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58EDA" w14:textId="39B6B57B" w:rsidR="00C028B5" w:rsidRPr="00C9540E" w:rsidRDefault="00C028B5" w:rsidP="00C028B5">
      <w:pPr>
        <w:pStyle w:val="Heading1"/>
        <w:jc w:val="center"/>
        <w:rPr>
          <w:b/>
          <w:bCs/>
        </w:rPr>
      </w:pPr>
      <w:r w:rsidRPr="00C9540E">
        <w:rPr>
          <w:b/>
          <w:bCs/>
        </w:rPr>
        <w:t>Bootstrap</w:t>
      </w:r>
    </w:p>
    <w:p w14:paraId="315D046E" w14:textId="28A11DE5" w:rsidR="00C028B5" w:rsidRPr="00C9540E" w:rsidRDefault="00C028B5" w:rsidP="00C028B5">
      <w:r w:rsidRPr="00C9540E">
        <w:t>Dynamic styling framework for html</w:t>
      </w:r>
    </w:p>
    <w:p w14:paraId="1D1AF12E" w14:textId="3701796E" w:rsidR="00C9540E" w:rsidRDefault="009633A3" w:rsidP="00C9540E">
      <w:hyperlink r:id="rId5" w:history="1">
        <w:r w:rsidRPr="00C9540E">
          <w:rPr>
            <w:rStyle w:val="Hyperlink"/>
          </w:rPr>
          <w:t>Download · Bootstrap v4.5 (getbootstrap.com)</w:t>
        </w:r>
      </w:hyperlink>
    </w:p>
    <w:p w14:paraId="4E9C3B97" w14:textId="5C270248" w:rsidR="00A04EA4" w:rsidRDefault="00A04EA4" w:rsidP="00C9540E">
      <w:proofErr w:type="spellStart"/>
      <w:r>
        <w:t>Youtube</w:t>
      </w:r>
      <w:proofErr w:type="spellEnd"/>
      <w:r>
        <w:t xml:space="preserve">: </w:t>
      </w:r>
      <w:hyperlink r:id="rId6" w:history="1">
        <w:r>
          <w:rPr>
            <w:rStyle w:val="Hyperlink"/>
          </w:rPr>
          <w:t>Bootstrap 5 tutorial - crash course for beginners in 1.5H (stable release May 2021) - YouTube</w:t>
        </w:r>
      </w:hyperlink>
    </w:p>
    <w:p w14:paraId="7972E23C" w14:textId="21863F2B" w:rsidR="00C9540E" w:rsidRDefault="00C9540E" w:rsidP="00C9540E">
      <w:pPr>
        <w:jc w:val="center"/>
      </w:pPr>
      <w:r>
        <w:t>Concepts</w:t>
      </w:r>
    </w:p>
    <w:p w14:paraId="36321031" w14:textId="373BFC5D" w:rsidR="00C9540E" w:rsidRDefault="00C9540E" w:rsidP="00C9540E">
      <w:r>
        <w:t xml:space="preserve">We add classes to our elements to make use of the </w:t>
      </w:r>
      <w:proofErr w:type="gramStart"/>
      <w:r>
        <w:t>front end</w:t>
      </w:r>
      <w:proofErr w:type="gramEnd"/>
      <w:r>
        <w:t xml:space="preserve"> framework features</w:t>
      </w:r>
    </w:p>
    <w:p w14:paraId="119B7A8E" w14:textId="33816944" w:rsidR="005F69DA" w:rsidRPr="005F69DA" w:rsidRDefault="005F69DA" w:rsidP="00C9540E">
      <w:pPr>
        <w:rPr>
          <w:b/>
          <w:bCs/>
        </w:rPr>
      </w:pPr>
      <w:r>
        <w:rPr>
          <w:b/>
          <w:bCs/>
        </w:rPr>
        <w:t>For example:</w:t>
      </w:r>
    </w:p>
    <w:p w14:paraId="134D4FA2" w14:textId="06B03670" w:rsidR="00C9540E" w:rsidRDefault="00C9540E" w:rsidP="00C9540E">
      <w:r>
        <w:t>&lt;ul class</w:t>
      </w:r>
      <w:proofErr w:type="gramStart"/>
      <w:r>
        <w:t>=”list</w:t>
      </w:r>
      <w:proofErr w:type="gramEnd"/>
      <w:r>
        <w:t>-inline”</w:t>
      </w:r>
      <w:r w:rsidR="005F69DA">
        <w:t>&gt;</w:t>
      </w:r>
    </w:p>
    <w:p w14:paraId="31252D45" w14:textId="57998A5B" w:rsidR="005F69DA" w:rsidRPr="00C9540E" w:rsidRDefault="005F69DA" w:rsidP="00C9540E">
      <w:r>
        <w:t>&lt;</w:t>
      </w:r>
      <w:proofErr w:type="spellStart"/>
      <w:r>
        <w:t>img</w:t>
      </w:r>
      <w:proofErr w:type="spellEnd"/>
      <w:r>
        <w:t xml:space="preserve"> class=”</w:t>
      </w:r>
      <w:proofErr w:type="spellStart"/>
      <w:r>
        <w:t>img</w:t>
      </w:r>
      <w:proofErr w:type="spellEnd"/>
      <w:r>
        <w:t xml:space="preserve">-fluid” </w:t>
      </w:r>
      <w:proofErr w:type="spellStart"/>
      <w:r>
        <w:t>src</w:t>
      </w:r>
      <w:proofErr w:type="spellEnd"/>
      <w:proofErr w:type="gramStart"/>
      <w:r>
        <w:t>=”https:…</w:t>
      </w:r>
      <w:proofErr w:type="gramEnd"/>
      <w:r>
        <w:t xml:space="preserve"> /&gt;</w:t>
      </w:r>
    </w:p>
    <w:p w14:paraId="4C2EB3FD" w14:textId="0F1B6784" w:rsidR="00FE2116" w:rsidRPr="00C9540E" w:rsidRDefault="00FE2116" w:rsidP="00FE2116">
      <w:pPr>
        <w:pStyle w:val="Heading1"/>
        <w:jc w:val="center"/>
        <w:rPr>
          <w:b/>
          <w:bCs/>
        </w:rPr>
      </w:pPr>
      <w:r w:rsidRPr="00C9540E">
        <w:rPr>
          <w:b/>
          <w:bCs/>
        </w:rPr>
        <w:t>What is Bootstrap:</w:t>
      </w:r>
    </w:p>
    <w:p w14:paraId="295EF62A" w14:textId="2E993DDB" w:rsidR="00FE2116" w:rsidRPr="00C9540E" w:rsidRDefault="00FE2116" w:rsidP="00FE2116">
      <w:r w:rsidRPr="00C9540E">
        <w:t>Increases development speed:</w:t>
      </w:r>
    </w:p>
    <w:p w14:paraId="47E6CD47" w14:textId="6A9E9418" w:rsidR="00FE2116" w:rsidRPr="00C9540E" w:rsidRDefault="00FE2116" w:rsidP="00FE2116">
      <w:pPr>
        <w:pStyle w:val="ListParagraph"/>
        <w:numPr>
          <w:ilvl w:val="0"/>
          <w:numId w:val="1"/>
        </w:numPr>
      </w:pPr>
      <w:r w:rsidRPr="00C9540E">
        <w:t>Is already tested and verified by other users. Over 18 million users</w:t>
      </w:r>
    </w:p>
    <w:p w14:paraId="60A44491" w14:textId="67C5D8E1" w:rsidR="00FE2116" w:rsidRPr="00C9540E" w:rsidRDefault="00FE2116" w:rsidP="00FE2116">
      <w:r w:rsidRPr="00C9540E">
        <w:t>Responsiveness &amp; Mobile first approach:</w:t>
      </w:r>
    </w:p>
    <w:p w14:paraId="2C1E1EDC" w14:textId="6A67B6AE" w:rsidR="00FE2116" w:rsidRPr="00C9540E" w:rsidRDefault="00FE2116" w:rsidP="00FE2116">
      <w:pPr>
        <w:pStyle w:val="ListParagraph"/>
        <w:numPr>
          <w:ilvl w:val="0"/>
          <w:numId w:val="1"/>
        </w:numPr>
      </w:pPr>
      <w:r w:rsidRPr="00C9540E">
        <w:t>Can reuse elements in different projects and designed for mobile development</w:t>
      </w:r>
    </w:p>
    <w:p w14:paraId="27D80E59" w14:textId="003B7B05" w:rsidR="00FE2116" w:rsidRPr="00C9540E" w:rsidRDefault="00FE2116" w:rsidP="00FE2116">
      <w:r w:rsidRPr="00C9540E">
        <w:t>Tested:</w:t>
      </w:r>
    </w:p>
    <w:p w14:paraId="04EB14F5" w14:textId="065F2672" w:rsidR="00FE2116" w:rsidRPr="00C9540E" w:rsidRDefault="00FE2116" w:rsidP="00FE2116">
      <w:pPr>
        <w:pStyle w:val="ListParagraph"/>
        <w:numPr>
          <w:ilvl w:val="0"/>
          <w:numId w:val="1"/>
        </w:numPr>
      </w:pPr>
      <w:r w:rsidRPr="00C9540E">
        <w:t>It is tested regularly for new web browsers and mobile devices</w:t>
      </w:r>
    </w:p>
    <w:p w14:paraId="0B52A2F5" w14:textId="14FF6A7B" w:rsidR="00FE2116" w:rsidRPr="00C9540E" w:rsidRDefault="00FE2116" w:rsidP="00FE2116">
      <w:r w:rsidRPr="00C9540E">
        <w:t>Large community:</w:t>
      </w:r>
    </w:p>
    <w:p w14:paraId="25A4C009" w14:textId="5A4B22DF" w:rsidR="00FE2116" w:rsidRPr="00C9540E" w:rsidRDefault="00FE2116" w:rsidP="00FE2116">
      <w:pPr>
        <w:pStyle w:val="ListParagraph"/>
        <w:numPr>
          <w:ilvl w:val="0"/>
          <w:numId w:val="1"/>
        </w:numPr>
      </w:pPr>
      <w:r w:rsidRPr="00C9540E">
        <w:t xml:space="preserve">Large community for asking questions </w:t>
      </w:r>
    </w:p>
    <w:p w14:paraId="2EEC581E" w14:textId="15CB8008" w:rsidR="00FE2116" w:rsidRPr="00C9540E" w:rsidRDefault="00FE2116" w:rsidP="00FE2116">
      <w:pPr>
        <w:pStyle w:val="Heading1"/>
        <w:jc w:val="center"/>
        <w:rPr>
          <w:b/>
          <w:bCs/>
        </w:rPr>
      </w:pPr>
      <w:r w:rsidRPr="00C9540E">
        <w:rPr>
          <w:b/>
          <w:bCs/>
        </w:rPr>
        <w:t>Bootstrap 5 vs 4</w:t>
      </w:r>
    </w:p>
    <w:p w14:paraId="3AFB603D" w14:textId="58403EC5" w:rsidR="00A741C3" w:rsidRPr="00C9540E" w:rsidRDefault="00A741C3" w:rsidP="00A741C3">
      <w:pPr>
        <w:rPr>
          <w:b/>
          <w:bCs/>
        </w:rPr>
      </w:pPr>
      <w:r w:rsidRPr="00C9540E">
        <w:rPr>
          <w:b/>
          <w:bCs/>
        </w:rPr>
        <w:t>No major changes in components</w:t>
      </w:r>
    </w:p>
    <w:p w14:paraId="33B4E961" w14:textId="3D64BE0E" w:rsidR="00A741C3" w:rsidRPr="00C9540E" w:rsidRDefault="00A741C3" w:rsidP="00A741C3">
      <w:pPr>
        <w:rPr>
          <w:b/>
          <w:bCs/>
        </w:rPr>
      </w:pPr>
      <w:r w:rsidRPr="00C9540E">
        <w:rPr>
          <w:b/>
          <w:bCs/>
        </w:rPr>
        <w:t xml:space="preserve">Much better organised, </w:t>
      </w:r>
      <w:proofErr w:type="gramStart"/>
      <w:r w:rsidRPr="00C9540E">
        <w:rPr>
          <w:b/>
          <w:bCs/>
        </w:rPr>
        <w:t>modular</w:t>
      </w:r>
      <w:proofErr w:type="gramEnd"/>
      <w:r w:rsidRPr="00C9540E">
        <w:rPr>
          <w:b/>
          <w:bCs/>
        </w:rPr>
        <w:t xml:space="preserve"> and easily customisable, lightweight </w:t>
      </w:r>
    </w:p>
    <w:p w14:paraId="340FDD7D" w14:textId="1B735E9A" w:rsidR="00FE2116" w:rsidRPr="00C9540E" w:rsidRDefault="00FE2116" w:rsidP="00FE2116">
      <w:pPr>
        <w:pStyle w:val="ListParagraph"/>
        <w:numPr>
          <w:ilvl w:val="0"/>
          <w:numId w:val="1"/>
        </w:numPr>
      </w:pPr>
      <w:r w:rsidRPr="00C9540E">
        <w:t>jQuery not required anymore (you can use it if you want)</w:t>
      </w:r>
    </w:p>
    <w:p w14:paraId="3400F0DE" w14:textId="4149BDED" w:rsidR="00FE2116" w:rsidRPr="00C9540E" w:rsidRDefault="00FE2116" w:rsidP="00FE2116">
      <w:pPr>
        <w:pStyle w:val="ListParagraph"/>
        <w:numPr>
          <w:ilvl w:val="0"/>
          <w:numId w:val="1"/>
        </w:numPr>
      </w:pPr>
      <w:r w:rsidRPr="00C9540E">
        <w:t>Internet Explorer not supported</w:t>
      </w:r>
    </w:p>
    <w:p w14:paraId="45081120" w14:textId="72F9891E" w:rsidR="00FE2116" w:rsidRPr="00C9540E" w:rsidRDefault="00FE2116" w:rsidP="00FE2116">
      <w:pPr>
        <w:pStyle w:val="ListParagraph"/>
        <w:numPr>
          <w:ilvl w:val="0"/>
          <w:numId w:val="1"/>
        </w:numPr>
      </w:pPr>
      <w:r w:rsidRPr="00C9540E">
        <w:t>RTL (right to left) Support</w:t>
      </w:r>
    </w:p>
    <w:p w14:paraId="31A3D16F" w14:textId="3ACB4C20" w:rsidR="00FE2116" w:rsidRPr="00C9540E" w:rsidRDefault="00FE2116" w:rsidP="00FE2116">
      <w:pPr>
        <w:pStyle w:val="ListParagraph"/>
        <w:numPr>
          <w:ilvl w:val="0"/>
          <w:numId w:val="1"/>
        </w:numPr>
      </w:pPr>
      <w:r w:rsidRPr="00C9540E">
        <w:t xml:space="preserve">JavaScript minimised, in </w:t>
      </w:r>
      <w:proofErr w:type="spellStart"/>
      <w:r w:rsidRPr="00C9540E">
        <w:t>favor</w:t>
      </w:r>
      <w:proofErr w:type="spellEnd"/>
      <w:r w:rsidRPr="00C9540E">
        <w:t xml:space="preserve"> of CSS (CSS custom properties)</w:t>
      </w:r>
    </w:p>
    <w:p w14:paraId="243428BD" w14:textId="59652977" w:rsidR="00A741C3" w:rsidRPr="00C9540E" w:rsidRDefault="00A741C3" w:rsidP="00A741C3">
      <w:pPr>
        <w:pStyle w:val="ListParagraph"/>
        <w:numPr>
          <w:ilvl w:val="1"/>
          <w:numId w:val="1"/>
        </w:numPr>
      </w:pPr>
      <w:r w:rsidRPr="00C9540E">
        <w:t>Which means it is more light weight</w:t>
      </w:r>
    </w:p>
    <w:p w14:paraId="0590B66C" w14:textId="4AA3316E" w:rsidR="00FE2116" w:rsidRPr="00C9540E" w:rsidRDefault="00A741C3" w:rsidP="00FE2116">
      <w:pPr>
        <w:pStyle w:val="ListParagraph"/>
        <w:numPr>
          <w:ilvl w:val="0"/>
          <w:numId w:val="1"/>
        </w:numPr>
      </w:pPr>
      <w:r w:rsidRPr="00C9540E">
        <w:t xml:space="preserve">Almost all option is available as data attribute </w:t>
      </w:r>
    </w:p>
    <w:p w14:paraId="71AC2A4A" w14:textId="1E51E37F" w:rsidR="00A741C3" w:rsidRPr="00C9540E" w:rsidRDefault="00A741C3" w:rsidP="00A741C3">
      <w:pPr>
        <w:pStyle w:val="ListParagraph"/>
        <w:numPr>
          <w:ilvl w:val="1"/>
          <w:numId w:val="1"/>
        </w:numPr>
      </w:pPr>
      <w:r w:rsidRPr="00C9540E">
        <w:t xml:space="preserve">Everything </w:t>
      </w:r>
    </w:p>
    <w:p w14:paraId="46912F9E" w14:textId="114A1F48" w:rsidR="00A741C3" w:rsidRPr="00C9540E" w:rsidRDefault="00A741C3" w:rsidP="00A741C3">
      <w:pPr>
        <w:pStyle w:val="ListParagraph"/>
        <w:numPr>
          <w:ilvl w:val="0"/>
          <w:numId w:val="1"/>
        </w:numPr>
      </w:pPr>
      <w:r w:rsidRPr="00C9540E">
        <w:t>Grid system, modularity, customisation</w:t>
      </w:r>
    </w:p>
    <w:p w14:paraId="42CCB6C6" w14:textId="0B081F3F" w:rsidR="00A741C3" w:rsidRPr="00C9540E" w:rsidRDefault="00A741C3" w:rsidP="00A741C3">
      <w:pPr>
        <w:pStyle w:val="ListParagraph"/>
        <w:numPr>
          <w:ilvl w:val="0"/>
          <w:numId w:val="1"/>
        </w:numPr>
      </w:pPr>
      <w:r w:rsidRPr="00C9540E">
        <w:t>New components (</w:t>
      </w:r>
      <w:proofErr w:type="spellStart"/>
      <w:r w:rsidRPr="00C9540E">
        <w:t>offcanvas</w:t>
      </w:r>
      <w:proofErr w:type="spellEnd"/>
      <w:r w:rsidRPr="00C9540E">
        <w:t>)</w:t>
      </w:r>
    </w:p>
    <w:p w14:paraId="51A37C1E" w14:textId="67F0F154" w:rsidR="00A741C3" w:rsidRPr="00C9540E" w:rsidRDefault="00A741C3" w:rsidP="00A741C3">
      <w:pPr>
        <w:pStyle w:val="ListParagraph"/>
        <w:numPr>
          <w:ilvl w:val="0"/>
          <w:numId w:val="1"/>
        </w:numPr>
      </w:pPr>
      <w:r w:rsidRPr="00C9540E">
        <w:t>Some components were removed (jumbotron)</w:t>
      </w:r>
    </w:p>
    <w:p w14:paraId="21670214" w14:textId="34CDDE36" w:rsidR="00A741C3" w:rsidRPr="00C9540E" w:rsidRDefault="00A741C3" w:rsidP="00A741C3">
      <w:pPr>
        <w:pStyle w:val="ListParagraph"/>
        <w:numPr>
          <w:ilvl w:val="0"/>
          <w:numId w:val="1"/>
        </w:numPr>
      </w:pPr>
      <w:r w:rsidRPr="00C9540E">
        <w:t>Enhanced Icons</w:t>
      </w:r>
    </w:p>
    <w:p w14:paraId="58D28F37" w14:textId="58E10555" w:rsidR="000E47D3" w:rsidRPr="00C9540E" w:rsidRDefault="000E47D3" w:rsidP="000E47D3"/>
    <w:p w14:paraId="4B9671C2" w14:textId="6596FE2F" w:rsidR="000E47D3" w:rsidRPr="00C9540E" w:rsidRDefault="000E47D3" w:rsidP="000E47D3"/>
    <w:p w14:paraId="6CA241B0" w14:textId="27BEFD5E" w:rsidR="000E47D3" w:rsidRPr="00C9540E" w:rsidRDefault="000E47D3" w:rsidP="000E47D3"/>
    <w:p w14:paraId="650ABF83" w14:textId="6861DF8D" w:rsidR="000E47D3" w:rsidRPr="00C9540E" w:rsidRDefault="000E47D3" w:rsidP="000E47D3"/>
    <w:p w14:paraId="0DCA11B2" w14:textId="66A6114C" w:rsidR="000E47D3" w:rsidRPr="00C9540E" w:rsidRDefault="000E47D3" w:rsidP="000E47D3"/>
    <w:p w14:paraId="0BF2710C" w14:textId="77777777" w:rsidR="000E47D3" w:rsidRPr="00C9540E" w:rsidRDefault="000E47D3" w:rsidP="000E47D3"/>
    <w:p w14:paraId="03FF36CB" w14:textId="70E5C709" w:rsidR="000E47D3" w:rsidRPr="00C9540E" w:rsidRDefault="000E47D3" w:rsidP="000E47D3"/>
    <w:p w14:paraId="3A119470" w14:textId="6EE78411" w:rsidR="000E47D3" w:rsidRPr="00C9540E" w:rsidRDefault="000E47D3" w:rsidP="000E47D3">
      <w:pPr>
        <w:pStyle w:val="Heading1"/>
        <w:jc w:val="center"/>
        <w:rPr>
          <w:b/>
          <w:bCs/>
        </w:rPr>
      </w:pPr>
      <w:r w:rsidRPr="00C9540E">
        <w:rPr>
          <w:b/>
          <w:bCs/>
        </w:rPr>
        <w:t>Bootstrap Components</w:t>
      </w:r>
    </w:p>
    <w:p w14:paraId="42C26E8C" w14:textId="651E912D" w:rsidR="000E47D3" w:rsidRPr="00C9540E" w:rsidRDefault="000E47D3" w:rsidP="000E47D3">
      <w:pPr>
        <w:pStyle w:val="Heading2"/>
        <w:jc w:val="center"/>
        <w:rPr>
          <w:b/>
          <w:bCs/>
        </w:rPr>
      </w:pPr>
      <w:r w:rsidRPr="00C9540E">
        <w:rPr>
          <w:b/>
          <w:bCs/>
        </w:rPr>
        <w:t>Grid System:</w:t>
      </w:r>
    </w:p>
    <w:p w14:paraId="60B451EC" w14:textId="2BCEFE57" w:rsidR="000E47D3" w:rsidRPr="00C9540E" w:rsidRDefault="000E47D3" w:rsidP="000E47D3">
      <w:r w:rsidRPr="00C9540E">
        <w:t xml:space="preserve"> Grid is what makes Bootstrap unique and is the most important component of bootstrap for designing your page.</w:t>
      </w:r>
    </w:p>
    <w:p w14:paraId="3F001D75" w14:textId="3939F013" w:rsidR="000E47D3" w:rsidRPr="00C9540E" w:rsidRDefault="000E47D3" w:rsidP="000E47D3">
      <w:r w:rsidRPr="00C9540E">
        <w:t xml:space="preserve">It allows us to create responsive layouts and rearrange it according to the screen size. </w:t>
      </w:r>
      <w:proofErr w:type="gramStart"/>
      <w:r w:rsidRPr="00C9540E">
        <w:t>I.e.</w:t>
      </w:r>
      <w:proofErr w:type="gramEnd"/>
      <w:r w:rsidRPr="00C9540E">
        <w:t xml:space="preserve"> it will be responsive to both desktop and mobile layout.</w:t>
      </w:r>
      <w:r w:rsidR="00AF1FAB" w:rsidRPr="00C9540E">
        <w:t xml:space="preserve"> </w:t>
      </w:r>
    </w:p>
    <w:p w14:paraId="7EBBE92F" w14:textId="5C9660C9" w:rsidR="00AF1FAB" w:rsidRPr="00C9540E" w:rsidRDefault="00AF1FAB" w:rsidP="000E47D3">
      <w:r w:rsidRPr="00C9540E">
        <w:t xml:space="preserve">You don’t have to have separate domain names for mobile and desktop (i.e. </w:t>
      </w:r>
      <w:proofErr w:type="spellStart"/>
      <w:proofErr w:type="gramStart"/>
      <w:r w:rsidRPr="00C9540E">
        <w:t>m.facebook</w:t>
      </w:r>
      <w:proofErr w:type="spellEnd"/>
      <w:proofErr w:type="gramEnd"/>
      <w:r w:rsidRPr="00C9540E">
        <w:t xml:space="preserve"> vs facebook.com)</w:t>
      </w:r>
    </w:p>
    <w:p w14:paraId="100BF509" w14:textId="2D64A327" w:rsidR="00AF1FAB" w:rsidRPr="00C9540E" w:rsidRDefault="00AF1FAB" w:rsidP="000E47D3">
      <w:r w:rsidRPr="00C9540E">
        <w:drawing>
          <wp:inline distT="0" distB="0" distL="0" distR="0" wp14:anchorId="08D3C7D1" wp14:editId="6061CFC1">
            <wp:extent cx="3067050" cy="2442834"/>
            <wp:effectExtent l="0" t="0" r="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0188" cy="244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00F79" w14:textId="1C150B72" w:rsidR="00AF1FAB" w:rsidRPr="00C9540E" w:rsidRDefault="00AF1FAB" w:rsidP="00AF1FAB">
      <w:pPr>
        <w:pStyle w:val="Heading2"/>
        <w:jc w:val="center"/>
        <w:rPr>
          <w:b/>
          <w:bCs/>
        </w:rPr>
      </w:pPr>
      <w:r w:rsidRPr="00C9540E">
        <w:rPr>
          <w:b/>
          <w:bCs/>
        </w:rPr>
        <w:t>Breakpoints</w:t>
      </w:r>
    </w:p>
    <w:p w14:paraId="39A16A51" w14:textId="77777777" w:rsidR="00AF1FAB" w:rsidRPr="00C9540E" w:rsidRDefault="00AF1FAB" w:rsidP="00AF1FAB">
      <w:r w:rsidRPr="00C9540E">
        <w:t xml:space="preserve">Allows us to create different sizes for each element and components. Breakpoints will resize the element depending on the size of the browser. </w:t>
      </w:r>
      <w:proofErr w:type="gramStart"/>
      <w:r w:rsidRPr="00C9540E">
        <w:t>I.e.</w:t>
      </w:r>
      <w:proofErr w:type="gramEnd"/>
      <w:r w:rsidRPr="00C9540E">
        <w:t xml:space="preserve"> minimising the width of the browser will </w:t>
      </w:r>
    </w:p>
    <w:p w14:paraId="6E64CC15" w14:textId="5C76C4D7" w:rsidR="00AF1FAB" w:rsidRPr="00C9540E" w:rsidRDefault="00AF1FAB" w:rsidP="00AF1FAB">
      <w:r w:rsidRPr="00C9540E">
        <w:t xml:space="preserve">minimise the component. When it hits the breakpoint the component will change, such as moving the sidebar below or hiding it. </w:t>
      </w:r>
    </w:p>
    <w:p w14:paraId="4F61FB29" w14:textId="69CCAAD5" w:rsidR="00AF1FAB" w:rsidRPr="00C9540E" w:rsidRDefault="00AF1FAB" w:rsidP="00AF1FAB">
      <w:r w:rsidRPr="00C9540E">
        <w:lastRenderedPageBreak/>
        <w:drawing>
          <wp:anchor distT="0" distB="0" distL="114300" distR="114300" simplePos="0" relativeHeight="251658240" behindDoc="0" locked="0" layoutInCell="1" allowOverlap="1" wp14:anchorId="51896090" wp14:editId="2DDF47A7">
            <wp:simplePos x="914400" y="6551875"/>
            <wp:positionH relativeFrom="column">
              <wp:align>left</wp:align>
            </wp:positionH>
            <wp:positionV relativeFrom="paragraph">
              <wp:align>top</wp:align>
            </wp:positionV>
            <wp:extent cx="2989690" cy="2451109"/>
            <wp:effectExtent l="0" t="0" r="1270" b="6350"/>
            <wp:wrapSquare wrapText="bothSides"/>
            <wp:docPr id="5" name="Picture 5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abl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9690" cy="2451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15A37" w:rsidRPr="00C9540E">
        <w:br w:type="textWrapping" w:clear="all"/>
      </w:r>
    </w:p>
    <w:p w14:paraId="7330D11D" w14:textId="1D745DFE" w:rsidR="00AF1FAB" w:rsidRPr="00C9540E" w:rsidRDefault="00AF1FAB" w:rsidP="00AF1FAB">
      <w:pPr>
        <w:rPr>
          <w:b/>
          <w:bCs/>
        </w:rPr>
      </w:pPr>
      <w:r w:rsidRPr="00C9540E">
        <w:rPr>
          <w:b/>
          <w:bCs/>
        </w:rPr>
        <w:drawing>
          <wp:inline distT="0" distB="0" distL="0" distR="0" wp14:anchorId="1446AE18" wp14:editId="53486C92">
            <wp:extent cx="1867733" cy="3116911"/>
            <wp:effectExtent l="0" t="0" r="0" b="762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70520" cy="3121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72F99" w14:textId="5FAD14E3" w:rsidR="00AF1FAB" w:rsidRPr="00C9540E" w:rsidRDefault="00AF1FAB" w:rsidP="00AF1FAB">
      <w:r w:rsidRPr="00C9540E">
        <w:drawing>
          <wp:inline distT="0" distB="0" distL="0" distR="0" wp14:anchorId="0E0720A9" wp14:editId="7E1A936B">
            <wp:extent cx="4457700" cy="2322686"/>
            <wp:effectExtent l="0" t="0" r="0" b="1905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8714" cy="2323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4BEB7" w14:textId="78173182" w:rsidR="00015A37" w:rsidRPr="00C9540E" w:rsidRDefault="00015A37" w:rsidP="00015A37">
      <w:pPr>
        <w:pStyle w:val="Heading2"/>
        <w:jc w:val="center"/>
        <w:rPr>
          <w:b/>
          <w:bCs/>
        </w:rPr>
      </w:pPr>
      <w:proofErr w:type="gramStart"/>
      <w:r w:rsidRPr="00C9540E">
        <w:rPr>
          <w:b/>
          <w:bCs/>
        </w:rPr>
        <w:t xml:space="preserve">Columns </w:t>
      </w:r>
      <w:r w:rsidR="006A6452" w:rsidRPr="00C9540E">
        <w:rPr>
          <w:b/>
          <w:bCs/>
        </w:rPr>
        <w:t>:</w:t>
      </w:r>
      <w:proofErr w:type="gramEnd"/>
      <w:r w:rsidR="006A6452" w:rsidRPr="00C9540E">
        <w:rPr>
          <w:b/>
          <w:bCs/>
        </w:rPr>
        <w:t xml:space="preserve"> </w:t>
      </w:r>
      <w:r w:rsidRPr="00C9540E">
        <w:rPr>
          <w:b/>
          <w:bCs/>
        </w:rPr>
        <w:t>sizes and widths</w:t>
      </w:r>
    </w:p>
    <w:p w14:paraId="44073218" w14:textId="4AF38A43" w:rsidR="006A6452" w:rsidRPr="00C9540E" w:rsidRDefault="006A6452" w:rsidP="006A6452">
      <w:r w:rsidRPr="00C9540E">
        <w:t xml:space="preserve">Col-xxl-1 means that for </w:t>
      </w:r>
      <w:proofErr w:type="spellStart"/>
      <w:r w:rsidRPr="00C9540E">
        <w:t>xxl</w:t>
      </w:r>
      <w:proofErr w:type="spellEnd"/>
      <w:r w:rsidRPr="00C9540E">
        <w:t xml:space="preserve"> large screens there will be 1 “box” per column, so 12 columns in a row.</w:t>
      </w:r>
    </w:p>
    <w:p w14:paraId="6FFCFA9D" w14:textId="091B0DC1" w:rsidR="006A6452" w:rsidRPr="00C9540E" w:rsidRDefault="006A6452" w:rsidP="006A6452">
      <w:r w:rsidRPr="00C9540E">
        <w:lastRenderedPageBreak/>
        <w:t xml:space="preserve">Col-xs-12 means that om </w:t>
      </w:r>
      <w:proofErr w:type="spellStart"/>
      <w:r w:rsidRPr="00C9540E">
        <w:t>xs</w:t>
      </w:r>
      <w:proofErr w:type="spellEnd"/>
      <w:r w:rsidRPr="00C9540E">
        <w:t xml:space="preserve"> small screens there will be 12 “boxes” in 1 column. </w:t>
      </w:r>
      <w:proofErr w:type="gramStart"/>
      <w:r w:rsidRPr="00C9540E">
        <w:t>So</w:t>
      </w:r>
      <w:proofErr w:type="gramEnd"/>
      <w:r w:rsidRPr="00C9540E">
        <w:t xml:space="preserve"> 1 columns with all the “boxes”.</w:t>
      </w:r>
    </w:p>
    <w:p w14:paraId="58896025" w14:textId="2E91D4EC" w:rsidR="000E47D3" w:rsidRPr="00C9540E" w:rsidRDefault="00015A37" w:rsidP="000E47D3">
      <w:r w:rsidRPr="00C9540E">
        <w:drawing>
          <wp:inline distT="0" distB="0" distL="0" distR="0" wp14:anchorId="0B56AD17" wp14:editId="652B5D77">
            <wp:extent cx="2091701" cy="4540195"/>
            <wp:effectExtent l="0" t="0" r="3810" b="0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3940" cy="454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A6EA7" w14:textId="0FFDF9DD" w:rsidR="006A6452" w:rsidRPr="00C9540E" w:rsidRDefault="006A6452" w:rsidP="006A6452">
      <w:pPr>
        <w:pStyle w:val="Heading2"/>
        <w:jc w:val="center"/>
        <w:rPr>
          <w:b/>
          <w:bCs/>
        </w:rPr>
      </w:pPr>
      <w:r w:rsidRPr="00C9540E">
        <w:rPr>
          <w:b/>
          <w:bCs/>
        </w:rPr>
        <w:t>Columns: Gutter class: Adding white space between columns (horizontally or vertically)</w:t>
      </w:r>
    </w:p>
    <w:p w14:paraId="24282F1A" w14:textId="1D675214" w:rsidR="006A6452" w:rsidRPr="00C9540E" w:rsidRDefault="006A6452" w:rsidP="006A6452">
      <w:r w:rsidRPr="00C9540E">
        <w:t>&lt;div class</w:t>
      </w:r>
      <w:proofErr w:type="gramStart"/>
      <w:r w:rsidRPr="00C9540E">
        <w:t>=”row</w:t>
      </w:r>
      <w:proofErr w:type="gramEnd"/>
      <w:r w:rsidRPr="00C9540E">
        <w:t xml:space="preserve"> g-5” means that a margin size of 5 will be added between each column.</w:t>
      </w:r>
    </w:p>
    <w:p w14:paraId="1FC484FC" w14:textId="5DFB3E6C" w:rsidR="006A6452" w:rsidRPr="00C9540E" w:rsidRDefault="006A6452" w:rsidP="006A6452">
      <w:r w:rsidRPr="00C9540E">
        <w:t>This gutter class will wrap around all the other columns and add the margin.</w:t>
      </w:r>
    </w:p>
    <w:p w14:paraId="04C83279" w14:textId="0539C796" w:rsidR="006A6452" w:rsidRPr="00C9540E" w:rsidRDefault="006A6452" w:rsidP="006A6452">
      <w:r w:rsidRPr="00C9540E">
        <w:drawing>
          <wp:inline distT="0" distB="0" distL="0" distR="0" wp14:anchorId="14AA6F9B" wp14:editId="698843EE">
            <wp:extent cx="3791145" cy="2209914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91145" cy="2209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0CE13" w14:textId="77777777" w:rsidR="00563C8D" w:rsidRPr="00C9540E" w:rsidRDefault="00563C8D" w:rsidP="000E47D3"/>
    <w:p w14:paraId="0359965D" w14:textId="6A8E6A18" w:rsidR="00AF1FAB" w:rsidRPr="00C9540E" w:rsidRDefault="00AF1FAB" w:rsidP="000E47D3"/>
    <w:p w14:paraId="74890796" w14:textId="47F502C6" w:rsidR="00563C8D" w:rsidRPr="00C9540E" w:rsidRDefault="00563C8D" w:rsidP="000E47D3"/>
    <w:p w14:paraId="337F302B" w14:textId="65665482" w:rsidR="00563C8D" w:rsidRPr="00C9540E" w:rsidRDefault="00563C8D" w:rsidP="00563C8D">
      <w:pPr>
        <w:pStyle w:val="Heading1"/>
        <w:jc w:val="center"/>
        <w:rPr>
          <w:b/>
          <w:bCs/>
        </w:rPr>
      </w:pPr>
      <w:r w:rsidRPr="00C9540E">
        <w:rPr>
          <w:b/>
          <w:bCs/>
        </w:rPr>
        <w:t>Layout Hierarchy – Container, Row, Column</w:t>
      </w:r>
    </w:p>
    <w:p w14:paraId="21C4F265" w14:textId="77777777" w:rsidR="00563C8D" w:rsidRPr="00C9540E" w:rsidRDefault="00563C8D" w:rsidP="000E47D3"/>
    <w:p w14:paraId="3F7A8137" w14:textId="0299C7F7" w:rsidR="00015A37" w:rsidRPr="00C9540E" w:rsidRDefault="00563C8D" w:rsidP="00563C8D">
      <w:pPr>
        <w:pStyle w:val="Heading2"/>
        <w:numPr>
          <w:ilvl w:val="0"/>
          <w:numId w:val="2"/>
        </w:numPr>
        <w:jc w:val="center"/>
        <w:rPr>
          <w:b/>
          <w:bCs/>
        </w:rPr>
      </w:pPr>
      <w:r w:rsidRPr="00C9540E">
        <w:rPr>
          <w:b/>
          <w:bCs/>
        </w:rPr>
        <w:t>Container &lt;div class=container&gt;</w:t>
      </w:r>
    </w:p>
    <w:p w14:paraId="60990414" w14:textId="5FCBD904" w:rsidR="00595789" w:rsidRPr="00C9540E" w:rsidRDefault="00595789" w:rsidP="00595789">
      <w:pPr>
        <w:pStyle w:val="Heading3"/>
        <w:jc w:val="center"/>
        <w:rPr>
          <w:b/>
          <w:bCs/>
        </w:rPr>
      </w:pPr>
      <w:r w:rsidRPr="00C9540E">
        <w:rPr>
          <w:b/>
          <w:bCs/>
        </w:rPr>
        <w:t>Container centrally located – without breakpoint</w:t>
      </w:r>
    </w:p>
    <w:p w14:paraId="0243EB19" w14:textId="0B85E565" w:rsidR="00563C8D" w:rsidRPr="00C9540E" w:rsidRDefault="00563C8D" w:rsidP="00563C8D">
      <w:r w:rsidRPr="00C9540E">
        <w:t>&lt;div class=container&gt; Will centre the container and not take the full width of the screen (suitable for desktop)</w:t>
      </w:r>
    </w:p>
    <w:p w14:paraId="2ABE0D17" w14:textId="068D179F" w:rsidR="00595789" w:rsidRPr="00C9540E" w:rsidRDefault="00595789" w:rsidP="00595789">
      <w:pPr>
        <w:pStyle w:val="Heading3"/>
        <w:jc w:val="center"/>
        <w:rPr>
          <w:b/>
          <w:bCs/>
        </w:rPr>
      </w:pPr>
      <w:r w:rsidRPr="00C9540E">
        <w:rPr>
          <w:b/>
          <w:bCs/>
        </w:rPr>
        <w:t>Columns with fluid – responsive auto width scaling</w:t>
      </w:r>
    </w:p>
    <w:p w14:paraId="67B850FC" w14:textId="3B82E548" w:rsidR="00563C8D" w:rsidRPr="00C9540E" w:rsidRDefault="00563C8D" w:rsidP="00563C8D">
      <w:r w:rsidRPr="00C9540E">
        <w:t>&lt;div class=container-fluid&gt; Will take the full width of the screen (suitable for mobile)</w:t>
      </w:r>
    </w:p>
    <w:p w14:paraId="27A2C7E2" w14:textId="7D4791DF" w:rsidR="00B0195A" w:rsidRPr="00C9540E" w:rsidRDefault="00B0195A" w:rsidP="00B0195A">
      <w:pPr>
        <w:pStyle w:val="Heading3"/>
        <w:jc w:val="center"/>
        <w:rPr>
          <w:b/>
          <w:bCs/>
        </w:rPr>
      </w:pPr>
      <w:r w:rsidRPr="00C9540E">
        <w:rPr>
          <w:b/>
          <w:bCs/>
        </w:rPr>
        <w:t xml:space="preserve">Combining Container with breakpoints (responsive </w:t>
      </w:r>
      <w:proofErr w:type="spellStart"/>
      <w:r w:rsidRPr="00C9540E">
        <w:rPr>
          <w:b/>
          <w:bCs/>
        </w:rPr>
        <w:t>containter</w:t>
      </w:r>
      <w:proofErr w:type="spellEnd"/>
      <w:r w:rsidRPr="00C9540E">
        <w:rPr>
          <w:b/>
          <w:bCs/>
        </w:rPr>
        <w:t>)</w:t>
      </w:r>
    </w:p>
    <w:p w14:paraId="3DB407CE" w14:textId="117CCF48" w:rsidR="00B0195A" w:rsidRPr="00C9540E" w:rsidRDefault="00B0195A" w:rsidP="00B0195A">
      <w:r w:rsidRPr="00C9540E">
        <w:t xml:space="preserve">&lt;div class=container-md&gt; Means the container will resize according to the size of the screen, in this case medium pixel size &gt;= 768px. </w:t>
      </w:r>
      <w:proofErr w:type="gramStart"/>
      <w:r w:rsidRPr="00C9540E">
        <w:t>So</w:t>
      </w:r>
      <w:proofErr w:type="gramEnd"/>
      <w:r w:rsidRPr="00C9540E">
        <w:t xml:space="preserve"> the container will be centralised until the breakpoint is hit due to the screen size being medium or less. </w:t>
      </w:r>
    </w:p>
    <w:p w14:paraId="7C28A9F6" w14:textId="20DDB487" w:rsidR="00B0195A" w:rsidRPr="00C9540E" w:rsidRDefault="00B0195A" w:rsidP="00B0195A">
      <w:pPr>
        <w:pStyle w:val="Heading2"/>
        <w:numPr>
          <w:ilvl w:val="0"/>
          <w:numId w:val="2"/>
        </w:numPr>
        <w:jc w:val="center"/>
        <w:rPr>
          <w:b/>
          <w:bCs/>
        </w:rPr>
      </w:pPr>
      <w:r w:rsidRPr="00C9540E">
        <w:rPr>
          <w:b/>
          <w:bCs/>
        </w:rPr>
        <w:t>Row &lt;div class=row&gt;</w:t>
      </w:r>
    </w:p>
    <w:p w14:paraId="133AAB09" w14:textId="60E7A2E3" w:rsidR="00B0195A" w:rsidRPr="00C9540E" w:rsidRDefault="00B0195A" w:rsidP="00B0195A">
      <w:pPr>
        <w:pStyle w:val="ListParagraph"/>
      </w:pPr>
      <w:r w:rsidRPr="00C9540E">
        <w:t xml:space="preserve">Try keep the rows so it sums up the columns to 12. </w:t>
      </w:r>
    </w:p>
    <w:p w14:paraId="3160C172" w14:textId="67EA0A3A" w:rsidR="00550C56" w:rsidRPr="00C9540E" w:rsidRDefault="00550C56" w:rsidP="00B0195A">
      <w:pPr>
        <w:pStyle w:val="ListParagraph"/>
      </w:pPr>
    </w:p>
    <w:p w14:paraId="18974EC8" w14:textId="05AEAC16" w:rsidR="00550C56" w:rsidRPr="00C9540E" w:rsidRDefault="00550C56" w:rsidP="00550C56">
      <w:pPr>
        <w:pStyle w:val="Heading2"/>
        <w:numPr>
          <w:ilvl w:val="0"/>
          <w:numId w:val="2"/>
        </w:numPr>
        <w:jc w:val="center"/>
        <w:rPr>
          <w:b/>
          <w:bCs/>
        </w:rPr>
      </w:pPr>
      <w:r w:rsidRPr="00C9540E">
        <w:rPr>
          <w:b/>
          <w:bCs/>
        </w:rPr>
        <w:t>Columns &lt;div class=col&gt;</w:t>
      </w:r>
    </w:p>
    <w:p w14:paraId="190C70D5" w14:textId="45768778" w:rsidR="00595789" w:rsidRPr="00C9540E" w:rsidRDefault="00595789" w:rsidP="00595789">
      <w:pPr>
        <w:pStyle w:val="Heading3"/>
        <w:jc w:val="center"/>
        <w:rPr>
          <w:b/>
          <w:bCs/>
        </w:rPr>
      </w:pPr>
      <w:r w:rsidRPr="00C9540E">
        <w:rPr>
          <w:b/>
          <w:bCs/>
        </w:rPr>
        <w:t>Columns without break point (auto scale width)</w:t>
      </w:r>
    </w:p>
    <w:p w14:paraId="5A8382C2" w14:textId="282EDEC3" w:rsidR="00595789" w:rsidRPr="00C9540E" w:rsidRDefault="00595789" w:rsidP="00595789">
      <w:r w:rsidRPr="00C9540E">
        <w:t xml:space="preserve">&lt;div class=col&gt; Meaning that this column has no defined width or break point. </w:t>
      </w:r>
      <w:proofErr w:type="gramStart"/>
      <w:r w:rsidRPr="00C9540E">
        <w:t>So</w:t>
      </w:r>
      <w:proofErr w:type="gramEnd"/>
      <w:r w:rsidRPr="00C9540E">
        <w:t xml:space="preserve"> the columns will stay the same size and auto scale in width and size</w:t>
      </w:r>
    </w:p>
    <w:p w14:paraId="2924A426" w14:textId="7649BB98" w:rsidR="00595789" w:rsidRPr="00C9540E" w:rsidRDefault="00595789" w:rsidP="00595789">
      <w:pPr>
        <w:pStyle w:val="Heading3"/>
        <w:jc w:val="center"/>
        <w:rPr>
          <w:b/>
          <w:bCs/>
        </w:rPr>
      </w:pPr>
      <w:r w:rsidRPr="00C9540E">
        <w:rPr>
          <w:b/>
          <w:bCs/>
        </w:rPr>
        <w:t>Columns with break point</w:t>
      </w:r>
    </w:p>
    <w:p w14:paraId="33D7A499" w14:textId="070A030C" w:rsidR="00595789" w:rsidRPr="00C9540E" w:rsidRDefault="00595789" w:rsidP="00595789">
      <w:r w:rsidRPr="00C9540E">
        <w:t>&lt;div class=col-</w:t>
      </w:r>
      <w:proofErr w:type="spellStart"/>
      <w:r w:rsidRPr="00C9540E">
        <w:t>sm</w:t>
      </w:r>
      <w:proofErr w:type="spellEnd"/>
      <w:r w:rsidRPr="00C9540E">
        <w:t>&gt; Meaning that when the break point is hit the columns will separate to individual columns, or into a single column.</w:t>
      </w:r>
    </w:p>
    <w:p w14:paraId="2623A752" w14:textId="28E0320C" w:rsidR="00595789" w:rsidRPr="00C9540E" w:rsidRDefault="00595789" w:rsidP="00595789">
      <w:r w:rsidRPr="00C9540E">
        <w:drawing>
          <wp:inline distT="0" distB="0" distL="0" distR="0" wp14:anchorId="3BECAC88" wp14:editId="01A3C3C3">
            <wp:extent cx="4305521" cy="1835244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05521" cy="1835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3F3B0" w14:textId="5F4DE818" w:rsidR="00595789" w:rsidRPr="00C9540E" w:rsidRDefault="00595789" w:rsidP="00595789">
      <w:r w:rsidRPr="00C9540E">
        <w:drawing>
          <wp:inline distT="0" distB="0" distL="0" distR="0" wp14:anchorId="4E8F0401" wp14:editId="5F9980F0">
            <wp:extent cx="1549480" cy="1187511"/>
            <wp:effectExtent l="0" t="0" r="0" b="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49480" cy="118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5B4F" w14:textId="77777777" w:rsidR="00780EA6" w:rsidRPr="00C9540E" w:rsidRDefault="00780EA6" w:rsidP="00595789"/>
    <w:p w14:paraId="432C7C91" w14:textId="6AB5B2D5" w:rsidR="00595789" w:rsidRPr="00C9540E" w:rsidRDefault="00780EA6" w:rsidP="00780EA6">
      <w:pPr>
        <w:pStyle w:val="Heading3"/>
        <w:jc w:val="center"/>
        <w:rPr>
          <w:b/>
          <w:bCs/>
        </w:rPr>
      </w:pPr>
      <w:r w:rsidRPr="00C9540E">
        <w:rPr>
          <w:b/>
          <w:bCs/>
        </w:rPr>
        <w:t>Columns with breakpoint and pixel size</w:t>
      </w:r>
    </w:p>
    <w:p w14:paraId="579A82B3" w14:textId="237139FB" w:rsidR="00780EA6" w:rsidRPr="00C9540E" w:rsidRDefault="00780EA6" w:rsidP="00780EA6">
      <w:r w:rsidRPr="00C9540E">
        <w:t xml:space="preserve">&lt;div class=col-md-8&gt; Meaning this column has a breakpoint of medium size screen and a column width size of 8 </w:t>
      </w:r>
    </w:p>
    <w:p w14:paraId="4C23349A" w14:textId="50F8CA5A" w:rsidR="00780EA6" w:rsidRPr="00C9540E" w:rsidRDefault="00780EA6" w:rsidP="00780EA6">
      <w:r w:rsidRPr="00C9540E">
        <w:t>&lt;div class=col-md-</w:t>
      </w:r>
      <w:r w:rsidRPr="00C9540E">
        <w:t>4</w:t>
      </w:r>
      <w:r w:rsidRPr="00C9540E">
        <w:t>&gt;</w:t>
      </w:r>
      <w:r w:rsidRPr="00C9540E">
        <w:t xml:space="preserve"> Meaning this column has a breakpoint of medium size screen and a column width size of 4. </w:t>
      </w:r>
    </w:p>
    <w:p w14:paraId="7377BB87" w14:textId="4DA1CC01" w:rsidR="00780EA6" w:rsidRPr="00C9540E" w:rsidRDefault="00780EA6" w:rsidP="00780EA6">
      <w:r w:rsidRPr="00C9540E">
        <w:t>Bootstrap will maintain the size ration between these columns when you resize the width of the screen.</w:t>
      </w:r>
    </w:p>
    <w:p w14:paraId="531C29B0" w14:textId="68C6EA45" w:rsidR="00780EA6" w:rsidRPr="00C9540E" w:rsidRDefault="00780EA6" w:rsidP="00780EA6">
      <w:r w:rsidRPr="00C9540E">
        <w:drawing>
          <wp:inline distT="0" distB="0" distL="0" distR="0" wp14:anchorId="052E912B" wp14:editId="6683C91A">
            <wp:extent cx="4064209" cy="990651"/>
            <wp:effectExtent l="0" t="0" r="0" b="0"/>
            <wp:docPr id="11" name="Picture 1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64209" cy="990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54BB2" w14:textId="00842CCE" w:rsidR="00550C56" w:rsidRPr="00C9540E" w:rsidRDefault="00780EA6" w:rsidP="00780EA6">
      <w:pPr>
        <w:pStyle w:val="Heading3"/>
        <w:jc w:val="center"/>
        <w:rPr>
          <w:b/>
          <w:bCs/>
        </w:rPr>
      </w:pPr>
      <w:r w:rsidRPr="00C9540E">
        <w:rPr>
          <w:b/>
          <w:bCs/>
        </w:rPr>
        <w:t xml:space="preserve">Columns with </w:t>
      </w:r>
      <w:proofErr w:type="gramStart"/>
      <w:r w:rsidRPr="00C9540E">
        <w:rPr>
          <w:b/>
          <w:bCs/>
        </w:rPr>
        <w:t>mixed  sizes</w:t>
      </w:r>
      <w:proofErr w:type="gramEnd"/>
      <w:r w:rsidRPr="00C9540E">
        <w:rPr>
          <w:b/>
          <w:bCs/>
        </w:rPr>
        <w:t xml:space="preserve"> and breakpoints</w:t>
      </w:r>
    </w:p>
    <w:p w14:paraId="0AF984CA" w14:textId="047545C5" w:rsidR="00B0195A" w:rsidRPr="00C9540E" w:rsidRDefault="00780EA6" w:rsidP="00B0195A">
      <w:r w:rsidRPr="00C9540E">
        <w:drawing>
          <wp:inline distT="0" distB="0" distL="0" distR="0" wp14:anchorId="22023EE1" wp14:editId="4B330CF0">
            <wp:extent cx="5067560" cy="2705239"/>
            <wp:effectExtent l="0" t="0" r="0" b="0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67560" cy="270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B9291" w14:textId="77777777" w:rsidR="00B0195A" w:rsidRPr="00C9540E" w:rsidRDefault="00B0195A" w:rsidP="00B0195A"/>
    <w:p w14:paraId="1C8358C1" w14:textId="1A7BB545" w:rsidR="00015A37" w:rsidRPr="00C9540E" w:rsidRDefault="00CF748F" w:rsidP="00CF748F">
      <w:pPr>
        <w:jc w:val="center"/>
      </w:pPr>
      <w:r w:rsidRPr="00C9540E">
        <w:t>Columns with gutters</w:t>
      </w:r>
    </w:p>
    <w:p w14:paraId="7C9E4736" w14:textId="264B1A90" w:rsidR="00CF748F" w:rsidRPr="00C9540E" w:rsidRDefault="00CF748F" w:rsidP="00CF748F">
      <w:r w:rsidRPr="00C9540E">
        <w:t>Allows us to work with white spacing between rows and columns. Gutter has an x axis and y axis (horizontal and vertical).</w:t>
      </w:r>
    </w:p>
    <w:p w14:paraId="2A46D750" w14:textId="11289945" w:rsidR="00CF748F" w:rsidRPr="00C9540E" w:rsidRDefault="00CF748F" w:rsidP="00CF748F">
      <w:r w:rsidRPr="00C9540E">
        <w:t>Gutter spacing range is from 0 -5.</w:t>
      </w:r>
    </w:p>
    <w:p w14:paraId="5D8CB8A4" w14:textId="2DBB51EB" w:rsidR="00CF748F" w:rsidRPr="00C9540E" w:rsidRDefault="00CF748F" w:rsidP="00CF748F">
      <w:r w:rsidRPr="00C9540E">
        <w:drawing>
          <wp:inline distT="0" distB="0" distL="0" distR="0" wp14:anchorId="06428302" wp14:editId="7DEF393B">
            <wp:extent cx="3180522" cy="760482"/>
            <wp:effectExtent l="0" t="0" r="1270" b="1905"/>
            <wp:docPr id="13" name="Picture 13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imeli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3192858" cy="763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A6858" w14:textId="6ECFBFFE" w:rsidR="00CF748F" w:rsidRPr="00C9540E" w:rsidRDefault="00CF748F" w:rsidP="00CF748F">
      <w:r w:rsidRPr="00C9540E">
        <w:t>&lt;div class</w:t>
      </w:r>
      <w:proofErr w:type="gramStart"/>
      <w:r w:rsidRPr="00C9540E">
        <w:t>=”row</w:t>
      </w:r>
      <w:proofErr w:type="gramEnd"/>
      <w:r w:rsidRPr="00C9540E">
        <w:t xml:space="preserve"> gx-0”&gt; Meaning that the vertical spacing of each row has no spacing vertically between the rows. </w:t>
      </w:r>
    </w:p>
    <w:p w14:paraId="2C1674F5" w14:textId="05C2820B" w:rsidR="00015A37" w:rsidRPr="00C9540E" w:rsidRDefault="00CF748F" w:rsidP="00CF748F">
      <w:r w:rsidRPr="00C9540E">
        <w:lastRenderedPageBreak/>
        <w:t xml:space="preserve">&lt;div </w:t>
      </w:r>
      <w:proofErr w:type="spellStart"/>
      <w:proofErr w:type="gramStart"/>
      <w:r w:rsidRPr="00C9540E">
        <w:t>class”row</w:t>
      </w:r>
      <w:proofErr w:type="spellEnd"/>
      <w:proofErr w:type="gramEnd"/>
      <w:r w:rsidRPr="00C9540E">
        <w:t xml:space="preserve"> gy-5”&gt; Meaning that the horizontal spacing is 5.</w:t>
      </w:r>
    </w:p>
    <w:p w14:paraId="5497AB7B" w14:textId="241485CE" w:rsidR="00CF748F" w:rsidRPr="00C9540E" w:rsidRDefault="00CF748F" w:rsidP="00CF748F">
      <w:r w:rsidRPr="00C9540E">
        <w:t>&lt;div class=row gx-0 gy-5&gt; Meaning that the white space is 0 for vertical and 5 for horizontal</w:t>
      </w:r>
    </w:p>
    <w:p w14:paraId="1203A528" w14:textId="72AF6871" w:rsidR="00CF748F" w:rsidRPr="00C9540E" w:rsidRDefault="00CF748F" w:rsidP="00CF748F">
      <w:r w:rsidRPr="00C9540E">
        <w:t xml:space="preserve"> &lt;div class=row g-5&gt; Meaning that the white space is 5 for vertical (</w:t>
      </w:r>
      <w:proofErr w:type="spellStart"/>
      <w:r w:rsidRPr="00C9540E">
        <w:t>gx</w:t>
      </w:r>
      <w:proofErr w:type="spellEnd"/>
      <w:r w:rsidRPr="00C9540E">
        <w:t>) and horizontal (</w:t>
      </w:r>
      <w:proofErr w:type="spellStart"/>
      <w:r w:rsidRPr="00C9540E">
        <w:t>gy</w:t>
      </w:r>
      <w:proofErr w:type="spellEnd"/>
      <w:r w:rsidRPr="00C9540E">
        <w:t>)</w:t>
      </w:r>
    </w:p>
    <w:p w14:paraId="4E46A6EB" w14:textId="077E668F" w:rsidR="00CF748F" w:rsidRPr="00C9540E" w:rsidRDefault="00CF748F" w:rsidP="00CF748F">
      <w:pPr>
        <w:jc w:val="center"/>
      </w:pPr>
    </w:p>
    <w:p w14:paraId="17311F9E" w14:textId="722AF9D1" w:rsidR="00CF748F" w:rsidRPr="00C9540E" w:rsidRDefault="00CF748F" w:rsidP="00CF748F">
      <w:pPr>
        <w:pStyle w:val="Heading1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2. Components</w:t>
      </w:r>
    </w:p>
    <w:p w14:paraId="1266B014" w14:textId="1CB2B602" w:rsidR="00015A37" w:rsidRPr="00C9540E" w:rsidRDefault="00CF748F" w:rsidP="00CF748F">
      <w:pPr>
        <w:pStyle w:val="Heading2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1. Buttons</w:t>
      </w:r>
    </w:p>
    <w:p w14:paraId="0EFD240D" w14:textId="74090A15" w:rsidR="0070320A" w:rsidRPr="00C9540E" w:rsidRDefault="0070320A" w:rsidP="0070320A">
      <w:pPr>
        <w:pStyle w:val="Heading3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Button Types and classes</w:t>
      </w:r>
    </w:p>
    <w:p w14:paraId="313B5E7C" w14:textId="5A04B94D" w:rsidR="0070320A" w:rsidRPr="00C9540E" w:rsidRDefault="0070320A" w:rsidP="0070320A">
      <w:r w:rsidRPr="00C9540E">
        <w:t xml:space="preserve">When creating </w:t>
      </w:r>
      <w:proofErr w:type="gramStart"/>
      <w:r w:rsidRPr="00C9540E">
        <w:t>buttons</w:t>
      </w:r>
      <w:proofErr w:type="gramEnd"/>
      <w:r w:rsidRPr="00C9540E">
        <w:t xml:space="preserve"> you need to define the component type “button” and the button class “</w:t>
      </w:r>
      <w:proofErr w:type="spellStart"/>
      <w:r w:rsidRPr="00C9540E">
        <w:t>ptn</w:t>
      </w:r>
      <w:proofErr w:type="spellEnd"/>
      <w:r w:rsidRPr="00C9540E">
        <w:t>-primary”. The component type (type=button) is the parent for the component child (class=</w:t>
      </w:r>
      <w:proofErr w:type="spellStart"/>
      <w:r w:rsidRPr="00C9540E">
        <w:t>btn</w:t>
      </w:r>
      <w:proofErr w:type="spellEnd"/>
      <w:r w:rsidRPr="00C9540E">
        <w:t>-primary).</w:t>
      </w:r>
    </w:p>
    <w:p w14:paraId="0E83EFC3" w14:textId="4079ACAB" w:rsidR="0070320A" w:rsidRPr="00C9540E" w:rsidRDefault="0070320A" w:rsidP="0070320A">
      <w:r w:rsidRPr="00C9540E">
        <w:t>Button come with default colours for each button class, primary and secondary.</w:t>
      </w:r>
    </w:p>
    <w:p w14:paraId="16E1FE34" w14:textId="57EE352E" w:rsidR="0070320A" w:rsidRPr="00C9540E" w:rsidRDefault="0070320A" w:rsidP="0070320A">
      <w:pPr>
        <w:pStyle w:val="Heading3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Button Outline</w:t>
      </w:r>
    </w:p>
    <w:p w14:paraId="687AFF40" w14:textId="5BF955F9" w:rsidR="0070320A" w:rsidRPr="00C9540E" w:rsidRDefault="0070320A" w:rsidP="0070320A">
      <w:r w:rsidRPr="00C9540E">
        <w:t xml:space="preserve">Button without background colour, only the outline border colour. </w:t>
      </w:r>
    </w:p>
    <w:p w14:paraId="076417AA" w14:textId="06B7C8B9" w:rsidR="0070320A" w:rsidRPr="00C9540E" w:rsidRDefault="0070320A" w:rsidP="0070320A">
      <w:pPr>
        <w:pStyle w:val="Heading3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Button Groups</w:t>
      </w:r>
    </w:p>
    <w:p w14:paraId="539C1967" w14:textId="372E4BA4" w:rsidR="0070320A" w:rsidRPr="00C9540E" w:rsidRDefault="0070320A" w:rsidP="0070320A">
      <w:r w:rsidRPr="00C9540E">
        <w:t xml:space="preserve">Allows you to group </w:t>
      </w:r>
      <w:proofErr w:type="spellStart"/>
      <w:r w:rsidRPr="00C9540E">
        <w:t>butons</w:t>
      </w:r>
      <w:proofErr w:type="spellEnd"/>
      <w:r w:rsidRPr="00C9540E">
        <w:t xml:space="preserve"> next to each other</w:t>
      </w:r>
    </w:p>
    <w:p w14:paraId="5FC8B3D9" w14:textId="18730F39" w:rsidR="0070320A" w:rsidRPr="00C9540E" w:rsidRDefault="0070320A" w:rsidP="0070320A">
      <w:r w:rsidRPr="00C9540E">
        <w:rPr>
          <w:b/>
          <w:bCs/>
        </w:rPr>
        <w:drawing>
          <wp:inline distT="0" distB="0" distL="0" distR="0" wp14:anchorId="111BB2FC" wp14:editId="2E9A118C">
            <wp:extent cx="3617843" cy="3810561"/>
            <wp:effectExtent l="0" t="0" r="1905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21738" cy="3814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913AD" w14:textId="77777777" w:rsidR="0070320A" w:rsidRPr="00C9540E" w:rsidRDefault="0070320A" w:rsidP="0070320A">
      <w:pPr>
        <w:jc w:val="center"/>
      </w:pPr>
    </w:p>
    <w:p w14:paraId="07380013" w14:textId="77777777" w:rsidR="0070320A" w:rsidRPr="00C9540E" w:rsidRDefault="0070320A" w:rsidP="0070320A"/>
    <w:p w14:paraId="7C2F2D96" w14:textId="7473A5AC" w:rsidR="00CF748F" w:rsidRPr="00C9540E" w:rsidRDefault="0070320A" w:rsidP="000E47D3">
      <w:r w:rsidRPr="00C9540E">
        <w:lastRenderedPageBreak/>
        <w:drawing>
          <wp:inline distT="0" distB="0" distL="0" distR="0" wp14:anchorId="68069A57" wp14:editId="605BE554">
            <wp:extent cx="5010407" cy="3816546"/>
            <wp:effectExtent l="0" t="0" r="0" b="0"/>
            <wp:docPr id="15" name="Picture 15" descr="Graphical user interface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ams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10407" cy="3816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7AC4D" w14:textId="027F0327" w:rsidR="000B6E62" w:rsidRPr="00C9540E" w:rsidRDefault="000B6E62" w:rsidP="000B6E62">
      <w:pPr>
        <w:pStyle w:val="Heading2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2. Cards</w:t>
      </w:r>
    </w:p>
    <w:p w14:paraId="5DA8A590" w14:textId="54805632" w:rsidR="000B6E62" w:rsidRPr="00C9540E" w:rsidRDefault="000B6E62" w:rsidP="000B6E62">
      <w:r w:rsidRPr="00C9540E">
        <w:t>Cars wraps around a content of text. The cards will be a child of the column class, which is a child of the row class.</w:t>
      </w:r>
    </w:p>
    <w:p w14:paraId="5A77A48A" w14:textId="7CF6918B" w:rsidR="000B6E62" w:rsidRPr="00C9540E" w:rsidRDefault="000B6E62" w:rsidP="000B6E62">
      <w:r w:rsidRPr="00C9540E">
        <w:t>&lt;div class=”my-5”&gt;</w:t>
      </w:r>
    </w:p>
    <w:p w14:paraId="0B0CFEC3" w14:textId="2EE3FF3A" w:rsidR="000B6E62" w:rsidRPr="00C9540E" w:rsidRDefault="000B6E62" w:rsidP="000B6E62">
      <w:r w:rsidRPr="00C9540E">
        <w:t>&lt;div class</w:t>
      </w:r>
      <w:proofErr w:type="gramStart"/>
      <w:r w:rsidRPr="00C9540E">
        <w:t>=”col</w:t>
      </w:r>
      <w:proofErr w:type="gramEnd"/>
      <w:r w:rsidRPr="00C9540E">
        <w:t>-sm-6”&gt; Column size of six with small breakpoint</w:t>
      </w:r>
    </w:p>
    <w:p w14:paraId="3747AE10" w14:textId="7655CC02" w:rsidR="000B6E62" w:rsidRPr="00C9540E" w:rsidRDefault="000B6E62" w:rsidP="000B6E62">
      <w:r w:rsidRPr="00C9540E">
        <w:t>&lt;div class</w:t>
      </w:r>
      <w:proofErr w:type="gramStart"/>
      <w:r w:rsidRPr="00C9540E">
        <w:t>=”card</w:t>
      </w:r>
      <w:proofErr w:type="gramEnd"/>
      <w:r w:rsidRPr="00C9540E">
        <w:t xml:space="preserve">”&gt; The column only holds a single card, which controls the size of the card. </w:t>
      </w:r>
    </w:p>
    <w:p w14:paraId="5F67DF2C" w14:textId="1A3A8E4A" w:rsidR="000B6E62" w:rsidRPr="00C9540E" w:rsidRDefault="000B6E62" w:rsidP="000B6E62">
      <w:r w:rsidRPr="00C9540E">
        <w:drawing>
          <wp:inline distT="0" distB="0" distL="0" distR="0" wp14:anchorId="067A8DBD" wp14:editId="0B0099DE">
            <wp:extent cx="5731510" cy="1142365"/>
            <wp:effectExtent l="0" t="0" r="2540" b="635"/>
            <wp:docPr id="16" name="Picture 1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16C0C" w14:textId="13DAD474" w:rsidR="000B6E62" w:rsidRPr="00C9540E" w:rsidRDefault="000B6E62" w:rsidP="000B6E62">
      <w:r w:rsidRPr="00C9540E">
        <w:t xml:space="preserve">The cards can have shadow, and other features. </w:t>
      </w:r>
    </w:p>
    <w:p w14:paraId="4D153377" w14:textId="4CB14835" w:rsidR="000B6E62" w:rsidRPr="00C9540E" w:rsidRDefault="000B6E62" w:rsidP="00FC0EFE">
      <w:pPr>
        <w:pStyle w:val="Heading3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lastRenderedPageBreak/>
        <w:t>Card with image</w:t>
      </w:r>
    </w:p>
    <w:p w14:paraId="482C03E0" w14:textId="06E60942" w:rsidR="00FC0EFE" w:rsidRPr="00C9540E" w:rsidRDefault="00FC0EFE" w:rsidP="000B6E62">
      <w:pPr>
        <w:jc w:val="center"/>
      </w:pPr>
      <w:r w:rsidRPr="00C9540E">
        <w:drawing>
          <wp:inline distT="0" distB="0" distL="0" distR="0" wp14:anchorId="41FDEBF6" wp14:editId="0D1472A3">
            <wp:extent cx="5390984" cy="1738064"/>
            <wp:effectExtent l="0" t="0" r="635" b="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1453" cy="173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77433" w14:textId="35122FE1" w:rsidR="00FC0EFE" w:rsidRPr="00C9540E" w:rsidRDefault="00FC0EFE" w:rsidP="00FC0EFE">
      <w:pPr>
        <w:pStyle w:val="Heading3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Card with border</w:t>
      </w:r>
    </w:p>
    <w:p w14:paraId="15C39778" w14:textId="647E8AD7" w:rsidR="00FC0EFE" w:rsidRPr="00C9540E" w:rsidRDefault="00FC0EFE" w:rsidP="000B6E62">
      <w:pPr>
        <w:jc w:val="center"/>
      </w:pPr>
      <w:r w:rsidRPr="00C9540E">
        <w:drawing>
          <wp:inline distT="0" distB="0" distL="0" distR="0" wp14:anchorId="36E06F77" wp14:editId="2DD12CD2">
            <wp:extent cx="4301656" cy="1960194"/>
            <wp:effectExtent l="0" t="0" r="3810" b="254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06960" cy="1962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139B6" w14:textId="1935EF46" w:rsidR="00FC0EFE" w:rsidRPr="00C9540E" w:rsidRDefault="00FC0EFE" w:rsidP="00FC0EFE">
      <w:pPr>
        <w:pStyle w:val="Heading3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Card group</w:t>
      </w:r>
    </w:p>
    <w:p w14:paraId="452917C3" w14:textId="54F65AE0" w:rsidR="00FC0EFE" w:rsidRPr="00C9540E" w:rsidRDefault="00FC0EFE" w:rsidP="000B6E62">
      <w:pPr>
        <w:jc w:val="center"/>
      </w:pPr>
      <w:r w:rsidRPr="00C9540E">
        <w:drawing>
          <wp:inline distT="0" distB="0" distL="0" distR="0" wp14:anchorId="0ECDA1F6" wp14:editId="574D8BBB">
            <wp:extent cx="5731510" cy="2108200"/>
            <wp:effectExtent l="0" t="0" r="2540" b="635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92A55" w14:textId="7D0EAE1A" w:rsidR="00FC0EFE" w:rsidRPr="00C9540E" w:rsidRDefault="00FC0EFE" w:rsidP="00FC0EFE">
      <w:pPr>
        <w:pStyle w:val="Heading1"/>
        <w:numPr>
          <w:ilvl w:val="0"/>
          <w:numId w:val="2"/>
        </w:numPr>
        <w:jc w:val="center"/>
        <w:rPr>
          <w:b/>
          <w:bCs/>
        </w:rPr>
      </w:pPr>
      <w:r w:rsidRPr="00C9540E">
        <w:rPr>
          <w:b/>
          <w:bCs/>
        </w:rPr>
        <w:t>Typography</w:t>
      </w:r>
    </w:p>
    <w:p w14:paraId="407BE18C" w14:textId="6B889897" w:rsidR="00C9540E" w:rsidRPr="00C9540E" w:rsidRDefault="00C9540E" w:rsidP="00C9540E">
      <w:pPr>
        <w:jc w:val="center"/>
        <w:rPr>
          <w:b/>
          <w:bCs/>
          <w:u w:val="single"/>
        </w:rPr>
      </w:pPr>
      <w:r w:rsidRPr="00C9540E">
        <w:rPr>
          <w:rStyle w:val="Heading2Char"/>
          <w:b/>
          <w:bCs/>
          <w:u w:val="single"/>
        </w:rPr>
        <w:t>Bootstrap documentation – Text Utilities:</w:t>
      </w:r>
    </w:p>
    <w:p w14:paraId="373A1727" w14:textId="7798EAFD" w:rsidR="00C9540E" w:rsidRPr="00C9540E" w:rsidRDefault="00C9540E" w:rsidP="00C9540E">
      <w:hyperlink r:id="rId24" w:history="1">
        <w:r w:rsidRPr="00C9540E">
          <w:rPr>
            <w:rStyle w:val="Hyperlink"/>
          </w:rPr>
          <w:t>Text · Bootstrap v5.1 (getbootstrap.com)</w:t>
        </w:r>
      </w:hyperlink>
    </w:p>
    <w:p w14:paraId="1E54300C" w14:textId="1EC41082" w:rsidR="00FC0EFE" w:rsidRPr="00C9540E" w:rsidRDefault="00FC0EFE" w:rsidP="00FC0EFE">
      <w:r w:rsidRPr="00C9540E">
        <w:lastRenderedPageBreak/>
        <w:drawing>
          <wp:inline distT="0" distB="0" distL="0" distR="0" wp14:anchorId="62B9FE07" wp14:editId="64801954">
            <wp:extent cx="5731510" cy="3093085"/>
            <wp:effectExtent l="0" t="0" r="2540" b="0"/>
            <wp:docPr id="21" name="Picture 2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2248C" w14:textId="142A6E97" w:rsidR="00FC0EFE" w:rsidRPr="00C9540E" w:rsidRDefault="00FC0EFE" w:rsidP="00FC0EFE">
      <w:pPr>
        <w:pStyle w:val="Heading2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Paragraph (p) that looks like heading (but is not of class heading h1)</w:t>
      </w:r>
    </w:p>
    <w:p w14:paraId="3AE163CF" w14:textId="54E47939" w:rsidR="00FC0EFE" w:rsidRPr="00C9540E" w:rsidRDefault="00FC0EFE" w:rsidP="00FC0EFE">
      <w:r w:rsidRPr="00C9540E">
        <w:t xml:space="preserve">&lt;p class=”h1”&gt;h1. Bootstrap heading &lt;/p&gt; Meaning element of type paragraph (p) of class heading (h1). </w:t>
      </w:r>
    </w:p>
    <w:p w14:paraId="5EB8666F" w14:textId="47A28AF7" w:rsidR="00FC0EFE" w:rsidRPr="00C9540E" w:rsidRDefault="00FC0EFE" w:rsidP="00FC0EFE">
      <w:r w:rsidRPr="00C9540E">
        <w:drawing>
          <wp:inline distT="0" distB="0" distL="0" distR="0" wp14:anchorId="1DF099B7" wp14:editId="4826D0F0">
            <wp:extent cx="5731510" cy="2017395"/>
            <wp:effectExtent l="0" t="0" r="2540" b="1905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A0CC2" w14:textId="381C1962" w:rsidR="0021707C" w:rsidRPr="00C9540E" w:rsidRDefault="0021707C" w:rsidP="0021707C">
      <w:pPr>
        <w:pStyle w:val="Heading2"/>
        <w:jc w:val="center"/>
        <w:rPr>
          <w:b/>
          <w:bCs/>
        </w:rPr>
      </w:pPr>
      <w:r w:rsidRPr="00C9540E">
        <w:rPr>
          <w:b/>
          <w:bCs/>
        </w:rPr>
        <w:t>Display Classes</w:t>
      </w:r>
    </w:p>
    <w:p w14:paraId="29069B5F" w14:textId="2EF2F173" w:rsidR="0021707C" w:rsidRPr="00C9540E" w:rsidRDefault="0021707C" w:rsidP="0021707C">
      <w:r w:rsidRPr="00C9540E">
        <w:t>Changes the look of an element</w:t>
      </w:r>
    </w:p>
    <w:p w14:paraId="3925841F" w14:textId="1C4C54A0" w:rsidR="0021707C" w:rsidRPr="00C9540E" w:rsidRDefault="0021707C" w:rsidP="0021707C">
      <w:r w:rsidRPr="00C9540E">
        <w:t>&lt;h1 class</w:t>
      </w:r>
      <w:proofErr w:type="gramStart"/>
      <w:r w:rsidRPr="00C9540E">
        <w:t>=”display</w:t>
      </w:r>
      <w:proofErr w:type="gramEnd"/>
      <w:r w:rsidRPr="00C9540E">
        <w:t>-1”&gt; &lt;/h1&gt; Meaning header element of type h1, has a display class of display-1</w:t>
      </w:r>
    </w:p>
    <w:p w14:paraId="4BF05CFF" w14:textId="37574109" w:rsidR="0021707C" w:rsidRPr="00C9540E" w:rsidRDefault="0021707C" w:rsidP="00FC0EFE">
      <w:r w:rsidRPr="00C9540E">
        <w:lastRenderedPageBreak/>
        <w:drawing>
          <wp:inline distT="0" distB="0" distL="0" distR="0" wp14:anchorId="7013C232" wp14:editId="17FC5DAE">
            <wp:extent cx="5731510" cy="2604135"/>
            <wp:effectExtent l="0" t="0" r="2540" b="5715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6D7FA" w14:textId="53E14576" w:rsidR="0021707C" w:rsidRPr="00C9540E" w:rsidRDefault="0021707C" w:rsidP="0021707C">
      <w:pPr>
        <w:pStyle w:val="Heading2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Text utilities</w:t>
      </w:r>
    </w:p>
    <w:p w14:paraId="04328F4C" w14:textId="3B501744" w:rsidR="0021707C" w:rsidRPr="00C9540E" w:rsidRDefault="0021707C" w:rsidP="0021707C">
      <w:r w:rsidRPr="00C9540E">
        <w:t>Changes the design of the text font</w:t>
      </w:r>
    </w:p>
    <w:p w14:paraId="0A996E76" w14:textId="3F3CAF49" w:rsidR="0021707C" w:rsidRPr="00C9540E" w:rsidRDefault="0021707C" w:rsidP="0021707C">
      <w:r w:rsidRPr="00C9540E">
        <w:t>&lt;p&gt;Inline text element&lt;/p&gt;</w:t>
      </w:r>
    </w:p>
    <w:p w14:paraId="161D5C9D" w14:textId="77777777" w:rsidR="0021707C" w:rsidRPr="00C9540E" w:rsidRDefault="0021707C" w:rsidP="0021707C"/>
    <w:p w14:paraId="6039D280" w14:textId="7F76A562" w:rsidR="0021707C" w:rsidRPr="00C9540E" w:rsidRDefault="0021707C" w:rsidP="0021707C">
      <w:r w:rsidRPr="00C9540E">
        <w:drawing>
          <wp:inline distT="0" distB="0" distL="0" distR="0" wp14:anchorId="1BBB3BB3" wp14:editId="11887729">
            <wp:extent cx="5731510" cy="3033395"/>
            <wp:effectExtent l="0" t="0" r="254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3A335" w14:textId="2D94BC3D" w:rsidR="0021707C" w:rsidRPr="00C9540E" w:rsidRDefault="0021707C" w:rsidP="0021707C">
      <w:pPr>
        <w:pStyle w:val="Heading2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lastRenderedPageBreak/>
        <w:t>Blockquote:</w:t>
      </w:r>
    </w:p>
    <w:p w14:paraId="3E06346C" w14:textId="3A2166F6" w:rsidR="0021707C" w:rsidRPr="00C9540E" w:rsidRDefault="0021707C" w:rsidP="0021707C">
      <w:r w:rsidRPr="00C9540E">
        <w:drawing>
          <wp:inline distT="0" distB="0" distL="0" distR="0" wp14:anchorId="2D143ED5" wp14:editId="05A888C0">
            <wp:extent cx="5731510" cy="1829435"/>
            <wp:effectExtent l="0" t="0" r="2540" b="0"/>
            <wp:docPr id="25" name="Picture 2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7B360" w14:textId="78DE42F8" w:rsidR="0021707C" w:rsidRPr="00C9540E" w:rsidRDefault="0021707C" w:rsidP="0021707C">
      <w:pPr>
        <w:pStyle w:val="Heading2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Lists</w:t>
      </w:r>
    </w:p>
    <w:p w14:paraId="01BC1B89" w14:textId="767749A3" w:rsidR="00FA30EF" w:rsidRPr="00C9540E" w:rsidRDefault="00FA30EF" w:rsidP="00FA30EF">
      <w:r w:rsidRPr="00C9540E">
        <w:t xml:space="preserve">Unordered lists and </w:t>
      </w:r>
      <w:proofErr w:type="spellStart"/>
      <w:r w:rsidRPr="00C9540E">
        <w:t>unstyled</w:t>
      </w:r>
      <w:proofErr w:type="spellEnd"/>
      <w:r w:rsidRPr="00C9540E">
        <w:t xml:space="preserve"> lists without any bullet points and inline lists</w:t>
      </w:r>
    </w:p>
    <w:p w14:paraId="268534A5" w14:textId="5E5BF0BA" w:rsidR="00FA30EF" w:rsidRPr="00C9540E" w:rsidRDefault="00FA30EF" w:rsidP="00FA30EF">
      <w:pPr>
        <w:pStyle w:val="Heading3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Unordered lists with sub list</w:t>
      </w:r>
    </w:p>
    <w:p w14:paraId="1A319159" w14:textId="680E7C6A" w:rsidR="00FA30EF" w:rsidRPr="00C9540E" w:rsidRDefault="00FA30EF" w:rsidP="00FA30EF">
      <w:r w:rsidRPr="00C9540E">
        <w:t xml:space="preserve">&lt;ul class=””&gt; </w:t>
      </w:r>
    </w:p>
    <w:p w14:paraId="332CA2AE" w14:textId="2F5294E5" w:rsidR="00FA30EF" w:rsidRPr="00C9540E" w:rsidRDefault="00FA30EF" w:rsidP="00FA30EF">
      <w:r w:rsidRPr="00C9540E">
        <w:t>&lt;li&gt;1&lt;/li&gt;</w:t>
      </w:r>
    </w:p>
    <w:p w14:paraId="0E26F4E1" w14:textId="3F544BF3" w:rsidR="00FA30EF" w:rsidRPr="00C9540E" w:rsidRDefault="00FA30EF" w:rsidP="00FA30EF">
      <w:r w:rsidRPr="00C9540E">
        <w:tab/>
        <w:t>&lt;ul&gt;</w:t>
      </w:r>
    </w:p>
    <w:p w14:paraId="1FF271F6" w14:textId="5B8CDA0D" w:rsidR="00FA30EF" w:rsidRPr="00C9540E" w:rsidRDefault="00FA30EF" w:rsidP="00FA30EF">
      <w:r w:rsidRPr="00C9540E">
        <w:tab/>
        <w:t>&lt;li&gt;1&lt;/li&gt;</w:t>
      </w:r>
    </w:p>
    <w:p w14:paraId="45961D95" w14:textId="14262563" w:rsidR="00FA30EF" w:rsidRPr="00C9540E" w:rsidRDefault="00FA30EF" w:rsidP="00FA30EF">
      <w:r w:rsidRPr="00C9540E">
        <w:tab/>
        <w:t>&lt;/ul&gt;</w:t>
      </w:r>
    </w:p>
    <w:p w14:paraId="1674FD4A" w14:textId="2D2B0FEB" w:rsidR="00FA30EF" w:rsidRPr="00C9540E" w:rsidRDefault="00FA30EF" w:rsidP="00FA30EF">
      <w:r w:rsidRPr="00C9540E">
        <w:t>&lt;/ul&gt;</w:t>
      </w:r>
    </w:p>
    <w:p w14:paraId="67DFD4AD" w14:textId="1BEE04DC" w:rsidR="00FA30EF" w:rsidRPr="00C9540E" w:rsidRDefault="00FA30EF" w:rsidP="00FA30EF">
      <w:pPr>
        <w:pStyle w:val="Heading3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Unordered list without bullet points</w:t>
      </w:r>
    </w:p>
    <w:p w14:paraId="153D20D3" w14:textId="4C2146A9" w:rsidR="00FA30EF" w:rsidRPr="00C9540E" w:rsidRDefault="00FA30EF" w:rsidP="00FA30EF">
      <w:r w:rsidRPr="00C9540E">
        <w:t>&lt;ul class</w:t>
      </w:r>
      <w:proofErr w:type="gramStart"/>
      <w:r w:rsidRPr="00C9540E">
        <w:t>=”list</w:t>
      </w:r>
      <w:proofErr w:type="gramEnd"/>
      <w:r w:rsidRPr="00C9540E">
        <w:t>-</w:t>
      </w:r>
      <w:proofErr w:type="spellStart"/>
      <w:r w:rsidRPr="00C9540E">
        <w:t>unstyled</w:t>
      </w:r>
      <w:proofErr w:type="spellEnd"/>
      <w:r w:rsidRPr="00C9540E">
        <w:t>”&gt;</w:t>
      </w:r>
    </w:p>
    <w:p w14:paraId="653D7CE0" w14:textId="77777777" w:rsidR="00FA30EF" w:rsidRPr="00C9540E" w:rsidRDefault="00FA30EF" w:rsidP="00FA30EF">
      <w:r w:rsidRPr="00C9540E">
        <w:t>&lt;li&gt;1&lt;/li&gt;</w:t>
      </w:r>
    </w:p>
    <w:p w14:paraId="02EC8382" w14:textId="77777777" w:rsidR="00FA30EF" w:rsidRPr="00C9540E" w:rsidRDefault="00FA30EF" w:rsidP="00FA30EF">
      <w:r w:rsidRPr="00C9540E">
        <w:tab/>
        <w:t>&lt;ul&gt;</w:t>
      </w:r>
    </w:p>
    <w:p w14:paraId="467DB571" w14:textId="77777777" w:rsidR="00FA30EF" w:rsidRPr="00C9540E" w:rsidRDefault="00FA30EF" w:rsidP="00FA30EF">
      <w:r w:rsidRPr="00C9540E">
        <w:tab/>
        <w:t>&lt;li&gt;1&lt;/li&gt;</w:t>
      </w:r>
    </w:p>
    <w:p w14:paraId="5FA69820" w14:textId="77777777" w:rsidR="00FA30EF" w:rsidRPr="00C9540E" w:rsidRDefault="00FA30EF" w:rsidP="00FA30EF">
      <w:r w:rsidRPr="00C9540E">
        <w:tab/>
        <w:t>&lt;/ul&gt;</w:t>
      </w:r>
    </w:p>
    <w:p w14:paraId="1526FFEF" w14:textId="038CFB98" w:rsidR="00FA30EF" w:rsidRPr="00C9540E" w:rsidRDefault="00FA30EF" w:rsidP="00FA30EF">
      <w:r w:rsidRPr="00C9540E">
        <w:t>&lt;/ul&gt;</w:t>
      </w:r>
    </w:p>
    <w:p w14:paraId="529C9922" w14:textId="78454091" w:rsidR="00FA30EF" w:rsidRPr="00C9540E" w:rsidRDefault="00FA30EF" w:rsidP="00FA30EF">
      <w:pPr>
        <w:pStyle w:val="Heading2"/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Unordered inline list (horizontal list)</w:t>
      </w:r>
    </w:p>
    <w:p w14:paraId="5EFB6E3F" w14:textId="67401975" w:rsidR="00FA30EF" w:rsidRPr="00C9540E" w:rsidRDefault="00FA30EF" w:rsidP="00FA30EF">
      <w:r w:rsidRPr="00C9540E">
        <w:t>&lt;ul class</w:t>
      </w:r>
      <w:proofErr w:type="gramStart"/>
      <w:r w:rsidRPr="00C9540E">
        <w:t>=”</w:t>
      </w:r>
      <w:r w:rsidR="00C9540E" w:rsidRPr="00C9540E">
        <w:t>list</w:t>
      </w:r>
      <w:proofErr w:type="gramEnd"/>
      <w:r w:rsidR="00C9540E" w:rsidRPr="00C9540E">
        <w:t>-inline</w:t>
      </w:r>
      <w:r w:rsidRPr="00C9540E">
        <w:t>”&gt;</w:t>
      </w:r>
    </w:p>
    <w:p w14:paraId="07E77E0D" w14:textId="006E9032" w:rsidR="00C9540E" w:rsidRPr="00C9540E" w:rsidRDefault="00C9540E" w:rsidP="00C9540E">
      <w:r w:rsidRPr="00C9540E">
        <w:t>&lt;li&gt;1&lt;/li&gt;</w:t>
      </w:r>
    </w:p>
    <w:p w14:paraId="56D20E68" w14:textId="6A8FFB0D" w:rsidR="00C9540E" w:rsidRPr="00C9540E" w:rsidRDefault="00C9540E" w:rsidP="00C9540E">
      <w:r w:rsidRPr="00C9540E">
        <w:t>&lt;li&gt;</w:t>
      </w:r>
      <w:r w:rsidRPr="00C9540E">
        <w:t>2</w:t>
      </w:r>
      <w:r w:rsidRPr="00C9540E">
        <w:t>&lt;/li&gt;</w:t>
      </w:r>
    </w:p>
    <w:p w14:paraId="309F24B3" w14:textId="707614F3" w:rsidR="00C9540E" w:rsidRPr="00C9540E" w:rsidRDefault="00C9540E" w:rsidP="00C9540E">
      <w:r w:rsidRPr="00C9540E">
        <w:t>&lt;/ul&gt;</w:t>
      </w:r>
    </w:p>
    <w:p w14:paraId="2C9E7A99" w14:textId="77777777" w:rsidR="00C9540E" w:rsidRPr="00C9540E" w:rsidRDefault="00C9540E" w:rsidP="00C9540E"/>
    <w:p w14:paraId="2A0E54FF" w14:textId="56DB6C0C" w:rsidR="00C9540E" w:rsidRPr="00C9540E" w:rsidRDefault="00C9540E" w:rsidP="00FA30EF"/>
    <w:p w14:paraId="107AB20F" w14:textId="7252C5CC" w:rsidR="0021707C" w:rsidRDefault="00FA30EF" w:rsidP="0021707C">
      <w:r w:rsidRPr="00C9540E">
        <w:lastRenderedPageBreak/>
        <w:drawing>
          <wp:inline distT="0" distB="0" distL="0" distR="0" wp14:anchorId="38863551" wp14:editId="64BE7012">
            <wp:extent cx="5731510" cy="2785745"/>
            <wp:effectExtent l="0" t="0" r="2540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B2781" w14:textId="5EAE746C" w:rsidR="00C9540E" w:rsidRDefault="00C9540E" w:rsidP="00C9540E">
      <w:pPr>
        <w:pStyle w:val="Heading1"/>
        <w:numPr>
          <w:ilvl w:val="0"/>
          <w:numId w:val="2"/>
        </w:numPr>
        <w:jc w:val="center"/>
        <w:rPr>
          <w:b/>
          <w:bCs/>
          <w:u w:val="single"/>
        </w:rPr>
      </w:pPr>
      <w:r w:rsidRPr="00C9540E">
        <w:rPr>
          <w:b/>
          <w:bCs/>
          <w:u w:val="single"/>
        </w:rPr>
        <w:t>Responsive Images</w:t>
      </w:r>
    </w:p>
    <w:p w14:paraId="65B53577" w14:textId="05034F02" w:rsidR="005F69DA" w:rsidRPr="005F69DA" w:rsidRDefault="005F69DA" w:rsidP="005F69DA">
      <w:r w:rsidRPr="005F69DA">
        <w:rPr>
          <w:rStyle w:val="Heading2Char"/>
          <w:b/>
          <w:bCs/>
          <w:u w:val="single"/>
        </w:rPr>
        <w:t>Images bootstrap doc:</w:t>
      </w:r>
      <w:r>
        <w:t xml:space="preserve"> </w:t>
      </w:r>
      <w:hyperlink r:id="rId31" w:history="1">
        <w:r>
          <w:rPr>
            <w:rStyle w:val="Hyperlink"/>
          </w:rPr>
          <w:t>Images · Bootstrap v5.1 (getbootstrap.com)</w:t>
        </w:r>
      </w:hyperlink>
    </w:p>
    <w:p w14:paraId="7E00C31C" w14:textId="48642FD3" w:rsidR="00C9540E" w:rsidRDefault="005F69DA" w:rsidP="005F69DA">
      <w:pPr>
        <w:pStyle w:val="Heading2"/>
        <w:jc w:val="center"/>
        <w:rPr>
          <w:b/>
          <w:bCs/>
          <w:u w:val="single"/>
        </w:rPr>
      </w:pPr>
      <w:proofErr w:type="spellStart"/>
      <w:r w:rsidRPr="005F69DA">
        <w:rPr>
          <w:b/>
          <w:bCs/>
          <w:u w:val="single"/>
        </w:rPr>
        <w:t>Img</w:t>
      </w:r>
      <w:proofErr w:type="spellEnd"/>
      <w:r w:rsidRPr="005F69DA">
        <w:rPr>
          <w:b/>
          <w:bCs/>
          <w:u w:val="single"/>
        </w:rPr>
        <w:t>-fluid class</w:t>
      </w:r>
    </w:p>
    <w:p w14:paraId="468B9D7A" w14:textId="57C85E64" w:rsidR="005F69DA" w:rsidRPr="005F69DA" w:rsidRDefault="005F69DA" w:rsidP="005F69DA">
      <w:r>
        <w:t xml:space="preserve">Allows the image to be responsive and scale the width according to the screen size automatically. </w:t>
      </w:r>
    </w:p>
    <w:p w14:paraId="36FA2994" w14:textId="0DFE14EE" w:rsidR="005F69DA" w:rsidRDefault="005F69DA" w:rsidP="005F69DA">
      <w:r>
        <w:t>&lt;</w:t>
      </w:r>
      <w:proofErr w:type="spellStart"/>
      <w:r>
        <w:t>img</w:t>
      </w:r>
      <w:proofErr w:type="spellEnd"/>
      <w:r>
        <w:t xml:space="preserve"> </w:t>
      </w:r>
    </w:p>
    <w:p w14:paraId="67759CFD" w14:textId="21725AD8" w:rsidR="005F69DA" w:rsidRDefault="005F69DA" w:rsidP="005F69DA">
      <w:r>
        <w:t>Class=”</w:t>
      </w:r>
      <w:proofErr w:type="spellStart"/>
      <w:r>
        <w:t>img</w:t>
      </w:r>
      <w:proofErr w:type="spellEnd"/>
      <w:r>
        <w:t>-fluid”</w:t>
      </w:r>
    </w:p>
    <w:p w14:paraId="3B13D10F" w14:textId="2E6A6547" w:rsidR="005F69DA" w:rsidRDefault="005F69DA" w:rsidP="005F69DA">
      <w:proofErr w:type="spellStart"/>
      <w:r>
        <w:t>Src</w:t>
      </w:r>
      <w:proofErr w:type="spellEnd"/>
      <w:proofErr w:type="gramStart"/>
      <w:r>
        <w:t>:”https</w:t>
      </w:r>
      <w:proofErr w:type="gramEnd"/>
      <w:r>
        <w:t>:”</w:t>
      </w:r>
    </w:p>
    <w:p w14:paraId="42BC12C2" w14:textId="3CD9F44D" w:rsidR="005F69DA" w:rsidRDefault="005F69DA" w:rsidP="005F69DA">
      <w:r>
        <w:t>/&gt;</w:t>
      </w:r>
    </w:p>
    <w:p w14:paraId="15EE5C91" w14:textId="6C5178D2" w:rsidR="00947FE9" w:rsidRDefault="00947FE9" w:rsidP="00947FE9">
      <w:pPr>
        <w:pStyle w:val="Heading2"/>
        <w:jc w:val="center"/>
        <w:rPr>
          <w:b/>
          <w:bCs/>
          <w:u w:val="single"/>
        </w:rPr>
      </w:pPr>
      <w:proofErr w:type="spellStart"/>
      <w:r>
        <w:rPr>
          <w:b/>
          <w:bCs/>
          <w:u w:val="single"/>
        </w:rPr>
        <w:t>Clearfix</w:t>
      </w:r>
      <w:proofErr w:type="spellEnd"/>
      <w:r>
        <w:rPr>
          <w:b/>
          <w:bCs/>
          <w:u w:val="single"/>
        </w:rPr>
        <w:t xml:space="preserve"> and Float</w:t>
      </w:r>
    </w:p>
    <w:p w14:paraId="4CC08DDE" w14:textId="77777777" w:rsidR="00CB16A2" w:rsidRDefault="00CB16A2" w:rsidP="00CB16A2">
      <w:r>
        <w:t>Docs:</w:t>
      </w:r>
      <w:r w:rsidRPr="00947FE9">
        <w:t xml:space="preserve"> </w:t>
      </w:r>
      <w:hyperlink r:id="rId32" w:history="1">
        <w:proofErr w:type="spellStart"/>
        <w:r>
          <w:rPr>
            <w:rStyle w:val="Hyperlink"/>
          </w:rPr>
          <w:t>Clearfix</w:t>
        </w:r>
        <w:proofErr w:type="spellEnd"/>
        <w:r>
          <w:rPr>
            <w:rStyle w:val="Hyperlink"/>
          </w:rPr>
          <w:t xml:space="preserve"> in Bootstrap - </w:t>
        </w:r>
        <w:proofErr w:type="spellStart"/>
        <w:r>
          <w:rPr>
            <w:rStyle w:val="Hyperlink"/>
          </w:rPr>
          <w:t>GeeksforGeeks</w:t>
        </w:r>
        <w:proofErr w:type="spellEnd"/>
      </w:hyperlink>
    </w:p>
    <w:p w14:paraId="0C950A80" w14:textId="704057BA" w:rsidR="00CB16A2" w:rsidRPr="00CB16A2" w:rsidRDefault="00CB16A2" w:rsidP="00CB16A2">
      <w:r>
        <w:t xml:space="preserve">Bootstrap: </w:t>
      </w:r>
      <w:hyperlink r:id="rId33" w:history="1">
        <w:proofErr w:type="spellStart"/>
        <w:r>
          <w:rPr>
            <w:rStyle w:val="Hyperlink"/>
          </w:rPr>
          <w:t>Clearfix</w:t>
        </w:r>
        <w:proofErr w:type="spellEnd"/>
        <w:r>
          <w:rPr>
            <w:rStyle w:val="Hyperlink"/>
          </w:rPr>
          <w:t xml:space="preserve"> · Bootstrap v5.1 (getbootstrap.com)</w:t>
        </w:r>
      </w:hyperlink>
    </w:p>
    <w:p w14:paraId="2EAA98E9" w14:textId="2EF99726" w:rsidR="00947FE9" w:rsidRDefault="00947FE9" w:rsidP="00947FE9">
      <w:r>
        <w:t xml:space="preserve">When you use </w:t>
      </w:r>
      <w:proofErr w:type="gramStart"/>
      <w:r>
        <w:t>float</w:t>
      </w:r>
      <w:proofErr w:type="gramEnd"/>
      <w:r>
        <w:t xml:space="preserve"> you have to use </w:t>
      </w:r>
      <w:proofErr w:type="spellStart"/>
      <w:r>
        <w:t>clearfix</w:t>
      </w:r>
      <w:proofErr w:type="spellEnd"/>
      <w:r>
        <w:t xml:space="preserve"> helper, which makes sure text and other content does not wrap around the image.</w:t>
      </w:r>
    </w:p>
    <w:p w14:paraId="38286047" w14:textId="032D8CBD" w:rsidR="00CB16A2" w:rsidRDefault="00CB16A2" w:rsidP="00947FE9">
      <w:r>
        <w:t>&lt;div class</w:t>
      </w:r>
      <w:proofErr w:type="gramStart"/>
      <w:r>
        <w:t>=”</w:t>
      </w:r>
      <w:proofErr w:type="spellStart"/>
      <w:r>
        <w:t>clearfix</w:t>
      </w:r>
      <w:proofErr w:type="spellEnd"/>
      <w:proofErr w:type="gramEnd"/>
      <w:r>
        <w:t xml:space="preserve"> my-5”&gt;&lt;/div&gt;</w:t>
      </w:r>
    </w:p>
    <w:p w14:paraId="7CCC4B8A" w14:textId="77777777" w:rsidR="00947FE9" w:rsidRDefault="00947FE9" w:rsidP="00947FE9"/>
    <w:p w14:paraId="13936287" w14:textId="42225FA4" w:rsidR="00947FE9" w:rsidRDefault="00947FE9" w:rsidP="00947FE9">
      <w:pPr>
        <w:rPr>
          <w:b/>
          <w:bCs/>
        </w:rPr>
      </w:pPr>
      <w:r>
        <w:rPr>
          <w:b/>
          <w:bCs/>
        </w:rPr>
        <w:t>Before</w:t>
      </w:r>
    </w:p>
    <w:p w14:paraId="3F4DE131" w14:textId="57CCD5A9" w:rsidR="00CB16A2" w:rsidRPr="00CB16A2" w:rsidRDefault="00947FE9" w:rsidP="00CB16A2">
      <w:pPr>
        <w:rPr>
          <w:b/>
          <w:bCs/>
        </w:rPr>
      </w:pPr>
      <w:r w:rsidRPr="00947FE9">
        <w:rPr>
          <w:b/>
          <w:bCs/>
        </w:rPr>
        <w:lastRenderedPageBreak/>
        <w:drawing>
          <wp:inline distT="0" distB="0" distL="0" distR="0" wp14:anchorId="3F565184" wp14:editId="23091AE0">
            <wp:extent cx="5731510" cy="2202815"/>
            <wp:effectExtent l="0" t="0" r="2540" b="6985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83877" w14:textId="657DCEAC" w:rsidR="00947FE9" w:rsidRDefault="00947FE9" w:rsidP="00947FE9">
      <w:pPr>
        <w:rPr>
          <w:b/>
          <w:bCs/>
        </w:rPr>
      </w:pPr>
      <w:r>
        <w:rPr>
          <w:b/>
          <w:bCs/>
        </w:rPr>
        <w:t>After</w:t>
      </w:r>
    </w:p>
    <w:p w14:paraId="266E8563" w14:textId="2773772A" w:rsidR="00947FE9" w:rsidRPr="00947FE9" w:rsidRDefault="00CB16A2" w:rsidP="00947FE9">
      <w:pPr>
        <w:rPr>
          <w:b/>
          <w:bCs/>
        </w:rPr>
      </w:pPr>
      <w:r w:rsidRPr="00CB16A2">
        <w:rPr>
          <w:b/>
          <w:bCs/>
        </w:rPr>
        <w:drawing>
          <wp:inline distT="0" distB="0" distL="0" distR="0" wp14:anchorId="13AF534A" wp14:editId="3C5BF603">
            <wp:extent cx="5731510" cy="2048510"/>
            <wp:effectExtent l="0" t="0" r="2540" b="889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D60E9" w14:textId="7E0B6353" w:rsidR="00947FE9" w:rsidRPr="00947FE9" w:rsidRDefault="005F69DA" w:rsidP="00947FE9">
      <w:pPr>
        <w:pStyle w:val="Heading2"/>
        <w:jc w:val="center"/>
        <w:rPr>
          <w:b/>
          <w:bCs/>
          <w:u w:val="single"/>
        </w:rPr>
      </w:pPr>
      <w:r w:rsidRPr="005F69DA">
        <w:rPr>
          <w:b/>
          <w:bCs/>
          <w:u w:val="single"/>
        </w:rPr>
        <w:t>Image float</w:t>
      </w:r>
    </w:p>
    <w:p w14:paraId="7A3275F9" w14:textId="2CF7C1C7" w:rsidR="0069125B" w:rsidRPr="0069125B" w:rsidRDefault="0069125B" w:rsidP="0069125B">
      <w:r>
        <w:t>Allows the text to float around the image</w:t>
      </w:r>
    </w:p>
    <w:p w14:paraId="73CB2421" w14:textId="77777777" w:rsidR="0069125B" w:rsidRPr="0069125B" w:rsidRDefault="0069125B" w:rsidP="0069125B">
      <w:pPr>
        <w:rPr>
          <w:lang w:val="de-DE"/>
        </w:rPr>
      </w:pPr>
      <w:r w:rsidRPr="0069125B">
        <w:rPr>
          <w:lang w:val="de-DE"/>
        </w:rPr>
        <w:t>&lt;</w:t>
      </w:r>
      <w:proofErr w:type="spellStart"/>
      <w:r w:rsidRPr="0069125B">
        <w:rPr>
          <w:lang w:val="de-DE"/>
        </w:rPr>
        <w:t>img</w:t>
      </w:r>
      <w:proofErr w:type="spellEnd"/>
      <w:r w:rsidRPr="0069125B">
        <w:rPr>
          <w:lang w:val="de-DE"/>
        </w:rPr>
        <w:t xml:space="preserve"> </w:t>
      </w:r>
    </w:p>
    <w:p w14:paraId="5335E885" w14:textId="428AF369" w:rsidR="0069125B" w:rsidRPr="0069125B" w:rsidRDefault="0069125B" w:rsidP="0069125B">
      <w:pPr>
        <w:rPr>
          <w:lang w:val="de-DE"/>
        </w:rPr>
      </w:pPr>
      <w:r w:rsidRPr="0069125B">
        <w:rPr>
          <w:lang w:val="de-DE"/>
        </w:rPr>
        <w:t>Class=”</w:t>
      </w:r>
      <w:proofErr w:type="spellStart"/>
      <w:r>
        <w:rPr>
          <w:lang w:val="de-DE"/>
        </w:rPr>
        <w:t>rounded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float</w:t>
      </w:r>
      <w:proofErr w:type="spellEnd"/>
      <w:r>
        <w:rPr>
          <w:lang w:val="de-DE"/>
        </w:rPr>
        <w:t>-end</w:t>
      </w:r>
      <w:r w:rsidRPr="0069125B">
        <w:rPr>
          <w:lang w:val="de-DE"/>
        </w:rPr>
        <w:t>”</w:t>
      </w:r>
    </w:p>
    <w:p w14:paraId="56260AC2" w14:textId="77777777" w:rsidR="0069125B" w:rsidRPr="0069125B" w:rsidRDefault="0069125B" w:rsidP="0069125B">
      <w:pPr>
        <w:rPr>
          <w:lang w:val="de-DE"/>
        </w:rPr>
      </w:pPr>
      <w:proofErr w:type="spellStart"/>
      <w:r w:rsidRPr="0069125B">
        <w:rPr>
          <w:lang w:val="de-DE"/>
        </w:rPr>
        <w:t>Src</w:t>
      </w:r>
      <w:proofErr w:type="spellEnd"/>
      <w:r w:rsidRPr="0069125B">
        <w:rPr>
          <w:lang w:val="de-DE"/>
        </w:rPr>
        <w:t>:”https:”</w:t>
      </w:r>
    </w:p>
    <w:p w14:paraId="0C77A985" w14:textId="5DA4CC6C" w:rsidR="0069125B" w:rsidRDefault="0069125B" w:rsidP="0069125B">
      <w:r>
        <w:t>/&gt;</w:t>
      </w:r>
    </w:p>
    <w:p w14:paraId="16433F73" w14:textId="2CE5EE0E" w:rsidR="0069125B" w:rsidRDefault="0069125B" w:rsidP="0069125B"/>
    <w:p w14:paraId="360B1459" w14:textId="5B2EF27E" w:rsidR="0069125B" w:rsidRDefault="0069125B" w:rsidP="0069125B">
      <w:pPr>
        <w:pStyle w:val="Heading2"/>
        <w:jc w:val="center"/>
        <w:rPr>
          <w:b/>
          <w:bCs/>
          <w:u w:val="single"/>
        </w:rPr>
      </w:pPr>
      <w:r w:rsidRPr="005F69DA">
        <w:rPr>
          <w:b/>
          <w:bCs/>
          <w:u w:val="single"/>
        </w:rPr>
        <w:t xml:space="preserve">Image </w:t>
      </w:r>
      <w:r>
        <w:rPr>
          <w:b/>
          <w:bCs/>
          <w:u w:val="single"/>
        </w:rPr>
        <w:t xml:space="preserve">rounded corners </w:t>
      </w:r>
      <w:r w:rsidRPr="005F69DA">
        <w:rPr>
          <w:b/>
          <w:bCs/>
          <w:u w:val="single"/>
        </w:rPr>
        <w:t>float</w:t>
      </w:r>
    </w:p>
    <w:p w14:paraId="1B58D6E6" w14:textId="67D75F7E" w:rsidR="005F69DA" w:rsidRDefault="0069125B" w:rsidP="005F69DA">
      <w:r>
        <w:t>Makes the corners of the image rounded</w:t>
      </w:r>
    </w:p>
    <w:p w14:paraId="4A47A335" w14:textId="77777777" w:rsidR="0069125B" w:rsidRPr="0069125B" w:rsidRDefault="0069125B" w:rsidP="0069125B">
      <w:pPr>
        <w:rPr>
          <w:lang w:val="de-DE"/>
        </w:rPr>
      </w:pPr>
      <w:r w:rsidRPr="0069125B">
        <w:rPr>
          <w:lang w:val="de-DE"/>
        </w:rPr>
        <w:t>&lt;</w:t>
      </w:r>
      <w:proofErr w:type="spellStart"/>
      <w:r w:rsidRPr="0069125B">
        <w:rPr>
          <w:lang w:val="de-DE"/>
        </w:rPr>
        <w:t>img</w:t>
      </w:r>
      <w:proofErr w:type="spellEnd"/>
      <w:r w:rsidRPr="0069125B">
        <w:rPr>
          <w:lang w:val="de-DE"/>
        </w:rPr>
        <w:t xml:space="preserve"> </w:t>
      </w:r>
    </w:p>
    <w:p w14:paraId="5152A253" w14:textId="77777777" w:rsidR="0069125B" w:rsidRPr="0069125B" w:rsidRDefault="0069125B" w:rsidP="0069125B">
      <w:r w:rsidRPr="0069125B">
        <w:t>Class</w:t>
      </w:r>
      <w:proofErr w:type="gramStart"/>
      <w:r w:rsidRPr="0069125B">
        <w:t>=”rounded</w:t>
      </w:r>
      <w:proofErr w:type="gramEnd"/>
      <w:r w:rsidRPr="0069125B">
        <w:t xml:space="preserve"> float-end”</w:t>
      </w:r>
    </w:p>
    <w:p w14:paraId="5BD47330" w14:textId="77777777" w:rsidR="0069125B" w:rsidRPr="0069125B" w:rsidRDefault="0069125B" w:rsidP="0069125B">
      <w:proofErr w:type="spellStart"/>
      <w:r w:rsidRPr="0069125B">
        <w:t>Src</w:t>
      </w:r>
      <w:proofErr w:type="spellEnd"/>
      <w:proofErr w:type="gramStart"/>
      <w:r w:rsidRPr="0069125B">
        <w:t>:”https</w:t>
      </w:r>
      <w:proofErr w:type="gramEnd"/>
      <w:r w:rsidRPr="0069125B">
        <w:t>:”</w:t>
      </w:r>
    </w:p>
    <w:p w14:paraId="0053ED2E" w14:textId="6F727A3F" w:rsidR="0069125B" w:rsidRDefault="0069125B" w:rsidP="0069125B">
      <w:r>
        <w:t>/&gt;</w:t>
      </w:r>
    </w:p>
    <w:p w14:paraId="15C8B082" w14:textId="4F283B2D" w:rsidR="00CB16A2" w:rsidRDefault="00CB16A2" w:rsidP="0069125B"/>
    <w:p w14:paraId="3446FD12" w14:textId="0A092CD5" w:rsidR="00C21FFE" w:rsidRDefault="00C21FFE" w:rsidP="0069125B">
      <w:r w:rsidRPr="00C21FFE">
        <w:lastRenderedPageBreak/>
        <w:drawing>
          <wp:inline distT="0" distB="0" distL="0" distR="0" wp14:anchorId="72472B0A" wp14:editId="0432C448">
            <wp:extent cx="5056453" cy="2425148"/>
            <wp:effectExtent l="0" t="0" r="0" b="0"/>
            <wp:docPr id="30" name="Picture 3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57943" cy="2425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5A36A" w14:textId="78CFBF35" w:rsidR="00CB16A2" w:rsidRDefault="00CB16A2" w:rsidP="00CB16A2">
      <w:pPr>
        <w:pStyle w:val="Heading3"/>
        <w:jc w:val="center"/>
        <w:rPr>
          <w:b/>
          <w:bCs/>
          <w:u w:val="single"/>
        </w:rPr>
      </w:pPr>
      <w:r w:rsidRPr="00CB16A2">
        <w:rPr>
          <w:b/>
          <w:bCs/>
          <w:u w:val="single"/>
        </w:rPr>
        <w:t>Cantering Images</w:t>
      </w:r>
    </w:p>
    <w:p w14:paraId="54E745B2" w14:textId="1D3FD878" w:rsidR="00CB16A2" w:rsidRPr="00CB16A2" w:rsidRDefault="00CB16A2" w:rsidP="00CB16A2">
      <w:r>
        <w:t xml:space="preserve">Mx-auto sets margin </w:t>
      </w:r>
      <w:proofErr w:type="gramStart"/>
      <w:r>
        <w:t>right</w:t>
      </w:r>
      <w:proofErr w:type="gramEnd"/>
      <w:r>
        <w:t xml:space="preserve"> and margin left to automatic</w:t>
      </w:r>
    </w:p>
    <w:p w14:paraId="503D46DC" w14:textId="0C16C4FD" w:rsidR="00CB16A2" w:rsidRDefault="00CB16A2" w:rsidP="00CB16A2">
      <w:r>
        <w:t>&lt;</w:t>
      </w:r>
      <w:proofErr w:type="spellStart"/>
      <w:r>
        <w:t>img</w:t>
      </w:r>
      <w:proofErr w:type="spellEnd"/>
    </w:p>
    <w:p w14:paraId="608FDA9A" w14:textId="55DB4AF3" w:rsidR="00CB16A2" w:rsidRPr="00CB16A2" w:rsidRDefault="00CB16A2" w:rsidP="00CB16A2">
      <w:pPr>
        <w:rPr>
          <w:b/>
          <w:bCs/>
        </w:rPr>
      </w:pPr>
      <w:r>
        <w:tab/>
        <w:t>Class</w:t>
      </w:r>
      <w:proofErr w:type="gramStart"/>
      <w:r>
        <w:t>=”rounded</w:t>
      </w:r>
      <w:proofErr w:type="gramEnd"/>
      <w:r>
        <w:t xml:space="preserve"> d-block mx-auto</w:t>
      </w:r>
      <w:r>
        <w:rPr>
          <w:b/>
          <w:bCs/>
        </w:rPr>
        <w:t>”</w:t>
      </w:r>
      <w:r>
        <w:t xml:space="preserve">  </w:t>
      </w:r>
      <w:r>
        <w:rPr>
          <w:b/>
          <w:bCs/>
        </w:rPr>
        <w:t>Meaning rounded image with margin right and left to auto</w:t>
      </w:r>
    </w:p>
    <w:p w14:paraId="4A66AE3B" w14:textId="7BF1FAB0" w:rsidR="00CB16A2" w:rsidRDefault="00CB16A2" w:rsidP="00CB16A2">
      <w:r>
        <w:tab/>
      </w:r>
      <w:proofErr w:type="spellStart"/>
      <w:r>
        <w:t>Src</w:t>
      </w:r>
      <w:proofErr w:type="spellEnd"/>
      <w:proofErr w:type="gramStart"/>
      <w:r>
        <w:t>=”https</w:t>
      </w:r>
      <w:proofErr w:type="gramEnd"/>
      <w:r>
        <w:t>:”</w:t>
      </w:r>
    </w:p>
    <w:p w14:paraId="0D2B281A" w14:textId="58D71F99" w:rsidR="00CB16A2" w:rsidRDefault="00CB16A2" w:rsidP="00CB16A2">
      <w:r>
        <w:t>/&gt;</w:t>
      </w:r>
    </w:p>
    <w:p w14:paraId="4FE420D3" w14:textId="7DCC1C3C" w:rsidR="00CB16A2" w:rsidRDefault="00CB16A2" w:rsidP="00CB16A2"/>
    <w:p w14:paraId="1A6424FB" w14:textId="38750E8A" w:rsidR="00CB16A2" w:rsidRDefault="00AE7308" w:rsidP="00AD584C">
      <w:pPr>
        <w:pStyle w:val="Heading1"/>
        <w:numPr>
          <w:ilvl w:val="0"/>
          <w:numId w:val="2"/>
        </w:numPr>
        <w:jc w:val="center"/>
        <w:rPr>
          <w:b/>
          <w:bCs/>
          <w:u w:val="single"/>
        </w:rPr>
      </w:pPr>
      <w:r>
        <w:rPr>
          <w:b/>
          <w:bCs/>
          <w:u w:val="single"/>
        </w:rPr>
        <w:t>U</w:t>
      </w:r>
      <w:r w:rsidR="00CB16A2" w:rsidRPr="00CB16A2">
        <w:rPr>
          <w:b/>
          <w:bCs/>
          <w:u w:val="single"/>
        </w:rPr>
        <w:t>tilities</w:t>
      </w:r>
      <w:r>
        <w:rPr>
          <w:b/>
          <w:bCs/>
          <w:u w:val="single"/>
        </w:rPr>
        <w:t xml:space="preserve"> (Margin and Padding)</w:t>
      </w:r>
    </w:p>
    <w:p w14:paraId="7DBBA3BD" w14:textId="578CC1E5" w:rsidR="00AE7308" w:rsidRPr="00AE7308" w:rsidRDefault="00AE7308" w:rsidP="00AE7308">
      <w:pPr>
        <w:pStyle w:val="Heading2"/>
        <w:numPr>
          <w:ilvl w:val="0"/>
          <w:numId w:val="8"/>
        </w:numPr>
        <w:jc w:val="center"/>
        <w:rPr>
          <w:b/>
          <w:bCs/>
        </w:rPr>
      </w:pPr>
      <w:r w:rsidRPr="00AE7308">
        <w:rPr>
          <w:b/>
          <w:bCs/>
        </w:rPr>
        <w:t>Spacing Utilities</w:t>
      </w:r>
      <w:r>
        <w:rPr>
          <w:b/>
          <w:bCs/>
        </w:rPr>
        <w:t xml:space="preserve"> (Margin and Padding)</w:t>
      </w:r>
    </w:p>
    <w:p w14:paraId="48F0C54B" w14:textId="5CDCC3C5" w:rsidR="00CB16A2" w:rsidRDefault="00AD584C" w:rsidP="00CB16A2">
      <w:r>
        <w:t xml:space="preserve">Docs: </w:t>
      </w:r>
      <w:hyperlink r:id="rId37" w:history="1">
        <w:r>
          <w:rPr>
            <w:rStyle w:val="Hyperlink"/>
          </w:rPr>
          <w:t>Spacing · Bootstrap v5.1 (getbootstrap.com)</w:t>
        </w:r>
      </w:hyperlink>
    </w:p>
    <w:p w14:paraId="1C4F5235" w14:textId="0BDBB98A" w:rsidR="00AD584C" w:rsidRDefault="00AD584C" w:rsidP="00CB16A2">
      <w:r>
        <w:t xml:space="preserve">Responsive margin, padding and gap utility classes to modify an elements appearance. </w:t>
      </w:r>
    </w:p>
    <w:p w14:paraId="0769A29A" w14:textId="14C2E593" w:rsidR="00AD584C" w:rsidRDefault="00AD584C" w:rsidP="00CB16A2">
      <w:r>
        <w:t xml:space="preserve">You can change the value of the </w:t>
      </w:r>
      <w:proofErr w:type="gramStart"/>
      <w:r>
        <w:t>spacing, and</w:t>
      </w:r>
      <w:proofErr w:type="gramEnd"/>
      <w:r>
        <w:t xml:space="preserve"> choose from what direction it will start.</w:t>
      </w:r>
    </w:p>
    <w:p w14:paraId="13EE04AF" w14:textId="6032115A" w:rsidR="00AD584C" w:rsidRDefault="00AD584C" w:rsidP="00CB16A2">
      <w:r>
        <w:t xml:space="preserve">You can also choose the spacing type, </w:t>
      </w:r>
      <w:proofErr w:type="gramStart"/>
      <w:r>
        <w:t>margin</w:t>
      </w:r>
      <w:proofErr w:type="gramEnd"/>
      <w:r>
        <w:t xml:space="preserve"> or padding.</w:t>
      </w:r>
    </w:p>
    <w:p w14:paraId="6FC9AB40" w14:textId="77777777" w:rsidR="00AD584C" w:rsidRDefault="00AD584C" w:rsidP="00AD58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Where </w:t>
      </w:r>
      <w:r>
        <w:rPr>
          <w:rStyle w:val="Emphasis"/>
          <w:rFonts w:ascii="Segoe UI" w:hAnsi="Segoe UI" w:cs="Segoe UI"/>
          <w:color w:val="212529"/>
        </w:rPr>
        <w:t>property</w:t>
      </w:r>
      <w:r>
        <w:rPr>
          <w:rFonts w:ascii="Segoe UI" w:hAnsi="Segoe UI" w:cs="Segoe UI"/>
          <w:color w:val="212529"/>
        </w:rPr>
        <w:t> is one of:</w:t>
      </w:r>
    </w:p>
    <w:p w14:paraId="26BB9D34" w14:textId="77777777" w:rsidR="00AD584C" w:rsidRDefault="00AD584C" w:rsidP="00AD584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</w:t>
      </w:r>
      <w:r>
        <w:rPr>
          <w:rFonts w:ascii="Segoe UI" w:hAnsi="Segoe UI" w:cs="Segoe UI"/>
          <w:color w:val="212529"/>
        </w:rPr>
        <w:t> - for classes that set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</w:t>
      </w:r>
    </w:p>
    <w:p w14:paraId="068A9D8D" w14:textId="77777777" w:rsidR="00AD584C" w:rsidRDefault="00AD584C" w:rsidP="00AD584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</w:t>
      </w:r>
      <w:r>
        <w:rPr>
          <w:rFonts w:ascii="Segoe UI" w:hAnsi="Segoe UI" w:cs="Segoe UI"/>
          <w:color w:val="212529"/>
        </w:rPr>
        <w:t> - for classes that set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</w:t>
      </w:r>
    </w:p>
    <w:p w14:paraId="0ECACC8B" w14:textId="77777777" w:rsidR="00AD584C" w:rsidRDefault="00AD584C" w:rsidP="00AD58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Where </w:t>
      </w:r>
      <w:r>
        <w:rPr>
          <w:rStyle w:val="Emphasis"/>
          <w:rFonts w:ascii="Segoe UI" w:hAnsi="Segoe UI" w:cs="Segoe UI"/>
          <w:color w:val="212529"/>
        </w:rPr>
        <w:t>sides</w:t>
      </w:r>
      <w:r>
        <w:rPr>
          <w:rFonts w:ascii="Segoe UI" w:hAnsi="Segoe UI" w:cs="Segoe UI"/>
          <w:color w:val="212529"/>
        </w:rPr>
        <w:t> </w:t>
      </w:r>
      <w:proofErr w:type="gramStart"/>
      <w:r>
        <w:rPr>
          <w:rFonts w:ascii="Segoe UI" w:hAnsi="Segoe UI" w:cs="Segoe UI"/>
          <w:color w:val="212529"/>
        </w:rPr>
        <w:t>is</w:t>
      </w:r>
      <w:proofErr w:type="gramEnd"/>
      <w:r>
        <w:rPr>
          <w:rFonts w:ascii="Segoe UI" w:hAnsi="Segoe UI" w:cs="Segoe UI"/>
          <w:color w:val="212529"/>
        </w:rPr>
        <w:t xml:space="preserve"> one of:</w:t>
      </w:r>
    </w:p>
    <w:p w14:paraId="1515AB51" w14:textId="77777777" w:rsidR="00AD584C" w:rsidRDefault="00AD584C" w:rsidP="00AD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t</w:t>
      </w:r>
      <w:r>
        <w:rPr>
          <w:rFonts w:ascii="Segoe UI" w:hAnsi="Segoe UI" w:cs="Segoe UI"/>
          <w:color w:val="212529"/>
        </w:rPr>
        <w:t> - for classes that set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-top</w:t>
      </w:r>
      <w:r>
        <w:rPr>
          <w:rFonts w:ascii="Segoe UI" w:hAnsi="Segoe UI" w:cs="Segoe UI"/>
          <w:color w:val="212529"/>
        </w:rPr>
        <w:t> or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-top</w:t>
      </w:r>
    </w:p>
    <w:p w14:paraId="7B5A0C74" w14:textId="77777777" w:rsidR="00AD584C" w:rsidRDefault="00AD584C" w:rsidP="00AD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b</w:t>
      </w:r>
      <w:r>
        <w:rPr>
          <w:rFonts w:ascii="Segoe UI" w:hAnsi="Segoe UI" w:cs="Segoe UI"/>
          <w:color w:val="212529"/>
        </w:rPr>
        <w:t> - for classes that set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-bottom</w:t>
      </w:r>
      <w:r>
        <w:rPr>
          <w:rFonts w:ascii="Segoe UI" w:hAnsi="Segoe UI" w:cs="Segoe UI"/>
          <w:color w:val="212529"/>
        </w:rPr>
        <w:t> or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-bottom</w:t>
      </w:r>
    </w:p>
    <w:p w14:paraId="489CA9AA" w14:textId="77777777" w:rsidR="00AD584C" w:rsidRDefault="00AD584C" w:rsidP="00AD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s</w:t>
      </w:r>
      <w:r>
        <w:rPr>
          <w:rFonts w:ascii="Segoe UI" w:hAnsi="Segoe UI" w:cs="Segoe UI"/>
          <w:color w:val="212529"/>
        </w:rPr>
        <w:t> - (start) for classes that set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-left</w:t>
      </w:r>
      <w:r>
        <w:rPr>
          <w:rFonts w:ascii="Segoe UI" w:hAnsi="Segoe UI" w:cs="Segoe UI"/>
          <w:color w:val="212529"/>
        </w:rPr>
        <w:t> or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-left</w:t>
      </w:r>
      <w:r>
        <w:rPr>
          <w:rFonts w:ascii="Segoe UI" w:hAnsi="Segoe UI" w:cs="Segoe UI"/>
          <w:color w:val="212529"/>
        </w:rPr>
        <w:t> in LTR,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-right</w:t>
      </w:r>
      <w:r>
        <w:rPr>
          <w:rFonts w:ascii="Segoe UI" w:hAnsi="Segoe UI" w:cs="Segoe UI"/>
          <w:color w:val="212529"/>
        </w:rPr>
        <w:t> or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-right</w:t>
      </w:r>
      <w:r>
        <w:rPr>
          <w:rFonts w:ascii="Segoe UI" w:hAnsi="Segoe UI" w:cs="Segoe UI"/>
          <w:color w:val="212529"/>
        </w:rPr>
        <w:t> in RTL</w:t>
      </w:r>
    </w:p>
    <w:p w14:paraId="3D25AB69" w14:textId="77777777" w:rsidR="00AD584C" w:rsidRDefault="00AD584C" w:rsidP="00AD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e</w:t>
      </w:r>
      <w:r>
        <w:rPr>
          <w:rFonts w:ascii="Segoe UI" w:hAnsi="Segoe UI" w:cs="Segoe UI"/>
          <w:color w:val="212529"/>
        </w:rPr>
        <w:t> - (end) for classes that set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-right</w:t>
      </w:r>
      <w:r>
        <w:rPr>
          <w:rFonts w:ascii="Segoe UI" w:hAnsi="Segoe UI" w:cs="Segoe UI"/>
          <w:color w:val="212529"/>
        </w:rPr>
        <w:t> or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-right</w:t>
      </w:r>
      <w:r>
        <w:rPr>
          <w:rFonts w:ascii="Segoe UI" w:hAnsi="Segoe UI" w:cs="Segoe UI"/>
          <w:color w:val="212529"/>
        </w:rPr>
        <w:t> in LTR,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-left</w:t>
      </w:r>
      <w:r>
        <w:rPr>
          <w:rFonts w:ascii="Segoe UI" w:hAnsi="Segoe UI" w:cs="Segoe UI"/>
          <w:color w:val="212529"/>
        </w:rPr>
        <w:t> or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-left</w:t>
      </w:r>
      <w:r>
        <w:rPr>
          <w:rFonts w:ascii="Segoe UI" w:hAnsi="Segoe UI" w:cs="Segoe UI"/>
          <w:color w:val="212529"/>
        </w:rPr>
        <w:t> in RTL</w:t>
      </w:r>
    </w:p>
    <w:p w14:paraId="692DAE03" w14:textId="77777777" w:rsidR="00AD584C" w:rsidRDefault="00AD584C" w:rsidP="00AD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lastRenderedPageBreak/>
        <w:t>x</w:t>
      </w:r>
      <w:r>
        <w:rPr>
          <w:rFonts w:ascii="Segoe UI" w:hAnsi="Segoe UI" w:cs="Segoe UI"/>
          <w:color w:val="212529"/>
        </w:rPr>
        <w:t> - for classes that set both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*-left</w:t>
      </w:r>
      <w:r>
        <w:rPr>
          <w:rFonts w:ascii="Segoe UI" w:hAnsi="Segoe UI" w:cs="Segoe UI"/>
          <w:color w:val="212529"/>
        </w:rPr>
        <w:t> and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*-right</w:t>
      </w:r>
    </w:p>
    <w:p w14:paraId="1879A540" w14:textId="77777777" w:rsidR="00AD584C" w:rsidRDefault="00AD584C" w:rsidP="00AD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y</w:t>
      </w:r>
      <w:r>
        <w:rPr>
          <w:rFonts w:ascii="Segoe UI" w:hAnsi="Segoe UI" w:cs="Segoe UI"/>
          <w:color w:val="212529"/>
        </w:rPr>
        <w:t> - for classes that set both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*-top</w:t>
      </w:r>
      <w:r>
        <w:rPr>
          <w:rFonts w:ascii="Segoe UI" w:hAnsi="Segoe UI" w:cs="Segoe UI"/>
          <w:color w:val="212529"/>
        </w:rPr>
        <w:t> and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*-bottom</w:t>
      </w:r>
    </w:p>
    <w:p w14:paraId="0DC53AE8" w14:textId="77777777" w:rsidR="00AD584C" w:rsidRDefault="00AD584C" w:rsidP="00AD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blank - for classes that set a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</w:t>
      </w:r>
      <w:r>
        <w:rPr>
          <w:rFonts w:ascii="Segoe UI" w:hAnsi="Segoe UI" w:cs="Segoe UI"/>
          <w:color w:val="212529"/>
        </w:rPr>
        <w:t> or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</w:t>
      </w:r>
      <w:r>
        <w:rPr>
          <w:rFonts w:ascii="Segoe UI" w:hAnsi="Segoe UI" w:cs="Segoe UI"/>
          <w:color w:val="212529"/>
        </w:rPr>
        <w:t> on all 4 sides of the element</w:t>
      </w:r>
    </w:p>
    <w:p w14:paraId="627181AA" w14:textId="77777777" w:rsidR="00AD584C" w:rsidRDefault="00AD584C" w:rsidP="00AD58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Where </w:t>
      </w:r>
      <w:r>
        <w:rPr>
          <w:rStyle w:val="Emphasis"/>
          <w:rFonts w:ascii="Segoe UI" w:hAnsi="Segoe UI" w:cs="Segoe UI"/>
          <w:color w:val="212529"/>
        </w:rPr>
        <w:t>size</w:t>
      </w:r>
      <w:r>
        <w:rPr>
          <w:rFonts w:ascii="Segoe UI" w:hAnsi="Segoe UI" w:cs="Segoe UI"/>
          <w:color w:val="212529"/>
        </w:rPr>
        <w:t> is one of:</w:t>
      </w:r>
    </w:p>
    <w:p w14:paraId="3788371E" w14:textId="77777777" w:rsidR="00AD584C" w:rsidRDefault="00AD584C" w:rsidP="00AD584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0</w:t>
      </w:r>
      <w:r>
        <w:rPr>
          <w:rFonts w:ascii="Segoe UI" w:hAnsi="Segoe UI" w:cs="Segoe UI"/>
          <w:color w:val="212529"/>
        </w:rPr>
        <w:t> - for classes that eliminate the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</w:t>
      </w:r>
      <w:r>
        <w:rPr>
          <w:rFonts w:ascii="Segoe UI" w:hAnsi="Segoe UI" w:cs="Segoe UI"/>
          <w:color w:val="212529"/>
        </w:rPr>
        <w:t> or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</w:t>
      </w:r>
      <w:r>
        <w:rPr>
          <w:rFonts w:ascii="Segoe UI" w:hAnsi="Segoe UI" w:cs="Segoe UI"/>
          <w:color w:val="212529"/>
        </w:rPr>
        <w:t> by setting it to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0</w:t>
      </w:r>
    </w:p>
    <w:p w14:paraId="7FB74400" w14:textId="77777777" w:rsidR="00AD584C" w:rsidRDefault="00AD584C" w:rsidP="00AD584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1</w:t>
      </w:r>
      <w:r>
        <w:rPr>
          <w:rFonts w:ascii="Segoe UI" w:hAnsi="Segoe UI" w:cs="Segoe UI"/>
          <w:color w:val="212529"/>
        </w:rPr>
        <w:t> - (by default) for classes that set the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</w:t>
      </w:r>
      <w:r>
        <w:rPr>
          <w:rFonts w:ascii="Segoe UI" w:hAnsi="Segoe UI" w:cs="Segoe UI"/>
          <w:color w:val="212529"/>
        </w:rPr>
        <w:t> or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</w:t>
      </w:r>
      <w:r>
        <w:rPr>
          <w:rFonts w:ascii="Segoe UI" w:hAnsi="Segoe UI" w:cs="Segoe UI"/>
          <w:color w:val="212529"/>
        </w:rPr>
        <w:t> to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$spacer * .25</w:t>
      </w:r>
    </w:p>
    <w:p w14:paraId="34B8A67E" w14:textId="77777777" w:rsidR="00AD584C" w:rsidRDefault="00AD584C" w:rsidP="00AD584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2</w:t>
      </w:r>
      <w:r>
        <w:rPr>
          <w:rFonts w:ascii="Segoe UI" w:hAnsi="Segoe UI" w:cs="Segoe UI"/>
          <w:color w:val="212529"/>
        </w:rPr>
        <w:t> - (by default) for classes that set the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</w:t>
      </w:r>
      <w:r>
        <w:rPr>
          <w:rFonts w:ascii="Segoe UI" w:hAnsi="Segoe UI" w:cs="Segoe UI"/>
          <w:color w:val="212529"/>
        </w:rPr>
        <w:t> or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</w:t>
      </w:r>
      <w:r>
        <w:rPr>
          <w:rFonts w:ascii="Segoe UI" w:hAnsi="Segoe UI" w:cs="Segoe UI"/>
          <w:color w:val="212529"/>
        </w:rPr>
        <w:t> to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$spacer * .5</w:t>
      </w:r>
    </w:p>
    <w:p w14:paraId="2AD7F83B" w14:textId="77777777" w:rsidR="00AD584C" w:rsidRDefault="00AD584C" w:rsidP="00AD584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3</w:t>
      </w:r>
      <w:r>
        <w:rPr>
          <w:rFonts w:ascii="Segoe UI" w:hAnsi="Segoe UI" w:cs="Segoe UI"/>
          <w:color w:val="212529"/>
        </w:rPr>
        <w:t> - (by default) for classes that set the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</w:t>
      </w:r>
      <w:r>
        <w:rPr>
          <w:rFonts w:ascii="Segoe UI" w:hAnsi="Segoe UI" w:cs="Segoe UI"/>
          <w:color w:val="212529"/>
        </w:rPr>
        <w:t> or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</w:t>
      </w:r>
      <w:r>
        <w:rPr>
          <w:rFonts w:ascii="Segoe UI" w:hAnsi="Segoe UI" w:cs="Segoe UI"/>
          <w:color w:val="212529"/>
        </w:rPr>
        <w:t> to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$spacer</w:t>
      </w:r>
    </w:p>
    <w:p w14:paraId="3A5ABBB6" w14:textId="77777777" w:rsidR="00AD584C" w:rsidRDefault="00AD584C" w:rsidP="00AD584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4</w:t>
      </w:r>
      <w:r>
        <w:rPr>
          <w:rFonts w:ascii="Segoe UI" w:hAnsi="Segoe UI" w:cs="Segoe UI"/>
          <w:color w:val="212529"/>
        </w:rPr>
        <w:t> - (by default) for classes that set the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</w:t>
      </w:r>
      <w:r>
        <w:rPr>
          <w:rFonts w:ascii="Segoe UI" w:hAnsi="Segoe UI" w:cs="Segoe UI"/>
          <w:color w:val="212529"/>
        </w:rPr>
        <w:t> or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</w:t>
      </w:r>
      <w:r>
        <w:rPr>
          <w:rFonts w:ascii="Segoe UI" w:hAnsi="Segoe UI" w:cs="Segoe UI"/>
          <w:color w:val="212529"/>
        </w:rPr>
        <w:t> to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$spacer * 1.5</w:t>
      </w:r>
    </w:p>
    <w:p w14:paraId="45E00B82" w14:textId="77777777" w:rsidR="00AD584C" w:rsidRDefault="00AD584C" w:rsidP="00AD584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5</w:t>
      </w:r>
      <w:r>
        <w:rPr>
          <w:rFonts w:ascii="Segoe UI" w:hAnsi="Segoe UI" w:cs="Segoe UI"/>
          <w:color w:val="212529"/>
        </w:rPr>
        <w:t> - (by default) for classes that set the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</w:t>
      </w:r>
      <w:r>
        <w:rPr>
          <w:rFonts w:ascii="Segoe UI" w:hAnsi="Segoe UI" w:cs="Segoe UI"/>
          <w:color w:val="212529"/>
        </w:rPr>
        <w:t> or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padding</w:t>
      </w:r>
      <w:r>
        <w:rPr>
          <w:rFonts w:ascii="Segoe UI" w:hAnsi="Segoe UI" w:cs="Segoe UI"/>
          <w:color w:val="212529"/>
        </w:rPr>
        <w:t> to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$spacer * 3</w:t>
      </w:r>
    </w:p>
    <w:p w14:paraId="3F2664A0" w14:textId="77777777" w:rsidR="00AD584C" w:rsidRDefault="00AD584C" w:rsidP="00AD584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12529"/>
        </w:rPr>
      </w:pP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auto</w:t>
      </w:r>
      <w:r>
        <w:rPr>
          <w:rFonts w:ascii="Segoe UI" w:hAnsi="Segoe UI" w:cs="Segoe UI"/>
          <w:color w:val="212529"/>
        </w:rPr>
        <w:t> - for classes that set the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margin</w:t>
      </w:r>
      <w:r>
        <w:rPr>
          <w:rFonts w:ascii="Segoe UI" w:hAnsi="Segoe UI" w:cs="Segoe UI"/>
          <w:color w:val="212529"/>
        </w:rPr>
        <w:t> to auto</w:t>
      </w:r>
    </w:p>
    <w:p w14:paraId="3EEF2544" w14:textId="5254A669" w:rsidR="00AD584C" w:rsidRDefault="00AD584C" w:rsidP="00AD58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(You can add more sizes by adding entries to the </w:t>
      </w:r>
      <w:r>
        <w:rPr>
          <w:rStyle w:val="HTMLCode"/>
          <w:rFonts w:ascii="var(--bs-font-monospace)" w:eastAsiaTheme="majorEastAsia" w:hAnsi="var(--bs-font-monospace)"/>
          <w:color w:val="D63384"/>
          <w:sz w:val="21"/>
          <w:szCs w:val="21"/>
        </w:rPr>
        <w:t>$spacers</w:t>
      </w:r>
      <w:r>
        <w:rPr>
          <w:rFonts w:ascii="Segoe UI" w:hAnsi="Segoe UI" w:cs="Segoe UI"/>
          <w:color w:val="212529"/>
        </w:rPr>
        <w:t> Sass map variable.)</w:t>
      </w:r>
    </w:p>
    <w:p w14:paraId="1480E449" w14:textId="0CEDC07D" w:rsidR="00B52739" w:rsidRPr="00B52739" w:rsidRDefault="00B52739" w:rsidP="00AD58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b/>
          <w:bCs/>
          <w:color w:val="212529"/>
        </w:rPr>
      </w:pPr>
      <w:r>
        <w:rPr>
          <w:rFonts w:ascii="Segoe UI" w:hAnsi="Segoe UI" w:cs="Segoe UI"/>
          <w:b/>
          <w:bCs/>
          <w:color w:val="212529"/>
        </w:rPr>
        <w:t>Simple explanation of padding:</w:t>
      </w:r>
    </w:p>
    <w:p w14:paraId="2CE28742" w14:textId="77777777" w:rsidR="00B52739" w:rsidRDefault="00B52739" w:rsidP="00B52739">
      <w:r>
        <w:t>&lt;div</w:t>
      </w:r>
    </w:p>
    <w:p w14:paraId="096BC0E0" w14:textId="77777777" w:rsidR="00B52739" w:rsidRDefault="00B52739" w:rsidP="00B52739">
      <w:r>
        <w:tab/>
        <w:t>Class=”ps-1 pe-5 pt-3 pb-5”</w:t>
      </w:r>
    </w:p>
    <w:p w14:paraId="05D3194F" w14:textId="77777777" w:rsidR="00B52739" w:rsidRDefault="00B52739" w:rsidP="00B52739">
      <w:r>
        <w:tab/>
        <w:t>&lt;p&gt;</w:t>
      </w:r>
    </w:p>
    <w:p w14:paraId="0E7EAD91" w14:textId="77777777" w:rsidR="00B52739" w:rsidRDefault="00B52739" w:rsidP="00B52739">
      <w:r>
        <w:tab/>
        <w:t>Lorem</w:t>
      </w:r>
    </w:p>
    <w:p w14:paraId="2CD53A31" w14:textId="77777777" w:rsidR="00B52739" w:rsidRDefault="00B52739" w:rsidP="00B52739">
      <w:r>
        <w:tab/>
        <w:t>&lt;/p&gt;</w:t>
      </w:r>
    </w:p>
    <w:p w14:paraId="0B262B37" w14:textId="17FE34CF" w:rsidR="00B52739" w:rsidRDefault="00B52739" w:rsidP="00B52739">
      <w:r>
        <w:t>&lt;/div&gt;</w:t>
      </w:r>
    </w:p>
    <w:p w14:paraId="0E3CA1EC" w14:textId="16800C02" w:rsidR="00B52739" w:rsidRDefault="00B52739" w:rsidP="00B52739">
      <w:pPr>
        <w:rPr>
          <w:b/>
          <w:bCs/>
        </w:rPr>
      </w:pPr>
      <w:r>
        <w:rPr>
          <w:b/>
          <w:bCs/>
        </w:rPr>
        <w:t>Explanation of customer box shape with margin</w:t>
      </w:r>
    </w:p>
    <w:p w14:paraId="4959759A" w14:textId="42B9C66A" w:rsidR="00B52739" w:rsidRPr="00B52739" w:rsidRDefault="00AE7308" w:rsidP="00B52739">
      <w:pPr>
        <w:rPr>
          <w:b/>
          <w:bCs/>
        </w:rPr>
      </w:pPr>
      <w:r w:rsidRPr="00AE7308">
        <w:rPr>
          <w:b/>
          <w:bCs/>
        </w:rPr>
        <w:drawing>
          <wp:inline distT="0" distB="0" distL="0" distR="0" wp14:anchorId="6BFDA3C0" wp14:editId="541939C2">
            <wp:extent cx="4309607" cy="2504309"/>
            <wp:effectExtent l="0" t="0" r="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316075" cy="2508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D2935" w14:textId="77777777" w:rsidR="00B52739" w:rsidRDefault="00B52739" w:rsidP="00AD58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</w:p>
    <w:p w14:paraId="61213B7C" w14:textId="55DC8A54" w:rsidR="00B52739" w:rsidRPr="00B52739" w:rsidRDefault="00B52739" w:rsidP="00AE7308">
      <w:pPr>
        <w:pStyle w:val="Heading2"/>
        <w:numPr>
          <w:ilvl w:val="0"/>
          <w:numId w:val="8"/>
        </w:numPr>
        <w:jc w:val="center"/>
      </w:pPr>
      <w:r w:rsidRPr="00B52739">
        <w:lastRenderedPageBreak/>
        <w:t>Background Colour Utility</w:t>
      </w:r>
    </w:p>
    <w:p w14:paraId="4D185BFA" w14:textId="02C617C4" w:rsidR="00B52739" w:rsidRDefault="00B52739" w:rsidP="00AE7308">
      <w:pPr>
        <w:pStyle w:val="Heading2"/>
        <w:numPr>
          <w:ilvl w:val="0"/>
          <w:numId w:val="8"/>
        </w:numPr>
        <w:jc w:val="center"/>
      </w:pPr>
      <w:r w:rsidRPr="00B52739">
        <w:t>Border Colour Utility</w:t>
      </w:r>
    </w:p>
    <w:p w14:paraId="5466B1F6" w14:textId="620E52C9" w:rsidR="00AE7308" w:rsidRPr="00AE7308" w:rsidRDefault="00AE7308" w:rsidP="00AE7308">
      <w:pPr>
        <w:pStyle w:val="Heading2"/>
        <w:numPr>
          <w:ilvl w:val="0"/>
          <w:numId w:val="8"/>
        </w:numPr>
        <w:jc w:val="center"/>
      </w:pPr>
      <w:r w:rsidRPr="00AE7308">
        <w:t>Display Utility</w:t>
      </w:r>
    </w:p>
    <w:p w14:paraId="15D344EB" w14:textId="2201ADC6" w:rsidR="00AE7308" w:rsidRDefault="00AE7308" w:rsidP="00AE7308">
      <w:pPr>
        <w:pStyle w:val="Heading2"/>
        <w:numPr>
          <w:ilvl w:val="0"/>
          <w:numId w:val="8"/>
        </w:numPr>
        <w:jc w:val="center"/>
      </w:pPr>
      <w:r w:rsidRPr="00AE7308">
        <w:t>Flex Utility</w:t>
      </w:r>
    </w:p>
    <w:p w14:paraId="35744751" w14:textId="447FB82E" w:rsidR="00AE7308" w:rsidRDefault="00AE7308" w:rsidP="00AE7308">
      <w:pPr>
        <w:pStyle w:val="Heading2"/>
        <w:numPr>
          <w:ilvl w:val="0"/>
          <w:numId w:val="8"/>
        </w:numPr>
        <w:jc w:val="center"/>
      </w:pPr>
      <w:r w:rsidRPr="00AE7308">
        <w:t>Interactions</w:t>
      </w:r>
    </w:p>
    <w:p w14:paraId="72C98949" w14:textId="38A4A7C9" w:rsidR="00AE7308" w:rsidRDefault="00AE7308" w:rsidP="00AE7308"/>
    <w:p w14:paraId="1FC5A403" w14:textId="2BF4FA8A" w:rsidR="00AE7308" w:rsidRDefault="00AE7308" w:rsidP="00AE7308">
      <w:pPr>
        <w:pStyle w:val="Heading1"/>
        <w:numPr>
          <w:ilvl w:val="0"/>
          <w:numId w:val="8"/>
        </w:numPr>
        <w:jc w:val="center"/>
        <w:rPr>
          <w:b/>
          <w:bCs/>
          <w:u w:val="single"/>
        </w:rPr>
      </w:pPr>
      <w:r w:rsidRPr="00AE7308">
        <w:rPr>
          <w:b/>
          <w:bCs/>
          <w:u w:val="single"/>
        </w:rPr>
        <w:t>Tables</w:t>
      </w:r>
      <w:r w:rsidR="00B756B8">
        <w:rPr>
          <w:b/>
          <w:bCs/>
          <w:u w:val="single"/>
        </w:rPr>
        <w:t xml:space="preserve"> (Content)</w:t>
      </w:r>
    </w:p>
    <w:p w14:paraId="02133EA9" w14:textId="0583E481" w:rsidR="00B756B8" w:rsidRPr="00B756B8" w:rsidRDefault="00B756B8" w:rsidP="00B756B8">
      <w:pPr>
        <w:rPr>
          <w:lang w:val="sv-SE"/>
        </w:rPr>
      </w:pPr>
      <w:proofErr w:type="spellStart"/>
      <w:r w:rsidRPr="00B756B8">
        <w:rPr>
          <w:lang w:val="sv-SE"/>
        </w:rPr>
        <w:t>Docs</w:t>
      </w:r>
      <w:proofErr w:type="spellEnd"/>
      <w:r w:rsidRPr="00B756B8">
        <w:rPr>
          <w:lang w:val="sv-SE"/>
        </w:rPr>
        <w:t xml:space="preserve">: </w:t>
      </w:r>
      <w:hyperlink r:id="rId39" w:history="1">
        <w:proofErr w:type="spellStart"/>
        <w:r w:rsidRPr="00B756B8">
          <w:rPr>
            <w:rStyle w:val="Hyperlink"/>
            <w:lang w:val="sv-SE"/>
          </w:rPr>
          <w:t>Tables</w:t>
        </w:r>
        <w:proofErr w:type="spellEnd"/>
        <w:r w:rsidRPr="00B756B8">
          <w:rPr>
            <w:rStyle w:val="Hyperlink"/>
            <w:lang w:val="sv-SE"/>
          </w:rPr>
          <w:t xml:space="preserve"> · </w:t>
        </w:r>
        <w:proofErr w:type="spellStart"/>
        <w:r w:rsidRPr="00B756B8">
          <w:rPr>
            <w:rStyle w:val="Hyperlink"/>
            <w:lang w:val="sv-SE"/>
          </w:rPr>
          <w:t>Bootstrap</w:t>
        </w:r>
        <w:proofErr w:type="spellEnd"/>
        <w:r w:rsidRPr="00B756B8">
          <w:rPr>
            <w:rStyle w:val="Hyperlink"/>
            <w:lang w:val="sv-SE"/>
          </w:rPr>
          <w:t xml:space="preserve"> v5.1 (getbootstrap.com)</w:t>
        </w:r>
      </w:hyperlink>
    </w:p>
    <w:p w14:paraId="7BCA6CC9" w14:textId="6AF63737" w:rsidR="00AE7308" w:rsidRPr="00AE7308" w:rsidRDefault="00AE7308" w:rsidP="00AE7308">
      <w:r w:rsidRPr="00AE7308">
        <w:drawing>
          <wp:inline distT="0" distB="0" distL="0" distR="0" wp14:anchorId="02B1330B" wp14:editId="2D9FB350">
            <wp:extent cx="5731510" cy="3026410"/>
            <wp:effectExtent l="0" t="0" r="2540" b="254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A6142" w14:textId="1F223ED3" w:rsidR="00AE7308" w:rsidRDefault="00B756B8" w:rsidP="00B756B8">
      <w:pPr>
        <w:pStyle w:val="Heading1"/>
        <w:numPr>
          <w:ilvl w:val="0"/>
          <w:numId w:val="8"/>
        </w:numPr>
        <w:jc w:val="center"/>
        <w:rPr>
          <w:b/>
          <w:bCs/>
        </w:rPr>
      </w:pPr>
      <w:proofErr w:type="gramStart"/>
      <w:r w:rsidRPr="00B756B8">
        <w:rPr>
          <w:b/>
          <w:bCs/>
        </w:rPr>
        <w:t>Alerts</w:t>
      </w:r>
      <w:r>
        <w:rPr>
          <w:b/>
          <w:bCs/>
        </w:rPr>
        <w:t xml:space="preserve"> </w:t>
      </w:r>
      <w:r w:rsidR="00333C53">
        <w:rPr>
          <w:b/>
          <w:bCs/>
        </w:rPr>
        <w:t xml:space="preserve"> (</w:t>
      </w:r>
      <w:proofErr w:type="gramEnd"/>
      <w:r w:rsidR="00333C53">
        <w:rPr>
          <w:b/>
          <w:bCs/>
        </w:rPr>
        <w:t>Components)</w:t>
      </w:r>
    </w:p>
    <w:p w14:paraId="01479BB6" w14:textId="5AB7C95C" w:rsidR="00B756B8" w:rsidRPr="00B756B8" w:rsidRDefault="00B756B8" w:rsidP="00B756B8">
      <w:pPr>
        <w:rPr>
          <w:lang w:val="sv-SE"/>
        </w:rPr>
      </w:pPr>
      <w:proofErr w:type="spellStart"/>
      <w:r w:rsidRPr="00B756B8">
        <w:rPr>
          <w:lang w:val="sv-SE"/>
        </w:rPr>
        <w:t>Docs</w:t>
      </w:r>
      <w:proofErr w:type="spellEnd"/>
      <w:r w:rsidRPr="00B756B8">
        <w:rPr>
          <w:lang w:val="sv-SE"/>
        </w:rPr>
        <w:t xml:space="preserve">: </w:t>
      </w:r>
      <w:hyperlink r:id="rId41" w:history="1">
        <w:r w:rsidRPr="00B756B8">
          <w:rPr>
            <w:rStyle w:val="Hyperlink"/>
            <w:lang w:val="sv-SE"/>
          </w:rPr>
          <w:t xml:space="preserve">Alerts · </w:t>
        </w:r>
        <w:proofErr w:type="spellStart"/>
        <w:r w:rsidRPr="00B756B8">
          <w:rPr>
            <w:rStyle w:val="Hyperlink"/>
            <w:lang w:val="sv-SE"/>
          </w:rPr>
          <w:t>Bootstrap</w:t>
        </w:r>
        <w:proofErr w:type="spellEnd"/>
        <w:r w:rsidRPr="00B756B8">
          <w:rPr>
            <w:rStyle w:val="Hyperlink"/>
            <w:lang w:val="sv-SE"/>
          </w:rPr>
          <w:t xml:space="preserve"> v5.1 (getbootstrap.com)</w:t>
        </w:r>
      </w:hyperlink>
    </w:p>
    <w:p w14:paraId="4A01E51B" w14:textId="26830249" w:rsidR="00B52739" w:rsidRDefault="00B756B8" w:rsidP="00B52739">
      <w:pPr>
        <w:pStyle w:val="NormalWeb"/>
        <w:shd w:val="clear" w:color="auto" w:fill="FFFFFF"/>
        <w:spacing w:before="0" w:beforeAutospacing="0"/>
        <w:ind w:left="720"/>
        <w:rPr>
          <w:rFonts w:ascii="Segoe UI" w:hAnsi="Segoe UI" w:cs="Segoe UI"/>
          <w:color w:val="212529"/>
        </w:rPr>
      </w:pPr>
      <w:r w:rsidRPr="00B756B8">
        <w:rPr>
          <w:rFonts w:ascii="Segoe UI" w:hAnsi="Segoe UI" w:cs="Segoe UI"/>
          <w:color w:val="212529"/>
        </w:rPr>
        <w:lastRenderedPageBreak/>
        <w:drawing>
          <wp:inline distT="0" distB="0" distL="0" distR="0" wp14:anchorId="5A48ABB4" wp14:editId="77377B52">
            <wp:extent cx="5731510" cy="3185160"/>
            <wp:effectExtent l="0" t="0" r="2540" b="0"/>
            <wp:docPr id="39" name="Picture 3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B69FD" w14:textId="510294AA" w:rsidR="00B756B8" w:rsidRDefault="00B756B8" w:rsidP="00B756B8">
      <w:pPr>
        <w:pStyle w:val="Heading1"/>
        <w:numPr>
          <w:ilvl w:val="0"/>
          <w:numId w:val="8"/>
        </w:numPr>
        <w:jc w:val="center"/>
        <w:rPr>
          <w:b/>
          <w:bCs/>
        </w:rPr>
      </w:pPr>
      <w:r w:rsidRPr="00B756B8">
        <w:rPr>
          <w:b/>
          <w:bCs/>
        </w:rPr>
        <w:t>Toasts</w:t>
      </w:r>
      <w:r w:rsidR="00333C53">
        <w:rPr>
          <w:b/>
          <w:bCs/>
        </w:rPr>
        <w:t xml:space="preserve"> (Components) – Complicated need to read</w:t>
      </w:r>
    </w:p>
    <w:p w14:paraId="257BD3D1" w14:textId="6B162C76" w:rsidR="00B756B8" w:rsidRDefault="00B756B8" w:rsidP="00B756B8">
      <w:r>
        <w:t xml:space="preserve">Docs: </w:t>
      </w:r>
      <w:hyperlink r:id="rId43" w:history="1">
        <w:r>
          <w:rPr>
            <w:rStyle w:val="Hyperlink"/>
          </w:rPr>
          <w:t>Toasts · Bootstrap v5.1 (getbootstrap.com)</w:t>
        </w:r>
      </w:hyperlink>
    </w:p>
    <w:p w14:paraId="4CB4A96C" w14:textId="4D1EFB67" w:rsidR="00B756B8" w:rsidRDefault="00B756B8" w:rsidP="00B756B8">
      <w:r>
        <w:t>Notifications a lightweight customisable alert message.</w:t>
      </w:r>
    </w:p>
    <w:p w14:paraId="389F6E38" w14:textId="3AF29F17" w:rsidR="00B756B8" w:rsidRDefault="00B756B8" w:rsidP="00B756B8">
      <w:r w:rsidRPr="00B756B8">
        <w:drawing>
          <wp:inline distT="0" distB="0" distL="0" distR="0" wp14:anchorId="08CDFD4A" wp14:editId="37C2C354">
            <wp:extent cx="5731510" cy="3918585"/>
            <wp:effectExtent l="0" t="0" r="2540" b="571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95B28" w14:textId="1043B248" w:rsidR="00B756B8" w:rsidRPr="00B756B8" w:rsidRDefault="00333C53" w:rsidP="00B756B8">
      <w:r w:rsidRPr="00333C53">
        <w:lastRenderedPageBreak/>
        <w:drawing>
          <wp:inline distT="0" distB="0" distL="0" distR="0" wp14:anchorId="101B2E87" wp14:editId="0A821DC7">
            <wp:extent cx="5731510" cy="3096895"/>
            <wp:effectExtent l="0" t="0" r="2540" b="8255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346BA" w14:textId="36998098" w:rsidR="00AD584C" w:rsidRDefault="00333C53" w:rsidP="00333C53">
      <w:pPr>
        <w:pStyle w:val="Heading1"/>
        <w:numPr>
          <w:ilvl w:val="0"/>
          <w:numId w:val="8"/>
        </w:numPr>
        <w:jc w:val="center"/>
        <w:rPr>
          <w:b/>
          <w:bCs/>
        </w:rPr>
      </w:pPr>
      <w:r w:rsidRPr="00333C53">
        <w:rPr>
          <w:b/>
          <w:bCs/>
        </w:rPr>
        <w:t>Carousel</w:t>
      </w:r>
      <w:r>
        <w:rPr>
          <w:b/>
          <w:bCs/>
        </w:rPr>
        <w:t xml:space="preserve"> (Component) – Good for displaying images</w:t>
      </w:r>
    </w:p>
    <w:p w14:paraId="2DBF3DE2" w14:textId="3F449EB3" w:rsidR="00333C53" w:rsidRPr="00333C53" w:rsidRDefault="00333C53" w:rsidP="00333C53">
      <w:r>
        <w:t xml:space="preserve">Docs: </w:t>
      </w:r>
      <w:hyperlink r:id="rId46" w:history="1">
        <w:r>
          <w:rPr>
            <w:rStyle w:val="Hyperlink"/>
          </w:rPr>
          <w:t>Carousel · Bootstrap v5.1 (getbootstrap.com)</w:t>
        </w:r>
      </w:hyperlink>
    </w:p>
    <w:p w14:paraId="53072568" w14:textId="39E7233B" w:rsidR="00333C53" w:rsidRDefault="00333C53" w:rsidP="00333C53">
      <w:r>
        <w:t>Slider of images, or other content</w:t>
      </w:r>
    </w:p>
    <w:p w14:paraId="69565ED9" w14:textId="54C5D8E9" w:rsidR="00596B7D" w:rsidRPr="00596B7D" w:rsidRDefault="00333C53" w:rsidP="00596B7D">
      <w:pPr>
        <w:pStyle w:val="Heading1"/>
        <w:numPr>
          <w:ilvl w:val="0"/>
          <w:numId w:val="8"/>
        </w:numPr>
        <w:jc w:val="center"/>
        <w:rPr>
          <w:b/>
          <w:bCs/>
        </w:rPr>
      </w:pPr>
      <w:r w:rsidRPr="00333C53">
        <w:rPr>
          <w:b/>
          <w:bCs/>
        </w:rPr>
        <w:t>Scroll Spy (Component)</w:t>
      </w:r>
      <w:r w:rsidR="00596B7D">
        <w:rPr>
          <w:b/>
          <w:bCs/>
        </w:rPr>
        <w:t xml:space="preserve"> – Need to read again</w:t>
      </w:r>
    </w:p>
    <w:p w14:paraId="0ED43F40" w14:textId="4BD4FAC3" w:rsidR="00333C53" w:rsidRDefault="00596B7D" w:rsidP="00596B7D">
      <w:r>
        <w:t>Tells you where you are when you are scrolling through content</w:t>
      </w:r>
    </w:p>
    <w:p w14:paraId="44A4E73A" w14:textId="763FFFB4" w:rsidR="00596B7D" w:rsidRDefault="00596B7D" w:rsidP="00596B7D">
      <w:r>
        <w:t xml:space="preserve">Important concept is ID, </w:t>
      </w:r>
      <w:proofErr w:type="gramStart"/>
      <w:r>
        <w:t>content</w:t>
      </w:r>
      <w:proofErr w:type="gramEnd"/>
      <w:r>
        <w:t xml:space="preserve"> and database spy scroll</w:t>
      </w:r>
    </w:p>
    <w:p w14:paraId="260B54C5" w14:textId="285A1DED" w:rsidR="00596B7D" w:rsidRDefault="00596B7D" w:rsidP="00596B7D">
      <w:r w:rsidRPr="00596B7D">
        <w:drawing>
          <wp:inline distT="0" distB="0" distL="0" distR="0" wp14:anchorId="1EEBCE22" wp14:editId="6138D0DF">
            <wp:extent cx="5166815" cy="3188473"/>
            <wp:effectExtent l="0" t="0" r="0" b="0"/>
            <wp:docPr id="42" name="Picture 4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screenshot of a computer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167221" cy="3188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AD1CF" w14:textId="451F52BD" w:rsidR="00596B7D" w:rsidRDefault="00596B7D" w:rsidP="00596B7D">
      <w:r w:rsidRPr="00596B7D">
        <w:lastRenderedPageBreak/>
        <w:drawing>
          <wp:inline distT="0" distB="0" distL="0" distR="0" wp14:anchorId="5F6B701E" wp14:editId="106C5787">
            <wp:extent cx="4296344" cy="2449002"/>
            <wp:effectExtent l="0" t="0" r="0" b="8890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297297" cy="244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5EC4F" w14:textId="5439DE39" w:rsidR="00596B7D" w:rsidRDefault="00596B7D" w:rsidP="00596B7D">
      <w:pPr>
        <w:pStyle w:val="Heading1"/>
        <w:numPr>
          <w:ilvl w:val="0"/>
          <w:numId w:val="8"/>
        </w:numPr>
        <w:jc w:val="center"/>
        <w:rPr>
          <w:b/>
          <w:bCs/>
        </w:rPr>
      </w:pPr>
      <w:r w:rsidRPr="00596B7D">
        <w:rPr>
          <w:b/>
          <w:bCs/>
        </w:rPr>
        <w:t>Navbars</w:t>
      </w:r>
      <w:r>
        <w:rPr>
          <w:b/>
          <w:bCs/>
        </w:rPr>
        <w:t xml:space="preserve"> (Component) – Very popular bootstrap</w:t>
      </w:r>
    </w:p>
    <w:p w14:paraId="4B0F0377" w14:textId="0E2BC35D" w:rsidR="00596B7D" w:rsidRDefault="00596B7D" w:rsidP="00596B7D">
      <w:r>
        <w:t xml:space="preserve">Responsive navbar, so that when you </w:t>
      </w:r>
      <w:proofErr w:type="spellStart"/>
      <w:r>
        <w:t>minimse</w:t>
      </w:r>
      <w:proofErr w:type="spellEnd"/>
      <w:r>
        <w:t xml:space="preserve"> the screen the navbar will change</w:t>
      </w:r>
    </w:p>
    <w:p w14:paraId="3FF27205" w14:textId="55D0B2D6" w:rsidR="00596B7D" w:rsidRPr="00596B7D" w:rsidRDefault="00596B7D" w:rsidP="00596B7D">
      <w:r w:rsidRPr="00596B7D">
        <w:drawing>
          <wp:inline distT="0" distB="0" distL="0" distR="0" wp14:anchorId="42699E6C" wp14:editId="73753C95">
            <wp:extent cx="4731026" cy="2541105"/>
            <wp:effectExtent l="0" t="0" r="0" b="0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732484" cy="254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04EED" w14:textId="0809E73E" w:rsidR="00CB16A2" w:rsidRDefault="00596B7D" w:rsidP="002D3387">
      <w:pPr>
        <w:pStyle w:val="Heading1"/>
        <w:numPr>
          <w:ilvl w:val="0"/>
          <w:numId w:val="8"/>
        </w:numPr>
        <w:jc w:val="center"/>
        <w:rPr>
          <w:b/>
          <w:bCs/>
        </w:rPr>
      </w:pPr>
      <w:proofErr w:type="spellStart"/>
      <w:r w:rsidRPr="002D3387">
        <w:rPr>
          <w:b/>
          <w:bCs/>
        </w:rPr>
        <w:t>Navs</w:t>
      </w:r>
      <w:proofErr w:type="spellEnd"/>
      <w:r w:rsidRPr="002D3387">
        <w:rPr>
          <w:b/>
          <w:bCs/>
        </w:rPr>
        <w:t xml:space="preserve"> (Component)</w:t>
      </w:r>
    </w:p>
    <w:p w14:paraId="7EF8DA03" w14:textId="4C3D97E7" w:rsidR="002D3387" w:rsidRPr="002D3387" w:rsidRDefault="002D3387" w:rsidP="002D3387">
      <w:pPr>
        <w:rPr>
          <w:b/>
          <w:bCs/>
        </w:rPr>
      </w:pPr>
      <w:r>
        <w:rPr>
          <w:b/>
          <w:bCs/>
        </w:rPr>
        <w:t xml:space="preserve">Base Nav </w:t>
      </w:r>
      <w:proofErr w:type="gramStart"/>
      <w:r>
        <w:rPr>
          <w:b/>
          <w:bCs/>
        </w:rPr>
        <w:t>similar to</w:t>
      </w:r>
      <w:proofErr w:type="gramEnd"/>
      <w:r>
        <w:rPr>
          <w:b/>
          <w:bCs/>
        </w:rPr>
        <w:t xml:space="preserve"> navigator tab</w:t>
      </w:r>
    </w:p>
    <w:p w14:paraId="2B669896" w14:textId="71F9645D" w:rsidR="002D3387" w:rsidRDefault="002D3387" w:rsidP="002D3387">
      <w:pPr>
        <w:ind w:left="360"/>
      </w:pPr>
      <w:r w:rsidRPr="002D3387">
        <w:lastRenderedPageBreak/>
        <w:drawing>
          <wp:inline distT="0" distB="0" distL="0" distR="0" wp14:anchorId="10F17A8D" wp14:editId="7DCAC25D">
            <wp:extent cx="5239909" cy="2978145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42403" cy="2979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C2FC3" w14:textId="7293D447" w:rsidR="002D3387" w:rsidRPr="002D3387" w:rsidRDefault="002D3387" w:rsidP="002D3387">
      <w:pPr>
        <w:pStyle w:val="Heading1"/>
        <w:numPr>
          <w:ilvl w:val="0"/>
          <w:numId w:val="8"/>
        </w:numPr>
        <w:jc w:val="center"/>
        <w:rPr>
          <w:b/>
          <w:bCs/>
        </w:rPr>
      </w:pPr>
      <w:r w:rsidRPr="002D3387">
        <w:rPr>
          <w:b/>
          <w:bCs/>
        </w:rPr>
        <w:lastRenderedPageBreak/>
        <w:t>Tabs</w:t>
      </w:r>
    </w:p>
    <w:p w14:paraId="15A32816" w14:textId="72DB9A1E" w:rsidR="002D3387" w:rsidRDefault="002D3387" w:rsidP="002D3387">
      <w:pPr>
        <w:pStyle w:val="Heading1"/>
        <w:numPr>
          <w:ilvl w:val="0"/>
          <w:numId w:val="8"/>
        </w:numPr>
        <w:jc w:val="center"/>
        <w:rPr>
          <w:b/>
          <w:bCs/>
        </w:rPr>
      </w:pPr>
      <w:r w:rsidRPr="002D3387">
        <w:rPr>
          <w:b/>
          <w:bCs/>
        </w:rPr>
        <w:t>Vertical Tabs</w:t>
      </w:r>
    </w:p>
    <w:p w14:paraId="6DB46855" w14:textId="08184613" w:rsidR="002D3387" w:rsidRDefault="002D3387" w:rsidP="002D3387">
      <w:pPr>
        <w:pStyle w:val="Heading1"/>
        <w:numPr>
          <w:ilvl w:val="0"/>
          <w:numId w:val="8"/>
        </w:numPr>
        <w:jc w:val="center"/>
        <w:rPr>
          <w:b/>
          <w:bCs/>
        </w:rPr>
      </w:pPr>
      <w:proofErr w:type="spellStart"/>
      <w:r w:rsidRPr="002D3387">
        <w:rPr>
          <w:b/>
          <w:bCs/>
        </w:rPr>
        <w:t>Offcanvas</w:t>
      </w:r>
      <w:proofErr w:type="spellEnd"/>
      <w:r w:rsidRPr="002D3387">
        <w:rPr>
          <w:b/>
          <w:bCs/>
        </w:rPr>
        <w:t xml:space="preserve"> (Component) – </w:t>
      </w:r>
      <w:proofErr w:type="spellStart"/>
      <w:r w:rsidRPr="002D3387">
        <w:rPr>
          <w:b/>
          <w:bCs/>
        </w:rPr>
        <w:t>Popout</w:t>
      </w:r>
      <w:proofErr w:type="spellEnd"/>
      <w:r w:rsidRPr="002D3387">
        <w:rPr>
          <w:b/>
          <w:bCs/>
        </w:rPr>
        <w:t xml:space="preserve"> sidebar nav bar</w:t>
      </w:r>
      <w:r>
        <w:rPr>
          <w:b/>
          <w:bCs/>
        </w:rPr>
        <w:t xml:space="preserve"> (new for v5.0)</w:t>
      </w:r>
    </w:p>
    <w:p w14:paraId="283CB869" w14:textId="2644F9C8" w:rsidR="002D3387" w:rsidRDefault="002D3387" w:rsidP="002D3387">
      <w:r w:rsidRPr="002D3387">
        <w:drawing>
          <wp:inline distT="0" distB="0" distL="0" distR="0" wp14:anchorId="1F91643E" wp14:editId="2EBB2520">
            <wp:extent cx="5731510" cy="4662170"/>
            <wp:effectExtent l="0" t="0" r="2540" b="5080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6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F2DF2" w14:textId="58085C32" w:rsidR="002D3387" w:rsidRDefault="002D3387" w:rsidP="002D3387">
      <w:pPr>
        <w:pStyle w:val="Heading1"/>
        <w:numPr>
          <w:ilvl w:val="0"/>
          <w:numId w:val="8"/>
        </w:numPr>
        <w:jc w:val="center"/>
        <w:rPr>
          <w:b/>
          <w:bCs/>
        </w:rPr>
      </w:pPr>
      <w:r w:rsidRPr="002D3387">
        <w:rPr>
          <w:b/>
          <w:bCs/>
        </w:rPr>
        <w:t>Icons (Extend)</w:t>
      </w:r>
    </w:p>
    <w:p w14:paraId="53C5BD2F" w14:textId="61A46E10" w:rsidR="00323F0D" w:rsidRPr="00323F0D" w:rsidRDefault="00323F0D" w:rsidP="00323F0D">
      <w:r>
        <w:t>Can be combined with buttons</w:t>
      </w:r>
    </w:p>
    <w:p w14:paraId="7C6FCB90" w14:textId="4FC11129" w:rsidR="002D3387" w:rsidRDefault="002D3387" w:rsidP="002D3387">
      <w:pPr>
        <w:pStyle w:val="ListParagraph"/>
      </w:pPr>
      <w:proofErr w:type="spellStart"/>
      <w:r w:rsidRPr="002D3387">
        <w:rPr>
          <w:lang w:val="sv-SE"/>
        </w:rPr>
        <w:t>Docs</w:t>
      </w:r>
      <w:proofErr w:type="spellEnd"/>
      <w:r>
        <w:rPr>
          <w:lang w:val="sv-SE"/>
        </w:rPr>
        <w:t xml:space="preserve">: </w:t>
      </w:r>
      <w:hyperlink r:id="rId52" w:history="1">
        <w:r w:rsidRPr="002D3387">
          <w:rPr>
            <w:rStyle w:val="Hyperlink"/>
            <w:lang w:val="sv-SE"/>
          </w:rPr>
          <w:t xml:space="preserve">Icons · </w:t>
        </w:r>
        <w:proofErr w:type="spellStart"/>
        <w:r w:rsidRPr="002D3387">
          <w:rPr>
            <w:rStyle w:val="Hyperlink"/>
            <w:lang w:val="sv-SE"/>
          </w:rPr>
          <w:t>Bootstrap</w:t>
        </w:r>
        <w:proofErr w:type="spellEnd"/>
        <w:r w:rsidRPr="002D3387">
          <w:rPr>
            <w:rStyle w:val="Hyperlink"/>
            <w:lang w:val="sv-SE"/>
          </w:rPr>
          <w:t xml:space="preserve"> v5.1 (getbootstrap.com)</w:t>
        </w:r>
      </w:hyperlink>
    </w:p>
    <w:p w14:paraId="3CBC207F" w14:textId="7C1F3D5E" w:rsidR="002D3387" w:rsidRDefault="00323F0D" w:rsidP="002D3387">
      <w:pPr>
        <w:pStyle w:val="ListParagraph"/>
        <w:rPr>
          <w:lang w:val="sv-SE"/>
        </w:rPr>
      </w:pPr>
      <w:r w:rsidRPr="00323F0D">
        <w:rPr>
          <w:lang w:val="sv-SE"/>
        </w:rPr>
        <w:lastRenderedPageBreak/>
        <w:drawing>
          <wp:inline distT="0" distB="0" distL="0" distR="0" wp14:anchorId="75EA8A8A" wp14:editId="082A40E6">
            <wp:extent cx="3697356" cy="2293540"/>
            <wp:effectExtent l="0" t="0" r="0" b="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698401" cy="2294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22C05" w14:textId="6BFC30BB" w:rsidR="00323F0D" w:rsidRPr="00323F0D" w:rsidRDefault="00323F0D" w:rsidP="00323F0D">
      <w:pPr>
        <w:pStyle w:val="Heading1"/>
        <w:numPr>
          <w:ilvl w:val="0"/>
          <w:numId w:val="8"/>
        </w:numPr>
        <w:jc w:val="center"/>
        <w:rPr>
          <w:b/>
          <w:bCs/>
          <w:lang w:val="sv-SE"/>
        </w:rPr>
      </w:pPr>
      <w:r w:rsidRPr="00323F0D">
        <w:rPr>
          <w:b/>
          <w:bCs/>
          <w:lang w:val="sv-SE"/>
        </w:rPr>
        <w:t>Forms (Forms)</w:t>
      </w:r>
      <w:r>
        <w:rPr>
          <w:b/>
          <w:bCs/>
          <w:lang w:val="sv-SE"/>
        </w:rPr>
        <w:t xml:space="preserve"> – </w:t>
      </w:r>
      <w:proofErr w:type="spellStart"/>
      <w:r>
        <w:rPr>
          <w:b/>
          <w:bCs/>
          <w:lang w:val="sv-SE"/>
        </w:rPr>
        <w:t>Can</w:t>
      </w:r>
      <w:proofErr w:type="spellEnd"/>
      <w:r>
        <w:rPr>
          <w:b/>
          <w:bCs/>
          <w:lang w:val="sv-SE"/>
        </w:rPr>
        <w:t xml:space="preserve"> </w:t>
      </w:r>
      <w:proofErr w:type="spellStart"/>
      <w:r>
        <w:rPr>
          <w:b/>
          <w:bCs/>
          <w:lang w:val="sv-SE"/>
        </w:rPr>
        <w:t>validate</w:t>
      </w:r>
      <w:proofErr w:type="spellEnd"/>
    </w:p>
    <w:p w14:paraId="1A603765" w14:textId="7BB9FFA5" w:rsidR="00323F0D" w:rsidRDefault="00323F0D" w:rsidP="00323F0D">
      <w:pPr>
        <w:pStyle w:val="ListParagraph"/>
        <w:rPr>
          <w:lang w:val="sv-SE"/>
        </w:rPr>
      </w:pPr>
      <w:r w:rsidRPr="00323F0D">
        <w:rPr>
          <w:lang w:val="sv-SE"/>
        </w:rPr>
        <w:drawing>
          <wp:inline distT="0" distB="0" distL="0" distR="0" wp14:anchorId="253D3104" wp14:editId="5985A2C2">
            <wp:extent cx="5731510" cy="4097020"/>
            <wp:effectExtent l="0" t="0" r="2540" b="0"/>
            <wp:docPr id="48" name="Picture 4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screenshot of a computer&#10;&#10;Description automatically generated with medium confidenc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6B43" w14:textId="5C925850" w:rsidR="00323F0D" w:rsidRPr="00323F0D" w:rsidRDefault="00323F0D" w:rsidP="00323F0D">
      <w:pPr>
        <w:pStyle w:val="Heading1"/>
        <w:numPr>
          <w:ilvl w:val="0"/>
          <w:numId w:val="8"/>
        </w:numPr>
        <w:jc w:val="center"/>
        <w:rPr>
          <w:b/>
          <w:bCs/>
        </w:rPr>
      </w:pPr>
      <w:r w:rsidRPr="00323F0D">
        <w:rPr>
          <w:b/>
          <w:bCs/>
        </w:rPr>
        <w:lastRenderedPageBreak/>
        <w:t>Remaining Components (watch 1h:20 min)</w:t>
      </w:r>
    </w:p>
    <w:p w14:paraId="66F6023B" w14:textId="7D647C2A" w:rsidR="00323F0D" w:rsidRPr="00D14C95" w:rsidRDefault="00323F0D" w:rsidP="00323F0D">
      <w:pPr>
        <w:pStyle w:val="Heading2"/>
        <w:rPr>
          <w:lang w:val="fr-FR"/>
        </w:rPr>
      </w:pPr>
      <w:proofErr w:type="spellStart"/>
      <w:r w:rsidRPr="00D14C95">
        <w:rPr>
          <w:lang w:val="fr-FR"/>
        </w:rPr>
        <w:t>Accordion</w:t>
      </w:r>
      <w:proofErr w:type="spellEnd"/>
      <w:r w:rsidRPr="00D14C95">
        <w:rPr>
          <w:lang w:val="fr-FR"/>
        </w:rPr>
        <w:t xml:space="preserve"> (Component) – </w:t>
      </w:r>
      <w:r w:rsidR="00D14C95" w:rsidRPr="00D14C95">
        <w:rPr>
          <w:lang w:val="fr-FR"/>
        </w:rPr>
        <w:t xml:space="preserve">Expands information </w:t>
      </w:r>
      <w:proofErr w:type="spellStart"/>
      <w:r w:rsidR="00D14C95" w:rsidRPr="00D14C95">
        <w:rPr>
          <w:lang w:val="fr-FR"/>
        </w:rPr>
        <w:t>t</w:t>
      </w:r>
      <w:r w:rsidR="00D14C95">
        <w:rPr>
          <w:lang w:val="fr-FR"/>
        </w:rPr>
        <w:t>abs</w:t>
      </w:r>
      <w:proofErr w:type="spellEnd"/>
      <w:r w:rsidR="00D14C95">
        <w:rPr>
          <w:lang w:val="fr-FR"/>
        </w:rPr>
        <w:t xml:space="preserve"> (I.e. FAQ)</w:t>
      </w:r>
    </w:p>
    <w:p w14:paraId="1C35FAD4" w14:textId="52734F9A" w:rsidR="00D14C95" w:rsidRPr="00D14C95" w:rsidRDefault="00D14C95" w:rsidP="00D14C95">
      <w:r w:rsidRPr="00D14C95">
        <w:drawing>
          <wp:inline distT="0" distB="0" distL="0" distR="0" wp14:anchorId="2CC1B94A" wp14:editId="1EEE0667">
            <wp:extent cx="4597636" cy="2235315"/>
            <wp:effectExtent l="0" t="0" r="0" b="0"/>
            <wp:docPr id="50" name="Picture 5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applicatio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597636" cy="223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D736C" w14:textId="77777777" w:rsidR="00323F0D" w:rsidRPr="00323F0D" w:rsidRDefault="00323F0D" w:rsidP="00323F0D"/>
    <w:p w14:paraId="5CF67E55" w14:textId="12FC4B53" w:rsidR="00323F0D" w:rsidRDefault="00323F0D" w:rsidP="00323F0D">
      <w:pPr>
        <w:pStyle w:val="Heading2"/>
      </w:pPr>
      <w:r>
        <w:t>Badges</w:t>
      </w:r>
    </w:p>
    <w:p w14:paraId="73E27090" w14:textId="77777777" w:rsidR="00D14C95" w:rsidRPr="00D14C95" w:rsidRDefault="00D14C95" w:rsidP="00D14C95"/>
    <w:p w14:paraId="60BD5EDA" w14:textId="4BD00AF7" w:rsidR="00323F0D" w:rsidRPr="00323F0D" w:rsidRDefault="00323F0D" w:rsidP="00323F0D">
      <w:pPr>
        <w:pStyle w:val="Heading2"/>
      </w:pPr>
      <w:r>
        <w:t>Breadcrumbs (shows where you are</w:t>
      </w:r>
      <w:r w:rsidR="00D14C95">
        <w:t xml:space="preserve"> going deeper into the page</w:t>
      </w:r>
      <w:r>
        <w:t>)</w:t>
      </w:r>
    </w:p>
    <w:p w14:paraId="5670F393" w14:textId="07417E39" w:rsidR="00323F0D" w:rsidRDefault="00323F0D" w:rsidP="00323F0D">
      <w:r w:rsidRPr="00323F0D">
        <w:drawing>
          <wp:inline distT="0" distB="0" distL="0" distR="0" wp14:anchorId="44B2D93D" wp14:editId="67CCD36C">
            <wp:extent cx="1828800" cy="1202975"/>
            <wp:effectExtent l="0" t="0" r="0" b="0"/>
            <wp:docPr id="49" name="Picture 4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, email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832998" cy="1205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41809" w14:textId="3E967293" w:rsidR="00D14C95" w:rsidRPr="00323F0D" w:rsidRDefault="00D14C95" w:rsidP="00D14C95">
      <w:pPr>
        <w:pStyle w:val="Heading2"/>
      </w:pPr>
      <w:r>
        <w:t>Collapse (Close or open multiple dips at the same time)</w:t>
      </w:r>
    </w:p>
    <w:p w14:paraId="7D9C99A0" w14:textId="3091ECF7" w:rsidR="00323F0D" w:rsidRDefault="00D14C95" w:rsidP="00D14C95">
      <w:pPr>
        <w:pStyle w:val="Heading2"/>
      </w:pPr>
      <w:r>
        <w:t>Collapses a button or (&lt;div&gt;&lt;/div&gt;) when you press it</w:t>
      </w:r>
    </w:p>
    <w:p w14:paraId="693C9239" w14:textId="65EAE28E" w:rsidR="00D14C95" w:rsidRDefault="00D14C95" w:rsidP="00D14C95">
      <w:pPr>
        <w:pStyle w:val="Heading2"/>
      </w:pPr>
      <w:r>
        <w:t xml:space="preserve">Models (Simple, </w:t>
      </w:r>
      <w:proofErr w:type="gramStart"/>
      <w:r>
        <w:t>similar to</w:t>
      </w:r>
      <w:proofErr w:type="gramEnd"/>
      <w:r>
        <w:t xml:space="preserve"> a card, pop up window, very useful, dark background, </w:t>
      </w:r>
      <w:proofErr w:type="spellStart"/>
      <w:r>
        <w:t>cofus</w:t>
      </w:r>
      <w:proofErr w:type="spellEnd"/>
      <w:r>
        <w:t xml:space="preserve"> attention)</w:t>
      </w:r>
    </w:p>
    <w:p w14:paraId="17866C1F" w14:textId="4A976961" w:rsidR="00D14C95" w:rsidRPr="00323F0D" w:rsidRDefault="00D14C95" w:rsidP="00323F0D">
      <w:r w:rsidRPr="00D14C95">
        <w:drawing>
          <wp:inline distT="0" distB="0" distL="0" distR="0" wp14:anchorId="2DB28FF2" wp14:editId="79676383">
            <wp:extent cx="3657600" cy="2161493"/>
            <wp:effectExtent l="0" t="0" r="0" b="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663805" cy="216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E83C1" w14:textId="77777777" w:rsidR="00D14C95" w:rsidRDefault="00D14C95" w:rsidP="00D14C95"/>
    <w:p w14:paraId="6DE63E38" w14:textId="77777777" w:rsidR="00D14C95" w:rsidRDefault="00D14C95" w:rsidP="00D14C95"/>
    <w:p w14:paraId="71681B18" w14:textId="303DEA1C" w:rsidR="00323F0D" w:rsidRPr="00D14C95" w:rsidRDefault="00D14C95" w:rsidP="00D14C95">
      <w:pPr>
        <w:pStyle w:val="Heading2"/>
        <w:rPr>
          <w:b/>
          <w:bCs/>
        </w:rPr>
      </w:pPr>
      <w:r w:rsidRPr="00D14C95">
        <w:rPr>
          <w:b/>
          <w:bCs/>
        </w:rPr>
        <w:lastRenderedPageBreak/>
        <w:t>Popovers (</w:t>
      </w:r>
      <w:proofErr w:type="spellStart"/>
      <w:r w:rsidRPr="00D14C95">
        <w:rPr>
          <w:b/>
          <w:bCs/>
        </w:rPr>
        <w:t>popout</w:t>
      </w:r>
      <w:proofErr w:type="spellEnd"/>
      <w:r w:rsidRPr="00D14C95">
        <w:rPr>
          <w:b/>
          <w:bCs/>
        </w:rPr>
        <w:t xml:space="preserve"> window when you click a button</w:t>
      </w:r>
      <w:r>
        <w:rPr>
          <w:b/>
          <w:bCs/>
        </w:rPr>
        <w:t>, the window remains open</w:t>
      </w:r>
      <w:r w:rsidRPr="00D14C95">
        <w:rPr>
          <w:b/>
          <w:bCs/>
        </w:rPr>
        <w:t>)</w:t>
      </w:r>
    </w:p>
    <w:p w14:paraId="400A5B59" w14:textId="38775A79" w:rsidR="00D14C95" w:rsidRPr="00323F0D" w:rsidRDefault="00D14C95" w:rsidP="00D14C95">
      <w:r w:rsidRPr="00D14C95">
        <w:drawing>
          <wp:inline distT="0" distB="0" distL="0" distR="0" wp14:anchorId="55D6A661" wp14:editId="43D1FCB7">
            <wp:extent cx="5731510" cy="2309495"/>
            <wp:effectExtent l="0" t="0" r="2540" b="0"/>
            <wp:docPr id="52" name="Picture 5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, email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6040E" w14:textId="07E98F05" w:rsidR="00323F0D" w:rsidRPr="00D14C95" w:rsidRDefault="00D14C95" w:rsidP="00D14C95">
      <w:pPr>
        <w:pStyle w:val="Heading2"/>
        <w:rPr>
          <w:b/>
          <w:bCs/>
        </w:rPr>
      </w:pPr>
      <w:r w:rsidRPr="00D14C95">
        <w:rPr>
          <w:b/>
          <w:bCs/>
        </w:rPr>
        <w:t>Tooltips (</w:t>
      </w:r>
      <w:proofErr w:type="spellStart"/>
      <w:r w:rsidRPr="00D14C95">
        <w:rPr>
          <w:b/>
          <w:bCs/>
        </w:rPr>
        <w:t>Popout</w:t>
      </w:r>
      <w:proofErr w:type="spellEnd"/>
      <w:r w:rsidRPr="00D14C95">
        <w:rPr>
          <w:b/>
          <w:bCs/>
        </w:rPr>
        <w:t xml:space="preserve"> window, hover over a button, automatically disappears)</w:t>
      </w:r>
    </w:p>
    <w:p w14:paraId="262063AC" w14:textId="77777777" w:rsidR="00D14C95" w:rsidRDefault="00D14C95" w:rsidP="00D14C95"/>
    <w:p w14:paraId="5E0C71B3" w14:textId="2B5ADDC0" w:rsidR="00D14C95" w:rsidRDefault="00D14C95" w:rsidP="00D14C95">
      <w:r w:rsidRPr="00D14C95">
        <w:drawing>
          <wp:inline distT="0" distB="0" distL="0" distR="0" wp14:anchorId="4F172FE9" wp14:editId="0D67764C">
            <wp:extent cx="5731510" cy="3277235"/>
            <wp:effectExtent l="0" t="0" r="2540" b="0"/>
            <wp:docPr id="53" name="Picture 5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9D388" w14:textId="3E329EC3" w:rsidR="00A04EA4" w:rsidRDefault="00A04EA4" w:rsidP="00A04EA4">
      <w:r>
        <w:t xml:space="preserve">Progress bars </w:t>
      </w:r>
      <w:r>
        <w:t>(Give feedback that something is loading)</w:t>
      </w:r>
    </w:p>
    <w:p w14:paraId="0993605E" w14:textId="09413E7C" w:rsidR="00A04EA4" w:rsidRPr="00323F0D" w:rsidRDefault="00A04EA4" w:rsidP="00D14C95">
      <w:r>
        <w:t>Spinner (Give feedback that something is loading)</w:t>
      </w:r>
    </w:p>
    <w:p w14:paraId="1D09A7D2" w14:textId="77777777" w:rsidR="00947FE9" w:rsidRPr="00323F0D" w:rsidRDefault="00947FE9" w:rsidP="00947FE9">
      <w:pPr>
        <w:jc w:val="center"/>
      </w:pPr>
    </w:p>
    <w:p w14:paraId="48E4BC5D" w14:textId="77777777" w:rsidR="000B6E62" w:rsidRPr="00323F0D" w:rsidRDefault="000B6E62" w:rsidP="000B6E62"/>
    <w:p w14:paraId="53C77789" w14:textId="77777777" w:rsidR="00CF748F" w:rsidRPr="00323F0D" w:rsidRDefault="00CF748F">
      <w:r w:rsidRPr="00323F0D">
        <w:br w:type="page"/>
      </w:r>
    </w:p>
    <w:p w14:paraId="665BC52C" w14:textId="77777777" w:rsidR="00CB16A2" w:rsidRPr="00C21FFE" w:rsidRDefault="00CB16A2" w:rsidP="00CB16A2">
      <w:pPr>
        <w:pStyle w:val="Heading1"/>
        <w:numPr>
          <w:ilvl w:val="0"/>
          <w:numId w:val="3"/>
        </w:numPr>
        <w:jc w:val="center"/>
        <w:rPr>
          <w:b/>
          <w:bCs/>
          <w:u w:val="single"/>
        </w:rPr>
      </w:pPr>
      <w:r w:rsidRPr="00C21FFE">
        <w:rPr>
          <w:b/>
          <w:bCs/>
          <w:u w:val="single"/>
        </w:rPr>
        <w:lastRenderedPageBreak/>
        <w:t>Helpers</w:t>
      </w:r>
    </w:p>
    <w:p w14:paraId="69A82031" w14:textId="77777777" w:rsidR="00CB16A2" w:rsidRDefault="00CB16A2" w:rsidP="00CB16A2">
      <w:pPr>
        <w:pStyle w:val="ListParagraph"/>
      </w:pPr>
      <w:r>
        <w:t>Allow us to modify our html so it looks prettier</w:t>
      </w:r>
    </w:p>
    <w:p w14:paraId="71E7F7A0" w14:textId="77777777" w:rsidR="00CB16A2" w:rsidRDefault="00CB16A2" w:rsidP="00CB16A2">
      <w:pPr>
        <w:pStyle w:val="Heading2"/>
        <w:jc w:val="center"/>
        <w:rPr>
          <w:b/>
          <w:bCs/>
          <w:u w:val="single"/>
        </w:rPr>
      </w:pPr>
      <w:proofErr w:type="spellStart"/>
      <w:r w:rsidRPr="00C21FFE">
        <w:rPr>
          <w:b/>
          <w:bCs/>
          <w:u w:val="single"/>
        </w:rPr>
        <w:t>Clearfix</w:t>
      </w:r>
      <w:proofErr w:type="spellEnd"/>
    </w:p>
    <w:p w14:paraId="6B13B0AE" w14:textId="77777777" w:rsidR="00CB16A2" w:rsidRDefault="00CB16A2" w:rsidP="00CB16A2">
      <w:r>
        <w:t>Docs:</w:t>
      </w:r>
      <w:r w:rsidRPr="00947FE9">
        <w:t xml:space="preserve"> </w:t>
      </w:r>
      <w:hyperlink r:id="rId60" w:history="1">
        <w:proofErr w:type="spellStart"/>
        <w:r>
          <w:rPr>
            <w:rStyle w:val="Hyperlink"/>
          </w:rPr>
          <w:t>Clearfix</w:t>
        </w:r>
        <w:proofErr w:type="spellEnd"/>
        <w:r>
          <w:rPr>
            <w:rStyle w:val="Hyperlink"/>
          </w:rPr>
          <w:t xml:space="preserve"> in Bootstrap - </w:t>
        </w:r>
        <w:proofErr w:type="spellStart"/>
        <w:r>
          <w:rPr>
            <w:rStyle w:val="Hyperlink"/>
          </w:rPr>
          <w:t>GeeksforGeeks</w:t>
        </w:r>
        <w:proofErr w:type="spellEnd"/>
      </w:hyperlink>
    </w:p>
    <w:p w14:paraId="6D6DF147" w14:textId="77777777" w:rsidR="00CB16A2" w:rsidRDefault="00CB16A2" w:rsidP="00CB16A2">
      <w:r>
        <w:t xml:space="preserve">Bootstrap: </w:t>
      </w:r>
      <w:hyperlink r:id="rId61" w:history="1">
        <w:proofErr w:type="spellStart"/>
        <w:r>
          <w:rPr>
            <w:rStyle w:val="Hyperlink"/>
          </w:rPr>
          <w:t>Clearfix</w:t>
        </w:r>
        <w:proofErr w:type="spellEnd"/>
        <w:r>
          <w:rPr>
            <w:rStyle w:val="Hyperlink"/>
          </w:rPr>
          <w:t xml:space="preserve"> · Bootstrap v5.1 (getbootstrap.com)</w:t>
        </w:r>
      </w:hyperlink>
    </w:p>
    <w:p w14:paraId="2DCE2A8E" w14:textId="77777777" w:rsidR="00CB16A2" w:rsidRPr="00947FE9" w:rsidRDefault="00CB16A2" w:rsidP="00CB16A2"/>
    <w:p w14:paraId="59434381" w14:textId="77777777" w:rsidR="00CB16A2" w:rsidRDefault="00CB16A2" w:rsidP="00CB16A2">
      <w:r>
        <w:t xml:space="preserve">Prevents the child div inside parent div, the child div automatically flows around the parent div. The solution to this problem is using clear property of CSS. </w:t>
      </w:r>
    </w:p>
    <w:p w14:paraId="0481955E" w14:textId="77777777" w:rsidR="00CB16A2" w:rsidRDefault="00CB16A2" w:rsidP="00CB16A2">
      <w:r>
        <w:t xml:space="preserve">Bootstrap allows us to use a class named </w:t>
      </w:r>
      <w:proofErr w:type="spellStart"/>
      <w:r>
        <w:t>clearfix</w:t>
      </w:r>
      <w:proofErr w:type="spellEnd"/>
      <w:r>
        <w:t xml:space="preserve"> which is used to clear the floated contents inside any container.</w:t>
      </w:r>
    </w:p>
    <w:p w14:paraId="7A4BE108" w14:textId="77777777" w:rsidR="00CB16A2" w:rsidRDefault="00CB16A2" w:rsidP="00CB16A2">
      <w:r>
        <w:t xml:space="preserve">Example 1: Without </w:t>
      </w:r>
      <w:proofErr w:type="spellStart"/>
      <w:r>
        <w:t>clearfix</w:t>
      </w:r>
      <w:proofErr w:type="spellEnd"/>
      <w:r>
        <w:t xml:space="preserve"> property. In the below program two buttons are floated to left and right.</w:t>
      </w:r>
    </w:p>
    <w:p w14:paraId="4C04DE5A" w14:textId="77777777" w:rsidR="00CB16A2" w:rsidRDefault="00CB16A2" w:rsidP="00CB16A2">
      <w:r w:rsidRPr="00947FE9">
        <w:drawing>
          <wp:inline distT="0" distB="0" distL="0" distR="0" wp14:anchorId="2C589BFA" wp14:editId="5E64879B">
            <wp:extent cx="5731510" cy="3350260"/>
            <wp:effectExtent l="0" t="0" r="2540" b="254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2F2A4" w14:textId="77777777" w:rsidR="00CB16A2" w:rsidRDefault="00CB16A2" w:rsidP="00CB16A2">
      <w:pPr>
        <w:rPr>
          <w:b/>
          <w:bCs/>
        </w:rPr>
      </w:pPr>
      <w:r>
        <w:rPr>
          <w:b/>
          <w:bCs/>
        </w:rPr>
        <w:t>After:</w:t>
      </w:r>
    </w:p>
    <w:p w14:paraId="44B37683" w14:textId="77777777" w:rsidR="00CB16A2" w:rsidRPr="00947FE9" w:rsidRDefault="00CB16A2" w:rsidP="00CB16A2">
      <w:pPr>
        <w:rPr>
          <w:b/>
          <w:bCs/>
        </w:rPr>
      </w:pPr>
    </w:p>
    <w:p w14:paraId="33D66006" w14:textId="77777777" w:rsidR="00CB16A2" w:rsidRDefault="00CB16A2" w:rsidP="00CB16A2"/>
    <w:p w14:paraId="422E9741" w14:textId="77777777" w:rsidR="00CB16A2" w:rsidRPr="00C9540E" w:rsidRDefault="00CB16A2" w:rsidP="00CB16A2">
      <w:pPr>
        <w:jc w:val="center"/>
      </w:pPr>
    </w:p>
    <w:p w14:paraId="106D609F" w14:textId="77777777" w:rsidR="00CB16A2" w:rsidRPr="00C9540E" w:rsidRDefault="00CB16A2" w:rsidP="00CB16A2">
      <w:pPr>
        <w:jc w:val="center"/>
      </w:pPr>
    </w:p>
    <w:p w14:paraId="4F207C97" w14:textId="77777777" w:rsidR="00CB16A2" w:rsidRPr="00C9540E" w:rsidRDefault="00CB16A2" w:rsidP="00CB16A2"/>
    <w:p w14:paraId="286A5447" w14:textId="30308FE9" w:rsidR="00CF748F" w:rsidRPr="00C9540E" w:rsidRDefault="00CF748F" w:rsidP="000E47D3"/>
    <w:p w14:paraId="520DB396" w14:textId="77777777" w:rsidR="00CF748F" w:rsidRPr="00C9540E" w:rsidRDefault="00CF748F">
      <w:r w:rsidRPr="00C9540E">
        <w:br w:type="page"/>
      </w:r>
    </w:p>
    <w:p w14:paraId="3F836E70" w14:textId="77777777" w:rsidR="00015A37" w:rsidRPr="00C9540E" w:rsidRDefault="00015A37" w:rsidP="000E47D3"/>
    <w:p w14:paraId="4F457469" w14:textId="50D2EF7F" w:rsidR="005B1AF0" w:rsidRPr="00C9540E" w:rsidRDefault="005B1AF0" w:rsidP="005B1AF0">
      <w:pPr>
        <w:pStyle w:val="Heading1"/>
        <w:jc w:val="center"/>
        <w:rPr>
          <w:b/>
          <w:bCs/>
        </w:rPr>
      </w:pPr>
      <w:r w:rsidRPr="00C9540E">
        <w:rPr>
          <w:b/>
          <w:bCs/>
        </w:rPr>
        <w:t>Starter Template</w:t>
      </w:r>
    </w:p>
    <w:p w14:paraId="3542E9B4" w14:textId="77777777" w:rsidR="005B1AF0" w:rsidRPr="00C9540E" w:rsidRDefault="005B1AF0" w:rsidP="005B1AF0">
      <w:pPr>
        <w:rPr>
          <w:b/>
          <w:bCs/>
        </w:rPr>
      </w:pPr>
      <w:r w:rsidRPr="00C9540E">
        <w:rPr>
          <w:b/>
          <w:bCs/>
        </w:rPr>
        <w:t>COPY THE STARTER TEMPLATE TO YOUR HTML TEMPLATE</w:t>
      </w:r>
    </w:p>
    <w:p w14:paraId="473AC922" w14:textId="7AFD6647" w:rsidR="005B1AF0" w:rsidRPr="00C9540E" w:rsidRDefault="005B1AF0" w:rsidP="005B1AF0">
      <w:pPr>
        <w:rPr>
          <w:b/>
          <w:bCs/>
          <w:i/>
          <w:iCs/>
        </w:rPr>
      </w:pPr>
      <w:r w:rsidRPr="00C9540E">
        <w:rPr>
          <w:b/>
          <w:bCs/>
          <w:i/>
          <w:iCs/>
        </w:rPr>
        <w:t>It will import the CSS (Caseated Style Sheet) and java script (providing the functionality for each page (</w:t>
      </w:r>
      <w:proofErr w:type="gramStart"/>
      <w:r w:rsidRPr="00C9540E">
        <w:rPr>
          <w:b/>
          <w:bCs/>
          <w:i/>
          <w:iCs/>
        </w:rPr>
        <w:t>i.e.</w:t>
      </w:r>
      <w:proofErr w:type="gramEnd"/>
      <w:r w:rsidRPr="00C9540E">
        <w:rPr>
          <w:b/>
          <w:bCs/>
          <w:i/>
          <w:iCs/>
        </w:rPr>
        <w:t xml:space="preserve"> actions, clicking etc.).</w:t>
      </w:r>
    </w:p>
    <w:p w14:paraId="6649BE35" w14:textId="0D36BD03" w:rsidR="005B1AF0" w:rsidRPr="00C9540E" w:rsidRDefault="005B1AF0" w:rsidP="005B1AF0">
      <w:hyperlink r:id="rId63" w:history="1">
        <w:r w:rsidRPr="00C9540E">
          <w:rPr>
            <w:rStyle w:val="Hyperlink"/>
          </w:rPr>
          <w:t>Introduction · Bootstrap v5.1 (getbootstrap.com)</w:t>
        </w:r>
      </w:hyperlink>
      <w:r w:rsidRPr="00C9540E">
        <w:t xml:space="preserve"> </w:t>
      </w:r>
    </w:p>
    <w:p w14:paraId="7BD8F33F" w14:textId="3B3C7FAE" w:rsidR="005B1AF0" w:rsidRPr="00C9540E" w:rsidRDefault="005B1AF0" w:rsidP="005B1AF0">
      <w:pPr>
        <w:rPr>
          <w:noProof/>
        </w:rPr>
      </w:pPr>
      <w:r w:rsidRPr="00C9540E">
        <w:t>Downloads all the code that is necessary for you to use bootstrap, within html</w:t>
      </w:r>
      <w:r w:rsidRPr="00C9540E">
        <w:rPr>
          <w:noProof/>
        </w:rPr>
        <w:t xml:space="preserve"> allowing us to creater nicer styles.</w:t>
      </w:r>
    </w:p>
    <w:p w14:paraId="66A1BC6C" w14:textId="1AFB1346" w:rsidR="005B1AF0" w:rsidRPr="00C9540E" w:rsidRDefault="005B1AF0" w:rsidP="005B1AF0">
      <w:r w:rsidRPr="00C9540E">
        <w:drawing>
          <wp:inline distT="0" distB="0" distL="0" distR="0" wp14:anchorId="6CB4EB2E" wp14:editId="59899F86">
            <wp:extent cx="5731510" cy="5636895"/>
            <wp:effectExtent l="0" t="0" r="2540" b="190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3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1AF0" w:rsidRPr="00C954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bs-font-monospace)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233F7"/>
    <w:multiLevelType w:val="hybridMultilevel"/>
    <w:tmpl w:val="0D1C4B82"/>
    <w:lvl w:ilvl="0" w:tplc="426A44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A5E39"/>
    <w:multiLevelType w:val="hybridMultilevel"/>
    <w:tmpl w:val="5F4097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7A7EA8"/>
    <w:multiLevelType w:val="hybridMultilevel"/>
    <w:tmpl w:val="5F4097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80B9B"/>
    <w:multiLevelType w:val="multilevel"/>
    <w:tmpl w:val="B306A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A72C96"/>
    <w:multiLevelType w:val="multilevel"/>
    <w:tmpl w:val="89FC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3564A4"/>
    <w:multiLevelType w:val="multilevel"/>
    <w:tmpl w:val="7E82B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FD7240"/>
    <w:multiLevelType w:val="hybridMultilevel"/>
    <w:tmpl w:val="7C089D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2E7AC6"/>
    <w:multiLevelType w:val="hybridMultilevel"/>
    <w:tmpl w:val="14623A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3508C5"/>
    <w:multiLevelType w:val="hybridMultilevel"/>
    <w:tmpl w:val="2ECEFE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3"/>
  </w:num>
  <w:num w:numId="7">
    <w:abstractNumId w:val="8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zc3NrcwNrYws7RU0lEKTi0uzszPAykwrAUAnIfYdSwAAAA="/>
  </w:docVars>
  <w:rsids>
    <w:rsidRoot w:val="002940C2"/>
    <w:rsid w:val="00015A37"/>
    <w:rsid w:val="000B6E62"/>
    <w:rsid w:val="000E47D3"/>
    <w:rsid w:val="0021707C"/>
    <w:rsid w:val="002940C2"/>
    <w:rsid w:val="002D3387"/>
    <w:rsid w:val="00323F0D"/>
    <w:rsid w:val="00333C53"/>
    <w:rsid w:val="004B36E1"/>
    <w:rsid w:val="00550C56"/>
    <w:rsid w:val="00563C8D"/>
    <w:rsid w:val="00595789"/>
    <w:rsid w:val="00596B7D"/>
    <w:rsid w:val="005B1AF0"/>
    <w:rsid w:val="005F69DA"/>
    <w:rsid w:val="006242F9"/>
    <w:rsid w:val="0069125B"/>
    <w:rsid w:val="006A6452"/>
    <w:rsid w:val="0070320A"/>
    <w:rsid w:val="00780EA6"/>
    <w:rsid w:val="00947FE9"/>
    <w:rsid w:val="009633A3"/>
    <w:rsid w:val="00A04EA4"/>
    <w:rsid w:val="00A44729"/>
    <w:rsid w:val="00A741C3"/>
    <w:rsid w:val="00AD584C"/>
    <w:rsid w:val="00AE7308"/>
    <w:rsid w:val="00AF1FAB"/>
    <w:rsid w:val="00B0195A"/>
    <w:rsid w:val="00B52739"/>
    <w:rsid w:val="00B756B8"/>
    <w:rsid w:val="00C028B5"/>
    <w:rsid w:val="00C21FFE"/>
    <w:rsid w:val="00C9540E"/>
    <w:rsid w:val="00CB16A2"/>
    <w:rsid w:val="00CF748F"/>
    <w:rsid w:val="00D14C95"/>
    <w:rsid w:val="00FA30EF"/>
    <w:rsid w:val="00FC0EFE"/>
    <w:rsid w:val="00FE2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A9366"/>
  <w15:chartTrackingRefBased/>
  <w15:docId w15:val="{BA650CD3-0878-42AF-A19C-3F702ECBF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28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7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19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633A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028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E211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E47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0195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D58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AD584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D584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03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5.png"/><Relationship Id="rId34" Type="http://schemas.openxmlformats.org/officeDocument/2006/relationships/image" Target="media/image24.png"/><Relationship Id="rId42" Type="http://schemas.openxmlformats.org/officeDocument/2006/relationships/image" Target="media/image29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image" Target="media/image39.png"/><Relationship Id="rId63" Type="http://schemas.openxmlformats.org/officeDocument/2006/relationships/hyperlink" Target="https://getbootstrap.com/docs/5.1/getting-started/introduction/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hyperlink" Target="https://getbootstrap.com/docs/5.1/utilities/text/" TargetMode="External"/><Relationship Id="rId32" Type="http://schemas.openxmlformats.org/officeDocument/2006/relationships/hyperlink" Target="https://www.geeksforgeeks.org/clearfix-in-bootstrap/" TargetMode="External"/><Relationship Id="rId37" Type="http://schemas.openxmlformats.org/officeDocument/2006/relationships/hyperlink" Target="https://getbootstrap.com/docs/5.1/utilities/spacing/" TargetMode="External"/><Relationship Id="rId40" Type="http://schemas.openxmlformats.org/officeDocument/2006/relationships/image" Target="media/image28.png"/><Relationship Id="rId45" Type="http://schemas.openxmlformats.org/officeDocument/2006/relationships/image" Target="media/image31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66" Type="http://schemas.openxmlformats.org/officeDocument/2006/relationships/theme" Target="theme/theme1.xml"/><Relationship Id="rId5" Type="http://schemas.openxmlformats.org/officeDocument/2006/relationships/hyperlink" Target="https://getbootstrap.com/docs/4.5/getting-started/download/" TargetMode="External"/><Relationship Id="rId61" Type="http://schemas.openxmlformats.org/officeDocument/2006/relationships/hyperlink" Target="https://getbootstrap.com/docs/5.1/helpers/clearfix/" TargetMode="Externa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5.png"/><Relationship Id="rId43" Type="http://schemas.openxmlformats.org/officeDocument/2006/relationships/hyperlink" Target="https://getbootstrap.com/docs/5.1/components/toasts/" TargetMode="External"/><Relationship Id="rId48" Type="http://schemas.openxmlformats.org/officeDocument/2006/relationships/image" Target="media/image33.png"/><Relationship Id="rId56" Type="http://schemas.openxmlformats.org/officeDocument/2006/relationships/image" Target="media/image40.png"/><Relationship Id="rId64" Type="http://schemas.openxmlformats.org/officeDocument/2006/relationships/image" Target="media/image45.png"/><Relationship Id="rId8" Type="http://schemas.openxmlformats.org/officeDocument/2006/relationships/image" Target="media/image2.png"/><Relationship Id="rId51" Type="http://schemas.openxmlformats.org/officeDocument/2006/relationships/image" Target="media/image3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hyperlink" Target="https://getbootstrap.com/docs/5.1/helpers/clearfix/" TargetMode="External"/><Relationship Id="rId38" Type="http://schemas.openxmlformats.org/officeDocument/2006/relationships/image" Target="media/image27.png"/><Relationship Id="rId46" Type="http://schemas.openxmlformats.org/officeDocument/2006/relationships/hyperlink" Target="https://getbootstrap.com/docs/5.1/components/carousel/" TargetMode="External"/><Relationship Id="rId59" Type="http://schemas.openxmlformats.org/officeDocument/2006/relationships/image" Target="media/image43.png"/><Relationship Id="rId20" Type="http://schemas.openxmlformats.org/officeDocument/2006/relationships/image" Target="media/image14.png"/><Relationship Id="rId41" Type="http://schemas.openxmlformats.org/officeDocument/2006/relationships/hyperlink" Target="https://getbootstrap.com/docs/5.1/components/alerts/" TargetMode="External"/><Relationship Id="rId54" Type="http://schemas.openxmlformats.org/officeDocument/2006/relationships/image" Target="media/image38.png"/><Relationship Id="rId62" Type="http://schemas.openxmlformats.org/officeDocument/2006/relationships/image" Target="media/image44.pn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rQryOSyfXmI&amp;list=PLl1gkwYU90QlfX9oIJvC4JJKaucei7Hx8&amp;t=0s&amp;ab_channel=Keepcoding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36" Type="http://schemas.openxmlformats.org/officeDocument/2006/relationships/image" Target="media/image26.png"/><Relationship Id="rId49" Type="http://schemas.openxmlformats.org/officeDocument/2006/relationships/image" Target="media/image34.png"/><Relationship Id="rId57" Type="http://schemas.openxmlformats.org/officeDocument/2006/relationships/image" Target="media/image41.png"/><Relationship Id="rId10" Type="http://schemas.openxmlformats.org/officeDocument/2006/relationships/image" Target="media/image4.png"/><Relationship Id="rId31" Type="http://schemas.openxmlformats.org/officeDocument/2006/relationships/hyperlink" Target="https://getbootstrap.com/docs/5.1/content/images/" TargetMode="External"/><Relationship Id="rId44" Type="http://schemas.openxmlformats.org/officeDocument/2006/relationships/image" Target="media/image30.png"/><Relationship Id="rId52" Type="http://schemas.openxmlformats.org/officeDocument/2006/relationships/hyperlink" Target="https://getbootstrap.com/docs/5.1/extend/icons/" TargetMode="External"/><Relationship Id="rId60" Type="http://schemas.openxmlformats.org/officeDocument/2006/relationships/hyperlink" Target="https://www.geeksforgeeks.org/clearfix-in-bootstrap/" TargetMode="External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hyperlink" Target="https://getbootstrap.com/docs/5.1/content/tabl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1</TotalTime>
  <Pages>27</Pages>
  <Words>1899</Words>
  <Characters>10827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ajam</dc:creator>
  <cp:keywords/>
  <dc:description/>
  <cp:lastModifiedBy>Ahmed Laajam</cp:lastModifiedBy>
  <cp:revision>4</cp:revision>
  <dcterms:created xsi:type="dcterms:W3CDTF">2022-01-14T23:48:00Z</dcterms:created>
  <dcterms:modified xsi:type="dcterms:W3CDTF">2022-01-19T21:14:00Z</dcterms:modified>
</cp:coreProperties>
</file>